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170"/>
        <w:gridCol w:w="4783"/>
        <w:gridCol w:w="887"/>
        <w:gridCol w:w="1575"/>
      </w:tblGrid>
      <w:tr w:rsidR="00BF77A0" w:rsidRPr="00C81474" w14:paraId="5E14617B" w14:textId="77777777" w:rsidTr="00B4784C">
        <w:tc>
          <w:tcPr>
            <w:tcW w:w="1080" w:type="dxa"/>
          </w:tcPr>
          <w:p w14:paraId="3C15601D" w14:textId="77777777" w:rsidR="00367153" w:rsidRPr="00C81474" w:rsidRDefault="00367153" w:rsidP="0070180B">
            <w:pPr>
              <w:rPr>
                <w:rFonts w:ascii="DengXian" w:eastAsia="DengXian" w:hAnsi="DengXian" w:cs="Times New Roman"/>
                <w:b/>
                <w:bCs/>
                <w:sz w:val="24"/>
                <w:szCs w:val="24"/>
                <w:lang w:eastAsia="zh-CN"/>
              </w:rPr>
            </w:pPr>
            <w:r w:rsidRPr="00C81474">
              <w:rPr>
                <w:rFonts w:ascii="DengXian" w:eastAsia="DengXian" w:hAnsi="DengXian" w:cs="Times New Roman"/>
                <w:b/>
                <w:bCs/>
                <w:kern w:val="2"/>
                <w:sz w:val="24"/>
                <w:szCs w:val="24"/>
                <w:lang w:eastAsia="zh-CN"/>
              </w:rPr>
              <w:t>分类号:</w:t>
            </w:r>
          </w:p>
        </w:tc>
        <w:tc>
          <w:tcPr>
            <w:tcW w:w="1170" w:type="dxa"/>
            <w:tcBorders>
              <w:bottom w:val="single" w:sz="4" w:space="0" w:color="auto"/>
            </w:tcBorders>
          </w:tcPr>
          <w:p w14:paraId="1B151E71" w14:textId="36C2507F" w:rsidR="00367153" w:rsidRPr="00C81474" w:rsidRDefault="00367153" w:rsidP="0070180B">
            <w:pPr>
              <w:rPr>
                <w:rFonts w:ascii="DengXian" w:eastAsia="DengXian" w:hAnsi="DengXian" w:cs="Times New Roman"/>
                <w:sz w:val="24"/>
                <w:szCs w:val="24"/>
                <w:lang w:eastAsia="zh-CN"/>
              </w:rPr>
            </w:pPr>
          </w:p>
        </w:tc>
        <w:tc>
          <w:tcPr>
            <w:tcW w:w="4783" w:type="dxa"/>
          </w:tcPr>
          <w:p w14:paraId="143D89BA" w14:textId="77777777" w:rsidR="00367153" w:rsidRPr="00C81474" w:rsidRDefault="00367153" w:rsidP="0070180B">
            <w:pPr>
              <w:rPr>
                <w:rFonts w:ascii="DengXian" w:eastAsia="DengXian" w:hAnsi="DengXian" w:cs="Times New Roman"/>
                <w:sz w:val="24"/>
                <w:szCs w:val="24"/>
                <w:lang w:eastAsia="zh-CN"/>
              </w:rPr>
            </w:pPr>
          </w:p>
        </w:tc>
        <w:tc>
          <w:tcPr>
            <w:tcW w:w="887" w:type="dxa"/>
          </w:tcPr>
          <w:p w14:paraId="17D972A6" w14:textId="77777777" w:rsidR="00367153" w:rsidRPr="00C81474" w:rsidRDefault="00367153" w:rsidP="0070180B">
            <w:pPr>
              <w:rPr>
                <w:rFonts w:ascii="DengXian" w:eastAsia="DengXian" w:hAnsi="DengXian" w:cs="Times New Roman"/>
                <w:b/>
                <w:bCs/>
                <w:sz w:val="24"/>
                <w:szCs w:val="24"/>
                <w:lang w:eastAsia="zh-CN"/>
              </w:rPr>
            </w:pPr>
            <w:r w:rsidRPr="00C81474">
              <w:rPr>
                <w:rFonts w:ascii="DengXian" w:eastAsia="DengXian" w:hAnsi="DengXian" w:cs="Times New Roman"/>
                <w:b/>
                <w:bCs/>
                <w:kern w:val="2"/>
                <w:sz w:val="24"/>
                <w:szCs w:val="24"/>
                <w:lang w:eastAsia="zh-CN"/>
              </w:rPr>
              <w:t>密级:</w:t>
            </w:r>
          </w:p>
        </w:tc>
        <w:tc>
          <w:tcPr>
            <w:tcW w:w="1575" w:type="dxa"/>
            <w:tcBorders>
              <w:bottom w:val="single" w:sz="4" w:space="0" w:color="auto"/>
            </w:tcBorders>
          </w:tcPr>
          <w:p w14:paraId="0C100820" w14:textId="22731876" w:rsidR="00367153" w:rsidRPr="000F5DF0" w:rsidRDefault="00080818" w:rsidP="00080818">
            <w:pPr>
              <w:jc w:val="center"/>
              <w:rPr>
                <w:rFonts w:ascii="DengXian" w:eastAsia="DengXian" w:hAnsi="DengXian" w:cs="Times New Roman"/>
                <w:b/>
                <w:bCs/>
                <w:kern w:val="2"/>
                <w:sz w:val="24"/>
                <w:szCs w:val="24"/>
                <w:lang w:eastAsia="zh-CN"/>
              </w:rPr>
            </w:pPr>
            <w:r w:rsidRPr="000F5DF0">
              <w:rPr>
                <w:rFonts w:ascii="DengXian" w:eastAsia="DengXian" w:hAnsi="DengXian" w:cs="Times New Roman" w:hint="eastAsia"/>
                <w:b/>
                <w:bCs/>
                <w:kern w:val="2"/>
                <w:sz w:val="24"/>
                <w:szCs w:val="24"/>
                <w:lang w:eastAsia="zh-CN"/>
              </w:rPr>
              <w:t>公开</w:t>
            </w:r>
          </w:p>
        </w:tc>
      </w:tr>
      <w:tr w:rsidR="003A008F" w:rsidRPr="00C81474" w14:paraId="2903EE34" w14:textId="77777777" w:rsidTr="00B4784C">
        <w:tc>
          <w:tcPr>
            <w:tcW w:w="1080" w:type="dxa"/>
          </w:tcPr>
          <w:p w14:paraId="4EEC8BD1" w14:textId="1B724FC3" w:rsidR="00367153" w:rsidRPr="000F5DF0" w:rsidRDefault="00367153" w:rsidP="0070180B">
            <w:pPr>
              <w:rPr>
                <w:rFonts w:ascii="DengXian" w:eastAsia="DengXian" w:hAnsi="DengXian" w:cs="Times New Roman"/>
                <w:b/>
                <w:bCs/>
                <w:sz w:val="24"/>
                <w:szCs w:val="24"/>
                <w:lang w:eastAsia="zh-CN"/>
              </w:rPr>
            </w:pPr>
            <w:r w:rsidRPr="000F5DF0">
              <w:rPr>
                <w:rFonts w:ascii="DengXian" w:eastAsia="DengXian" w:hAnsi="DengXian" w:cs="Times New Roman"/>
                <w:b/>
                <w:bCs/>
                <w:sz w:val="24"/>
                <w:szCs w:val="24"/>
                <w:lang w:eastAsia="zh-CN"/>
              </w:rPr>
              <w:t>U</w:t>
            </w:r>
            <w:r w:rsidR="000F5DF0" w:rsidRPr="000F5DF0">
              <w:rPr>
                <w:rFonts w:ascii="DengXian" w:eastAsia="DengXian" w:hAnsi="DengXian" w:cs="Times New Roman"/>
                <w:b/>
                <w:bCs/>
                <w:sz w:val="24"/>
                <w:szCs w:val="24"/>
                <w:lang w:eastAsia="zh-CN"/>
              </w:rPr>
              <w:t xml:space="preserve"> </w:t>
            </w:r>
            <w:r w:rsidRPr="000F5DF0">
              <w:rPr>
                <w:rFonts w:ascii="DengXian" w:eastAsia="DengXian" w:hAnsi="DengXian" w:cs="Times New Roman"/>
                <w:b/>
                <w:bCs/>
                <w:sz w:val="24"/>
                <w:szCs w:val="24"/>
                <w:lang w:eastAsia="zh-CN"/>
              </w:rPr>
              <w:t>D</w:t>
            </w:r>
            <w:r w:rsidR="000F5DF0" w:rsidRPr="000F5DF0">
              <w:rPr>
                <w:rFonts w:ascii="DengXian" w:eastAsia="DengXian" w:hAnsi="DengXian" w:cs="Times New Roman"/>
                <w:b/>
                <w:bCs/>
                <w:sz w:val="24"/>
                <w:szCs w:val="24"/>
                <w:lang w:eastAsia="zh-CN"/>
              </w:rPr>
              <w:t xml:space="preserve"> </w:t>
            </w:r>
            <w:r w:rsidRPr="000F5DF0">
              <w:rPr>
                <w:rFonts w:ascii="DengXian" w:eastAsia="DengXian" w:hAnsi="DengXian" w:cs="Times New Roman"/>
                <w:b/>
                <w:bCs/>
                <w:sz w:val="24"/>
                <w:szCs w:val="24"/>
                <w:lang w:eastAsia="zh-CN"/>
              </w:rPr>
              <w:t>C:</w:t>
            </w:r>
          </w:p>
        </w:tc>
        <w:tc>
          <w:tcPr>
            <w:tcW w:w="1170" w:type="dxa"/>
            <w:tcBorders>
              <w:top w:val="single" w:sz="4" w:space="0" w:color="auto"/>
              <w:bottom w:val="single" w:sz="4" w:space="0" w:color="auto"/>
            </w:tcBorders>
          </w:tcPr>
          <w:p w14:paraId="63BCAC7C" w14:textId="6394D2C5" w:rsidR="00367153" w:rsidRPr="000F5DF0" w:rsidRDefault="00367153" w:rsidP="0070180B">
            <w:pPr>
              <w:rPr>
                <w:rFonts w:ascii="DengXian" w:eastAsia="DengXian" w:hAnsi="DengXian" w:cs="Times New Roman"/>
                <w:sz w:val="24"/>
                <w:szCs w:val="24"/>
                <w:lang w:eastAsia="zh-CN"/>
              </w:rPr>
            </w:pPr>
          </w:p>
        </w:tc>
        <w:tc>
          <w:tcPr>
            <w:tcW w:w="4783" w:type="dxa"/>
          </w:tcPr>
          <w:p w14:paraId="58320FE6" w14:textId="77777777" w:rsidR="00367153" w:rsidRPr="00C81474" w:rsidRDefault="00367153" w:rsidP="0070180B">
            <w:pPr>
              <w:rPr>
                <w:rFonts w:ascii="DengXian" w:eastAsia="DengXian" w:hAnsi="DengXian" w:cs="Times New Roman"/>
                <w:sz w:val="24"/>
                <w:szCs w:val="24"/>
                <w:lang w:eastAsia="zh-CN"/>
              </w:rPr>
            </w:pPr>
          </w:p>
        </w:tc>
        <w:tc>
          <w:tcPr>
            <w:tcW w:w="887" w:type="dxa"/>
          </w:tcPr>
          <w:p w14:paraId="1398D841" w14:textId="77777777" w:rsidR="00367153" w:rsidRPr="000F5DF0" w:rsidRDefault="00367153" w:rsidP="0070180B">
            <w:pPr>
              <w:rPr>
                <w:rFonts w:ascii="DengXian" w:eastAsia="DengXian" w:hAnsi="DengXian" w:cs="Times New Roman"/>
                <w:b/>
                <w:bCs/>
                <w:sz w:val="24"/>
                <w:szCs w:val="24"/>
                <w:lang w:eastAsia="zh-CN"/>
              </w:rPr>
            </w:pPr>
            <w:r w:rsidRPr="000F5DF0">
              <w:rPr>
                <w:rFonts w:ascii="DengXian" w:eastAsia="DengXian" w:hAnsi="DengXian" w:cs="Times New Roman"/>
                <w:b/>
                <w:bCs/>
                <w:kern w:val="2"/>
                <w:sz w:val="24"/>
                <w:szCs w:val="24"/>
                <w:lang w:eastAsia="zh-CN"/>
              </w:rPr>
              <w:t>编号:</w:t>
            </w:r>
          </w:p>
        </w:tc>
        <w:tc>
          <w:tcPr>
            <w:tcW w:w="1575" w:type="dxa"/>
            <w:tcBorders>
              <w:top w:val="single" w:sz="4" w:space="0" w:color="auto"/>
              <w:bottom w:val="single" w:sz="4" w:space="0" w:color="auto"/>
            </w:tcBorders>
          </w:tcPr>
          <w:p w14:paraId="69ACE617" w14:textId="104AFD15" w:rsidR="00367153" w:rsidRPr="000F5DF0" w:rsidRDefault="00367153" w:rsidP="0070180B">
            <w:pPr>
              <w:rPr>
                <w:rFonts w:ascii="DengXian" w:eastAsia="DengXian" w:hAnsi="DengXian" w:cs="Times New Roman"/>
                <w:kern w:val="2"/>
                <w:sz w:val="24"/>
                <w:szCs w:val="24"/>
                <w:lang w:eastAsia="zh-CN"/>
              </w:rPr>
            </w:pPr>
          </w:p>
        </w:tc>
      </w:tr>
    </w:tbl>
    <w:p w14:paraId="16D5FF4F" w14:textId="77777777" w:rsidR="00367153" w:rsidRPr="00C81474" w:rsidRDefault="0070180B" w:rsidP="0070180B">
      <w:pPr>
        <w:rPr>
          <w:rFonts w:ascii="DengXian" w:eastAsia="DengXian" w:hAnsi="DengXian"/>
          <w:lang w:eastAsia="zh-CN"/>
        </w:rPr>
      </w:pPr>
      <w:r w:rsidRPr="00C81474">
        <w:rPr>
          <w:rFonts w:ascii="DengXian" w:eastAsia="DengXian" w:hAnsi="DengXian"/>
          <w:lang w:eastAsia="zh-CN"/>
        </w:rPr>
        <w:t xml:space="preserve">   </w:t>
      </w:r>
    </w:p>
    <w:p w14:paraId="2AB038F1" w14:textId="77777777" w:rsidR="0070180B" w:rsidRPr="00986FFF" w:rsidRDefault="00014392" w:rsidP="0070180B">
      <w:pPr>
        <w:widowControl w:val="0"/>
        <w:spacing w:after="0" w:line="240" w:lineRule="auto"/>
        <w:ind w:leftChars="-85" w:left="-187"/>
        <w:jc w:val="center"/>
        <w:rPr>
          <w:kern w:val="2"/>
          <w:sz w:val="21"/>
          <w:szCs w:val="24"/>
          <w:lang w:eastAsia="zh-CN"/>
        </w:rPr>
      </w:pPr>
      <w:r>
        <w:rPr>
          <w:noProof/>
          <w:kern w:val="2"/>
          <w:sz w:val="21"/>
          <w:szCs w:val="24"/>
          <w:lang w:eastAsia="zh-CN"/>
        </w:rPr>
        <w:pict w14:anchorId="37C98680">
          <v:group id="Group 20" o:spid="_x0000_s1026" style="position:absolute;left:0;text-align:left;margin-left:128pt;margin-top:11pt;width:204.7pt;height:96pt;z-index:-251655168" coordorigin="4073,2651" coordsize="3773,19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0Pn/APv3Xut/j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R+f8A+/de63+P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9L5/wD7917rf4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0/n/APv3Xut/j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U+f8A+/de63+P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9X5/wD7917rf4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1vn/APv3Xut/j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X+f8A+/de63+P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9D5/wD7917rf4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10;0fn/APv3Xut/j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S+f8A&#10;+/de63+P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9P5/wD7917r&#10;f4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1Pn/APv3Xut/j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V+f8A+/de63+P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9b5/wD7917rf4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1/n/APv3Xut/j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Q+f8A+/de63+P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9H5/wD7917rf4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0vn/APv3Xut/j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T+f8A+/de63+P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9T5/wD7917rf4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1fn/APv3Xut/j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W+f8A+/de63+P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9f5/wD7917rf4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0Pn/&#10;APv3Xut/j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R+f8A+/de&#10;63+P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9L5/wD7917rf4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0/n/APv3Xut/j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U+f8A+/de63+P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9X5/wD7917rf4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1vn/APv3Xut/j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X+f8A+/de63+P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9D5/wD7917rf4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0fn/APv3Xut/j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difoD7917roso+pA/wBcge/WP9D/ALY+/de661p/&#10;ql/5KHv1j/Q/7Y+/de69rT/VL/yUPfrH+h/2x9+6917Wn+qX/koe/WP9D/tj7917r2tP9Uv/ACUP&#10;frH+h/2x9+6917Wn+qX/AJKHv1j/AEP+2Pv3Xuva0/1S/wDJQ9+sf6H/AGx9+6917Wn+qX/koe+v&#10;fuvdc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8A/9L5/wD7917rf4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&#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&#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Q+f8A+/de63+P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wD/0vn/APv3Xut/j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1Pn/APv3Xut/j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V+f8A+/de63+P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9b5/wD7917rf4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1/n/APv3Xut/j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Q+f8A+/de63+P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9H5/wD7917rf4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0vn/APv3Xut/j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T+f8A+/de63+P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9T5/wD7917rf4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1fn/APv3Xut/j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W&#10;+f8A+/de63+P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9f5/wD7&#10;917rf4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0Pn/APv3Xut/&#10;j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R+f8A+/de63+P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9L5/wD7917rf4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0/n/APv3Xut/j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U+f8A+/de63+P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9X5/wD7917rf4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1vn/APv3Xut/j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X+f8A+/de63+P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9D5/wD7917rf4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0fn/APv3Xut/j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S+f8A+/de63+P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9P5/wD7917rf4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10;1Pn/APv3Xut/j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V+f8A&#10;+/de63+P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9b5/wD7917r&#10;f4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1/n/APv3Xut/j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Q+f8A+/de63+P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9H5/wD7917rf4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0vn/APv3Xut/j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T+f8A+/de63+P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9T5/wD7917rf4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0" o:spid="_x0000_s1027" type="#_x0000_t75" alt="论文底（JU）副本" style="position:absolute;left:4073;top:2651;width:1477;height:192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WMWJfBAAAA2wAAAA8AAABkcnMvZG93bnJldi54bWxEj82KAjEQhO8LvkNowduaUVBkNIqIsh4W&#10;/Nl9gGbSzoxOOjHJ6uzbG0HwWFTVV9Rs0ZpG3MiH2rKCQT8DQVxYXXOp4Pdn8zkBESKyxsYyKfin&#10;AIt552OGubZ3PtDtGEuRIBxyVFDF6HIpQ1GRwdC3jjh5J+sNxiR9KbXHe4KbRg6zbCwN1pwWKnS0&#10;qqi4HP+Mgui/zrutdyNL4/rk9oTfa39Vqtdtl1MQkdr4Dr/aW61gOIDnl/QD5Pw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WMWJfBAAAA2wAAAA8AAAAAAAAAAAAAAAAAnwIA&#10;AGRycy9kb3ducmV2LnhtbFBLBQYAAAAABAAEAPcAAACNAwAAAAA=&#10;">
              <v:imagedata r:id="rId8" o:title="论文底（JU）副本" croptop="11805f" cropbottom="12536f" cropleft="7733f" cropright="38071f" chromakey="#fdfdfd"/>
            </v:shape>
            <v:shape id="Picture 331" o:spid="_x0000_s1028" type="#_x0000_t75" alt="论文底（JU）副本" style="position:absolute;left:6068;top:2651;width:1778;height:192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WVTvDAAAA2wAAAA8AAABkcnMvZG93bnJldi54bWxEj0FrAjEUhO8F/0N4Qm816x6srEYRQVo8&#10;1FaFXh+b52Z187ImcV3/fVMo9DjMzDfMfNnbRnTkQ+1YwXiUgSAuna65UnA8bF6mIEJE1tg4JgUP&#10;CrBcDJ7mWGh35y/q9rESCcKhQAUmxraQMpSGLIaRa4mTd3LeYkzSV1J7vCe4bWSeZRNpsea0YLCl&#10;taHysr9ZBeh38jD+fptu8eN6fu225lMfjVLPw341AxGpj//hv/a7VpDn8Psl/QC5+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JZVO8MAAADbAAAADwAAAAAAAAAAAAAAAACf&#10;AgAAZHJzL2Rvd25yZXYueG1sUEsFBgAAAAAEAAQA9wAAAI8DAAAAAA==&#10;">
              <v:imagedata r:id="rId8" o:title="论文底（JU）副本" croptop="11805f" cropbottom="12536f" cropleft="37083f" cropright="4700f" chromakey="#fdfdfd"/>
            </v:shape>
          </v:group>
        </w:pict>
      </w:r>
    </w:p>
    <w:p w14:paraId="458534B7" w14:textId="77777777" w:rsidR="0070180B" w:rsidRPr="00986FFF" w:rsidRDefault="0070180B" w:rsidP="0070180B">
      <w:pPr>
        <w:widowControl w:val="0"/>
        <w:spacing w:before="360" w:after="0" w:line="240" w:lineRule="auto"/>
        <w:jc w:val="center"/>
        <w:rPr>
          <w:rFonts w:ascii="SimSun" w:hAnsi="SimSun"/>
          <w:kern w:val="2"/>
          <w:sz w:val="72"/>
          <w:szCs w:val="72"/>
        </w:rPr>
      </w:pPr>
      <w:r w:rsidRPr="00986FFF">
        <w:rPr>
          <w:rFonts w:ascii="SimSun" w:hAnsi="SimSun"/>
          <w:noProof/>
          <w:kern w:val="2"/>
          <w:sz w:val="72"/>
          <w:szCs w:val="72"/>
          <w:lang w:eastAsia="zh-CN"/>
        </w:rPr>
        <w:drawing>
          <wp:inline distT="0" distB="0" distL="0" distR="0" wp14:anchorId="4939AE3F" wp14:editId="44DE873F">
            <wp:extent cx="3043451" cy="634359"/>
            <wp:effectExtent l="0" t="0" r="4549" b="0"/>
            <wp:docPr id="5" name="Picture 5" descr="未定标题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未定标题2"/>
                    <pic:cNvPicPr>
                      <a:picLocks noChangeAspect="1" noChangeArrowheads="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l="2849" r="10988" b="71432"/>
                    <a:stretch>
                      <a:fillRect/>
                    </a:stretch>
                  </pic:blipFill>
                  <pic:spPr bwMode="auto">
                    <a:xfrm>
                      <a:off x="0" y="0"/>
                      <a:ext cx="3061757" cy="638175"/>
                    </a:xfrm>
                    <a:prstGeom prst="rect">
                      <a:avLst/>
                    </a:prstGeom>
                    <a:noFill/>
                    <a:ln>
                      <a:noFill/>
                    </a:ln>
                  </pic:spPr>
                </pic:pic>
              </a:graphicData>
            </a:graphic>
          </wp:inline>
        </w:drawing>
      </w:r>
    </w:p>
    <w:p w14:paraId="22442F0B" w14:textId="77777777" w:rsidR="0070180B" w:rsidRPr="00986FFF" w:rsidRDefault="0070180B" w:rsidP="0070180B">
      <w:pPr>
        <w:widowControl w:val="0"/>
        <w:spacing w:after="0" w:line="240" w:lineRule="auto"/>
        <w:jc w:val="center"/>
        <w:outlineLvl w:val="0"/>
        <w:rPr>
          <w:b/>
          <w:kern w:val="2"/>
          <w:sz w:val="36"/>
          <w:szCs w:val="36"/>
        </w:rPr>
      </w:pPr>
      <w:bookmarkStart w:id="0" w:name="_Toc372233785"/>
    </w:p>
    <w:bookmarkEnd w:id="0"/>
    <w:p w14:paraId="2CCD7551" w14:textId="1C5AF66C" w:rsidR="0070180B" w:rsidRPr="00495308" w:rsidRDefault="00495308" w:rsidP="00495308">
      <w:pPr>
        <w:spacing w:after="0"/>
        <w:jc w:val="center"/>
        <w:rPr>
          <w:rFonts w:ascii="Times New Roman" w:hAnsi="Times New Roman" w:cs="Times New Roman"/>
          <w:b/>
          <w:sz w:val="40"/>
          <w:szCs w:val="40"/>
        </w:rPr>
      </w:pPr>
      <w:r>
        <w:rPr>
          <w:rFonts w:ascii="Times New Roman" w:hAnsi="Times New Roman" w:cs="Times New Roman"/>
          <w:b/>
          <w:sz w:val="40"/>
          <w:szCs w:val="40"/>
        </w:rPr>
        <w:t xml:space="preserve">JIANGSU </w:t>
      </w:r>
      <w:r>
        <w:rPr>
          <w:rFonts w:ascii="Times New Roman" w:hAnsi="Times New Roman" w:cs="Times New Roman"/>
          <w:b/>
          <w:sz w:val="40"/>
          <w:szCs w:val="40"/>
        </w:rPr>
        <w:tab/>
        <w:t>UNIVERSITY</w:t>
      </w:r>
    </w:p>
    <w:p w14:paraId="6A414C4D" w14:textId="77777777" w:rsidR="005A272E" w:rsidRDefault="005A272E" w:rsidP="00495308">
      <w:pPr>
        <w:spacing w:after="0" w:line="259" w:lineRule="auto"/>
        <w:ind w:leftChars="-85" w:left="-187"/>
        <w:jc w:val="center"/>
        <w:rPr>
          <w:rFonts w:ascii="Times New Roman" w:eastAsia="STZhongsong" w:hAnsi="Times New Roman" w:cs="Times New Roman"/>
          <w:b/>
          <w:spacing w:val="80"/>
          <w:sz w:val="76"/>
          <w:szCs w:val="76"/>
          <w:lang w:eastAsia="zh-CN"/>
        </w:rPr>
      </w:pPr>
    </w:p>
    <w:p w14:paraId="611A605E" w14:textId="73B10CB4" w:rsidR="002C08CD" w:rsidRPr="00495308" w:rsidRDefault="00FA7A30" w:rsidP="00495308">
      <w:pPr>
        <w:spacing w:after="0" w:line="259" w:lineRule="auto"/>
        <w:ind w:leftChars="-85" w:left="-187"/>
        <w:jc w:val="center"/>
        <w:rPr>
          <w:rFonts w:ascii="Times New Roman" w:eastAsia="STZhongsong" w:hAnsi="Times New Roman" w:cs="Times New Roman"/>
          <w:b/>
          <w:spacing w:val="80"/>
          <w:sz w:val="76"/>
          <w:szCs w:val="76"/>
          <w:lang w:eastAsia="zh-CN"/>
        </w:rPr>
      </w:pPr>
      <w:r w:rsidRPr="00495308">
        <w:rPr>
          <w:rFonts w:ascii="Times New Roman" w:eastAsia="STZhongsong" w:hAnsi="Times New Roman" w:cs="Times New Roman" w:hint="eastAsia"/>
          <w:b/>
          <w:spacing w:val="80"/>
          <w:sz w:val="76"/>
          <w:szCs w:val="76"/>
          <w:lang w:eastAsia="zh-CN"/>
        </w:rPr>
        <w:t>硕</w:t>
      </w:r>
      <w:r w:rsidR="007F6BBB">
        <w:rPr>
          <w:rFonts w:ascii="Times New Roman" w:eastAsia="STZhongsong" w:hAnsi="Times New Roman" w:cs="Times New Roman" w:hint="eastAsia"/>
          <w:b/>
          <w:spacing w:val="80"/>
          <w:sz w:val="76"/>
          <w:szCs w:val="76"/>
          <w:lang w:eastAsia="zh-CN"/>
        </w:rPr>
        <w:t xml:space="preserve"> </w:t>
      </w:r>
      <w:r w:rsidRPr="00495308">
        <w:rPr>
          <w:rFonts w:ascii="Times New Roman" w:eastAsia="STZhongsong" w:hAnsi="Times New Roman" w:cs="Times New Roman" w:hint="eastAsia"/>
          <w:b/>
          <w:spacing w:val="80"/>
          <w:sz w:val="76"/>
          <w:szCs w:val="76"/>
          <w:lang w:eastAsia="zh-CN"/>
        </w:rPr>
        <w:t>士</w:t>
      </w:r>
      <w:r w:rsidR="007F6BBB">
        <w:rPr>
          <w:rFonts w:ascii="Times New Roman" w:eastAsia="STZhongsong" w:hAnsi="Times New Roman" w:cs="Times New Roman" w:hint="eastAsia"/>
          <w:b/>
          <w:spacing w:val="80"/>
          <w:sz w:val="76"/>
          <w:szCs w:val="76"/>
          <w:lang w:eastAsia="zh-CN"/>
        </w:rPr>
        <w:t xml:space="preserve"> </w:t>
      </w:r>
      <w:r w:rsidRPr="00495308">
        <w:rPr>
          <w:rFonts w:ascii="Times New Roman" w:eastAsia="STZhongsong" w:hAnsi="Times New Roman" w:cs="Times New Roman" w:hint="eastAsia"/>
          <w:b/>
          <w:spacing w:val="80"/>
          <w:sz w:val="76"/>
          <w:szCs w:val="76"/>
          <w:lang w:eastAsia="zh-CN"/>
        </w:rPr>
        <w:t>学</w:t>
      </w:r>
      <w:r w:rsidR="007F6BBB">
        <w:rPr>
          <w:rFonts w:ascii="Times New Roman" w:eastAsia="STZhongsong" w:hAnsi="Times New Roman" w:cs="Times New Roman" w:hint="eastAsia"/>
          <w:b/>
          <w:spacing w:val="80"/>
          <w:sz w:val="76"/>
          <w:szCs w:val="76"/>
          <w:lang w:eastAsia="zh-CN"/>
        </w:rPr>
        <w:t xml:space="preserve"> </w:t>
      </w:r>
      <w:r w:rsidRPr="00495308">
        <w:rPr>
          <w:rFonts w:ascii="Times New Roman" w:eastAsia="STZhongsong" w:hAnsi="Times New Roman" w:cs="Times New Roman" w:hint="eastAsia"/>
          <w:b/>
          <w:spacing w:val="80"/>
          <w:sz w:val="76"/>
          <w:szCs w:val="76"/>
          <w:lang w:eastAsia="zh-CN"/>
        </w:rPr>
        <w:t>位</w:t>
      </w:r>
      <w:r w:rsidR="007F6BBB">
        <w:rPr>
          <w:rFonts w:ascii="Times New Roman" w:eastAsia="STZhongsong" w:hAnsi="Times New Roman" w:cs="Times New Roman" w:hint="eastAsia"/>
          <w:b/>
          <w:spacing w:val="80"/>
          <w:sz w:val="76"/>
          <w:szCs w:val="76"/>
          <w:lang w:eastAsia="zh-CN"/>
        </w:rPr>
        <w:t xml:space="preserve"> </w:t>
      </w:r>
      <w:r w:rsidRPr="00495308">
        <w:rPr>
          <w:rFonts w:ascii="Times New Roman" w:eastAsia="STZhongsong" w:hAnsi="Times New Roman" w:cs="Times New Roman" w:hint="eastAsia"/>
          <w:b/>
          <w:spacing w:val="80"/>
          <w:sz w:val="76"/>
          <w:szCs w:val="76"/>
          <w:lang w:eastAsia="zh-CN"/>
        </w:rPr>
        <w:t>论</w:t>
      </w:r>
      <w:r w:rsidR="007F6BBB">
        <w:rPr>
          <w:rFonts w:ascii="Times New Roman" w:eastAsia="STZhongsong" w:hAnsi="Times New Roman" w:cs="Times New Roman" w:hint="eastAsia"/>
          <w:b/>
          <w:spacing w:val="80"/>
          <w:sz w:val="76"/>
          <w:szCs w:val="76"/>
          <w:lang w:eastAsia="zh-CN"/>
        </w:rPr>
        <w:t xml:space="preserve"> </w:t>
      </w:r>
      <w:r w:rsidRPr="00495308">
        <w:rPr>
          <w:rFonts w:ascii="Times New Roman" w:eastAsia="STZhongsong" w:hAnsi="Times New Roman" w:cs="Times New Roman" w:hint="eastAsia"/>
          <w:b/>
          <w:spacing w:val="80"/>
          <w:sz w:val="76"/>
          <w:szCs w:val="76"/>
          <w:lang w:eastAsia="zh-CN"/>
        </w:rPr>
        <w:t>文</w:t>
      </w:r>
    </w:p>
    <w:p w14:paraId="4BEFDBFA" w14:textId="058C8685" w:rsidR="002C08CD" w:rsidRPr="002C08CD" w:rsidRDefault="00184846" w:rsidP="00F23AC4">
      <w:pPr>
        <w:widowControl w:val="0"/>
        <w:spacing w:after="0" w:line="240" w:lineRule="auto"/>
        <w:ind w:hanging="2"/>
        <w:jc w:val="center"/>
        <w:rPr>
          <w:rFonts w:ascii="Times New Roman" w:hAnsi="Times New Roman" w:cs="Times New Roman"/>
          <w:b/>
          <w:kern w:val="2"/>
          <w:sz w:val="48"/>
          <w:szCs w:val="48"/>
        </w:rPr>
      </w:pPr>
      <w:r>
        <w:rPr>
          <w:rFonts w:ascii="Times New Roman" w:hAnsi="Times New Roman" w:cs="Times New Roman"/>
          <w:b/>
          <w:kern w:val="2"/>
          <w:sz w:val="48"/>
          <w:szCs w:val="48"/>
        </w:rPr>
        <w:t>MASTER</w:t>
      </w:r>
      <w:r w:rsidR="00E21CEF">
        <w:rPr>
          <w:rFonts w:ascii="Times New Roman" w:hAnsi="Times New Roman" w:cs="Times New Roman"/>
          <w:b/>
          <w:kern w:val="2"/>
          <w:sz w:val="48"/>
          <w:szCs w:val="48"/>
        </w:rPr>
        <w:t>’</w:t>
      </w:r>
      <w:r>
        <w:rPr>
          <w:rFonts w:ascii="Times New Roman" w:hAnsi="Times New Roman" w:cs="Times New Roman"/>
          <w:b/>
          <w:kern w:val="2"/>
          <w:sz w:val="48"/>
          <w:szCs w:val="48"/>
        </w:rPr>
        <w:t>S</w:t>
      </w:r>
      <w:r w:rsidR="007F6BBB">
        <w:rPr>
          <w:rFonts w:ascii="Times New Roman" w:hAnsi="Times New Roman" w:cs="Times New Roman"/>
          <w:b/>
          <w:kern w:val="2"/>
          <w:sz w:val="48"/>
          <w:szCs w:val="48"/>
        </w:rPr>
        <w:t xml:space="preserve"> DEGREE</w:t>
      </w:r>
      <w:r w:rsidR="002C08CD" w:rsidRPr="002C08CD">
        <w:rPr>
          <w:rFonts w:ascii="Times New Roman" w:hAnsi="Times New Roman" w:cs="Times New Roman"/>
          <w:b/>
          <w:kern w:val="2"/>
          <w:sz w:val="48"/>
          <w:szCs w:val="48"/>
        </w:rPr>
        <w:t xml:space="preserve"> </w:t>
      </w:r>
      <w:r w:rsidR="007F6BBB">
        <w:rPr>
          <w:rFonts w:ascii="Times New Roman" w:hAnsi="Times New Roman" w:cs="Times New Roman"/>
          <w:b/>
          <w:kern w:val="2"/>
          <w:sz w:val="48"/>
          <w:szCs w:val="48"/>
        </w:rPr>
        <w:t>THESIS</w:t>
      </w:r>
    </w:p>
    <w:p w14:paraId="4BD6D9E4" w14:textId="77777777" w:rsidR="002C08CD" w:rsidRPr="00986FFF" w:rsidRDefault="002C08CD" w:rsidP="0070180B">
      <w:pPr>
        <w:jc w:val="center"/>
        <w:rPr>
          <w:b/>
          <w:kern w:val="2"/>
          <w:sz w:val="36"/>
          <w:szCs w:val="36"/>
        </w:rPr>
      </w:pPr>
    </w:p>
    <w:p w14:paraId="0C71D207" w14:textId="029B6C2F" w:rsidR="0070180B" w:rsidRPr="00986FFF" w:rsidRDefault="0070180B" w:rsidP="0070180B">
      <w:pPr>
        <w:widowControl w:val="0"/>
        <w:spacing w:after="0" w:line="240" w:lineRule="auto"/>
        <w:ind w:leftChars="-85" w:left="-185" w:hanging="2"/>
        <w:jc w:val="center"/>
        <w:rPr>
          <w:kern w:val="2"/>
          <w:sz w:val="21"/>
          <w:szCs w:val="24"/>
        </w:rPr>
      </w:pPr>
    </w:p>
    <w:p w14:paraId="059313FD" w14:textId="2A791806" w:rsidR="0070180B" w:rsidRDefault="0070180B" w:rsidP="00F23AC4">
      <w:pPr>
        <w:widowControl w:val="0"/>
        <w:spacing w:after="0" w:line="240" w:lineRule="auto"/>
        <w:jc w:val="center"/>
        <w:rPr>
          <w:rFonts w:ascii="STZhongsong" w:eastAsia="STZhongsong" w:hAnsi="STZhongsong"/>
          <w:b/>
          <w:spacing w:val="80"/>
          <w:kern w:val="2"/>
          <w:sz w:val="96"/>
          <w:szCs w:val="96"/>
        </w:rPr>
      </w:pPr>
      <w:r w:rsidRPr="00E1013E">
        <w:rPr>
          <w:rFonts w:ascii="STZhongsong" w:eastAsia="STZhongsong" w:hAnsi="STZhongsong"/>
          <w:b/>
          <w:noProof/>
          <w:spacing w:val="80"/>
          <w:kern w:val="2"/>
          <w:sz w:val="96"/>
          <w:szCs w:val="96"/>
          <w:lang w:eastAsia="zh-CN"/>
        </w:rPr>
        <w:drawing>
          <wp:anchor distT="0" distB="0" distL="114300" distR="114300" simplePos="0" relativeHeight="251656192" behindDoc="0" locked="0" layoutInCell="1" allowOverlap="1" wp14:anchorId="27F745FE" wp14:editId="636FCBE4">
            <wp:simplePos x="0" y="0"/>
            <wp:positionH relativeFrom="margin">
              <wp:align>center</wp:align>
            </wp:positionH>
            <wp:positionV relativeFrom="paragraph">
              <wp:posOffset>5563</wp:posOffset>
            </wp:positionV>
            <wp:extent cx="1343564" cy="1343564"/>
            <wp:effectExtent l="0" t="0" r="0" b="0"/>
            <wp:wrapNone/>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343564" cy="1343564"/>
                    </a:xfrm>
                    <a:prstGeom prst="rect">
                      <a:avLst/>
                    </a:prstGeom>
                    <a:noFill/>
                    <a:ln>
                      <a:noFill/>
                    </a:ln>
                  </pic:spPr>
                </pic:pic>
              </a:graphicData>
            </a:graphic>
          </wp:anchor>
        </w:drawing>
      </w:r>
    </w:p>
    <w:p w14:paraId="76728249" w14:textId="5B15E2A0" w:rsidR="0070180B" w:rsidRDefault="0070180B" w:rsidP="0070180B">
      <w:pPr>
        <w:widowControl w:val="0"/>
        <w:spacing w:beforeLines="50" w:before="120" w:afterLines="50" w:after="120" w:line="360" w:lineRule="auto"/>
        <w:ind w:leftChars="-85" w:left="-187"/>
        <w:jc w:val="center"/>
        <w:rPr>
          <w:kern w:val="2"/>
          <w:sz w:val="21"/>
          <w:szCs w:val="24"/>
        </w:rPr>
      </w:pPr>
    </w:p>
    <w:p w14:paraId="5CB72556" w14:textId="77777777" w:rsidR="00524479" w:rsidRPr="00986FFF" w:rsidRDefault="00524479" w:rsidP="0070180B">
      <w:pPr>
        <w:widowControl w:val="0"/>
        <w:spacing w:beforeLines="50" w:before="120" w:afterLines="50" w:after="120" w:line="360" w:lineRule="auto"/>
        <w:ind w:leftChars="-85" w:left="-187"/>
        <w:jc w:val="center"/>
        <w:rPr>
          <w:kern w:val="2"/>
          <w:sz w:val="21"/>
          <w:szCs w:val="24"/>
        </w:rPr>
      </w:pPr>
    </w:p>
    <w:p w14:paraId="21FD1F43" w14:textId="77777777" w:rsidR="0070180B" w:rsidRPr="00986FFF" w:rsidRDefault="0070180B" w:rsidP="0070180B">
      <w:pPr>
        <w:widowControl w:val="0"/>
        <w:spacing w:after="0" w:line="360" w:lineRule="auto"/>
        <w:ind w:leftChars="-85" w:left="-185" w:hanging="2"/>
        <w:jc w:val="center"/>
        <w:rPr>
          <w:kern w:val="2"/>
          <w:sz w:val="21"/>
          <w:szCs w:val="24"/>
          <w:lang w:eastAsia="zh-CN"/>
        </w:rPr>
      </w:pPr>
    </w:p>
    <w:tbl>
      <w:tblPr>
        <w:tblW w:w="8145" w:type="dxa"/>
        <w:jc w:val="center"/>
        <w:tblBorders>
          <w:top w:val="single" w:sz="8" w:space="0" w:color="000000"/>
          <w:bottom w:val="single" w:sz="8" w:space="0" w:color="000000"/>
        </w:tblBorders>
        <w:tblLook w:val="04A0" w:firstRow="1" w:lastRow="0" w:firstColumn="1" w:lastColumn="0" w:noHBand="0" w:noVBand="1"/>
      </w:tblPr>
      <w:tblGrid>
        <w:gridCol w:w="2141"/>
        <w:gridCol w:w="6004"/>
      </w:tblGrid>
      <w:tr w:rsidR="00E91ADF" w:rsidRPr="00986FFF" w14:paraId="0FEB7DFA" w14:textId="77777777" w:rsidTr="00F23AC4">
        <w:trPr>
          <w:trHeight w:val="344"/>
          <w:jc w:val="center"/>
        </w:trPr>
        <w:tc>
          <w:tcPr>
            <w:tcW w:w="2141" w:type="dxa"/>
            <w:vMerge w:val="restart"/>
            <w:tcBorders>
              <w:top w:val="nil"/>
            </w:tcBorders>
            <w:shd w:val="clear" w:color="auto" w:fill="auto"/>
          </w:tcPr>
          <w:p w14:paraId="628789AA" w14:textId="77777777" w:rsidR="009F0426" w:rsidRDefault="009F0426" w:rsidP="00184846">
            <w:pPr>
              <w:widowControl w:val="0"/>
              <w:autoSpaceDE w:val="0"/>
              <w:autoSpaceDN w:val="0"/>
              <w:adjustRightInd w:val="0"/>
              <w:spacing w:after="0"/>
              <w:jc w:val="center"/>
              <w:rPr>
                <w:rFonts w:ascii="SimSun" w:eastAsia="SimSun" w:hAnsi="SimSun" w:cs="SimSun"/>
                <w:kern w:val="1"/>
                <w:sz w:val="28"/>
                <w:szCs w:val="28"/>
              </w:rPr>
            </w:pPr>
          </w:p>
          <w:p w14:paraId="50B1608C" w14:textId="77777777" w:rsidR="009F0426" w:rsidRDefault="009F0426" w:rsidP="00184846">
            <w:pPr>
              <w:widowControl w:val="0"/>
              <w:autoSpaceDE w:val="0"/>
              <w:autoSpaceDN w:val="0"/>
              <w:adjustRightInd w:val="0"/>
              <w:spacing w:after="0"/>
              <w:jc w:val="center"/>
              <w:rPr>
                <w:rFonts w:ascii="SimSun" w:eastAsia="SimSun" w:hAnsi="SimSun" w:cs="SimSun"/>
                <w:kern w:val="1"/>
                <w:sz w:val="28"/>
                <w:szCs w:val="28"/>
              </w:rPr>
            </w:pPr>
          </w:p>
          <w:p w14:paraId="06A500D2" w14:textId="04B9384C" w:rsidR="00E91ADF" w:rsidRPr="002E21AE" w:rsidRDefault="00E91ADF" w:rsidP="00184846">
            <w:pPr>
              <w:widowControl w:val="0"/>
              <w:autoSpaceDE w:val="0"/>
              <w:autoSpaceDN w:val="0"/>
              <w:adjustRightInd w:val="0"/>
              <w:spacing w:after="0"/>
              <w:jc w:val="center"/>
              <w:rPr>
                <w:rFonts w:ascii="Times New Roman" w:eastAsia="Times New Roman" w:hAnsi="Times New Roman"/>
                <w:kern w:val="1"/>
                <w:sz w:val="28"/>
                <w:szCs w:val="28"/>
              </w:rPr>
            </w:pPr>
            <w:proofErr w:type="spellStart"/>
            <w:r w:rsidRPr="002E21AE">
              <w:rPr>
                <w:rFonts w:ascii="SimSun" w:eastAsia="SimSun" w:hAnsi="SimSun" w:cs="SimSun" w:hint="eastAsia"/>
                <w:kern w:val="1"/>
                <w:sz w:val="28"/>
                <w:szCs w:val="28"/>
              </w:rPr>
              <w:t>论文题目</w:t>
            </w:r>
            <w:proofErr w:type="spellEnd"/>
            <w:r w:rsidRPr="002E21AE">
              <w:rPr>
                <w:rFonts w:ascii="Times New Roman" w:eastAsia="Times New Roman" w:hAnsi="Times New Roman"/>
                <w:kern w:val="1"/>
                <w:sz w:val="28"/>
                <w:szCs w:val="28"/>
              </w:rPr>
              <w:t>:</w:t>
            </w:r>
          </w:p>
        </w:tc>
        <w:tc>
          <w:tcPr>
            <w:tcW w:w="6004" w:type="dxa"/>
            <w:tcBorders>
              <w:top w:val="nil"/>
              <w:bottom w:val="single" w:sz="4" w:space="0" w:color="auto"/>
            </w:tcBorders>
            <w:shd w:val="clear" w:color="auto" w:fill="auto"/>
          </w:tcPr>
          <w:p w14:paraId="031D239A" w14:textId="17FB9482" w:rsidR="00E91ADF" w:rsidRPr="00153539" w:rsidRDefault="00EF2703" w:rsidP="00184846">
            <w:pPr>
              <w:widowControl w:val="0"/>
              <w:autoSpaceDE w:val="0"/>
              <w:autoSpaceDN w:val="0"/>
              <w:adjustRightInd w:val="0"/>
              <w:spacing w:after="0"/>
              <w:jc w:val="center"/>
              <w:rPr>
                <w:rFonts w:ascii="Times New Roman" w:hAnsi="Times New Roman"/>
                <w:noProof/>
                <w:sz w:val="32"/>
                <w:szCs w:val="32"/>
              </w:rPr>
            </w:pPr>
            <w:r>
              <w:rPr>
                <w:rFonts w:ascii="Times New Roman" w:hAnsi="Times New Roman"/>
                <w:noProof/>
                <w:sz w:val="32"/>
                <w:szCs w:val="32"/>
              </w:rPr>
              <w:t>THE TITLE OF YOUR THESIS, SHOULD BE IN UPPERCASE</w:t>
            </w:r>
          </w:p>
        </w:tc>
      </w:tr>
      <w:tr w:rsidR="00E91ADF" w:rsidRPr="00986FFF" w14:paraId="5337AACA" w14:textId="77777777" w:rsidTr="00F23AC4">
        <w:trPr>
          <w:trHeight w:val="344"/>
          <w:jc w:val="center"/>
        </w:trPr>
        <w:tc>
          <w:tcPr>
            <w:tcW w:w="2141" w:type="dxa"/>
            <w:vMerge/>
            <w:shd w:val="clear" w:color="auto" w:fill="auto"/>
          </w:tcPr>
          <w:p w14:paraId="584C87AF" w14:textId="77777777" w:rsidR="00E91ADF" w:rsidRPr="002E21AE" w:rsidRDefault="00E91ADF" w:rsidP="00184846">
            <w:pPr>
              <w:widowControl w:val="0"/>
              <w:autoSpaceDE w:val="0"/>
              <w:autoSpaceDN w:val="0"/>
              <w:adjustRightInd w:val="0"/>
              <w:spacing w:after="0"/>
              <w:jc w:val="center"/>
              <w:rPr>
                <w:rFonts w:ascii="SimSun" w:eastAsia="SimSun" w:hAnsi="SimSun" w:cs="SimSun"/>
                <w:kern w:val="1"/>
                <w:sz w:val="28"/>
                <w:szCs w:val="28"/>
              </w:rPr>
            </w:pPr>
          </w:p>
        </w:tc>
        <w:tc>
          <w:tcPr>
            <w:tcW w:w="6004" w:type="dxa"/>
            <w:tcBorders>
              <w:top w:val="single" w:sz="4" w:space="0" w:color="auto"/>
            </w:tcBorders>
            <w:shd w:val="clear" w:color="auto" w:fill="auto"/>
          </w:tcPr>
          <w:p w14:paraId="0AFE2755" w14:textId="3F5EB5C1" w:rsidR="00DC06E7" w:rsidRPr="007F6BBB" w:rsidRDefault="00EF2703" w:rsidP="00184846">
            <w:pPr>
              <w:widowControl w:val="0"/>
              <w:autoSpaceDE w:val="0"/>
              <w:autoSpaceDN w:val="0"/>
              <w:adjustRightInd w:val="0"/>
              <w:spacing w:after="0"/>
              <w:jc w:val="center"/>
              <w:rPr>
                <w:rFonts w:ascii="DengXian" w:eastAsia="DengXian" w:hAnsi="DengXian" w:hint="eastAsia"/>
                <w:b/>
                <w:bCs/>
                <w:kern w:val="1"/>
                <w:sz w:val="28"/>
                <w:szCs w:val="28"/>
                <w:lang w:eastAsia="zh-CN"/>
              </w:rPr>
            </w:pPr>
            <w:r>
              <w:rPr>
                <w:rFonts w:ascii="DengXian" w:eastAsia="DengXian" w:hAnsi="DengXian" w:hint="eastAsia"/>
                <w:b/>
                <w:bCs/>
                <w:kern w:val="1"/>
                <w:sz w:val="28"/>
                <w:szCs w:val="28"/>
                <w:lang w:eastAsia="zh-CN"/>
              </w:rPr>
              <w:t>C</w:t>
            </w:r>
            <w:r>
              <w:rPr>
                <w:rFonts w:ascii="DengXian" w:eastAsia="DengXian" w:hAnsi="DengXian"/>
                <w:b/>
                <w:bCs/>
                <w:kern w:val="1"/>
                <w:sz w:val="28"/>
                <w:szCs w:val="28"/>
                <w:lang w:eastAsia="zh-CN"/>
              </w:rPr>
              <w:t xml:space="preserve">hinese Title </w:t>
            </w:r>
          </w:p>
        </w:tc>
      </w:tr>
      <w:tr w:rsidR="0070180B" w:rsidRPr="00986FFF" w14:paraId="3F74C3F3" w14:textId="77777777" w:rsidTr="00F23AC4">
        <w:trPr>
          <w:trHeight w:val="373"/>
          <w:jc w:val="center"/>
        </w:trPr>
        <w:tc>
          <w:tcPr>
            <w:tcW w:w="2141" w:type="dxa"/>
            <w:tcBorders>
              <w:top w:val="nil"/>
              <w:bottom w:val="nil"/>
            </w:tcBorders>
            <w:shd w:val="clear" w:color="auto" w:fill="auto"/>
          </w:tcPr>
          <w:p w14:paraId="66890F00" w14:textId="2BAEEBA4" w:rsidR="0070180B" w:rsidRPr="002E21AE" w:rsidRDefault="00184846" w:rsidP="00184846">
            <w:pPr>
              <w:widowControl w:val="0"/>
              <w:autoSpaceDE w:val="0"/>
              <w:autoSpaceDN w:val="0"/>
              <w:adjustRightInd w:val="0"/>
              <w:spacing w:after="0"/>
              <w:jc w:val="center"/>
              <w:rPr>
                <w:rFonts w:ascii="Times New Roman" w:eastAsia="Times New Roman" w:hAnsi="Times New Roman"/>
                <w:kern w:val="1"/>
                <w:sz w:val="28"/>
                <w:szCs w:val="28"/>
              </w:rPr>
            </w:pPr>
            <w:r w:rsidRPr="002E21AE">
              <w:rPr>
                <w:rFonts w:ascii="Times New Roman" w:hAnsi="Times New Roman" w:hint="eastAsia"/>
                <w:kern w:val="1"/>
                <w:sz w:val="28"/>
                <w:szCs w:val="28"/>
                <w:lang w:eastAsia="zh-CN"/>
              </w:rPr>
              <w:t>学科专业</w:t>
            </w:r>
            <w:r w:rsidR="0070180B" w:rsidRPr="002E21AE">
              <w:rPr>
                <w:rFonts w:ascii="Times New Roman" w:eastAsia="Times New Roman" w:hAnsi="Times New Roman"/>
                <w:kern w:val="1"/>
                <w:sz w:val="28"/>
                <w:szCs w:val="28"/>
              </w:rPr>
              <w:t>:</w:t>
            </w:r>
          </w:p>
        </w:tc>
        <w:tc>
          <w:tcPr>
            <w:tcW w:w="6004" w:type="dxa"/>
            <w:tcBorders>
              <w:top w:val="single" w:sz="8" w:space="0" w:color="000000"/>
              <w:bottom w:val="single" w:sz="8" w:space="0" w:color="000000"/>
            </w:tcBorders>
            <w:shd w:val="clear" w:color="auto" w:fill="auto"/>
            <w:vAlign w:val="center"/>
          </w:tcPr>
          <w:p w14:paraId="331172FB" w14:textId="2D254768" w:rsidR="0070180B" w:rsidRPr="00986FFF" w:rsidRDefault="00184846" w:rsidP="00184846">
            <w:pPr>
              <w:widowControl w:val="0"/>
              <w:autoSpaceDE w:val="0"/>
              <w:autoSpaceDN w:val="0"/>
              <w:adjustRightInd w:val="0"/>
              <w:spacing w:after="0"/>
              <w:jc w:val="center"/>
              <w:rPr>
                <w:rFonts w:ascii="Times New Roman" w:eastAsia="Times New Roman" w:hAnsi="Times New Roman"/>
                <w:b/>
                <w:kern w:val="1"/>
                <w:sz w:val="28"/>
                <w:szCs w:val="28"/>
              </w:rPr>
            </w:pPr>
            <w:r>
              <w:rPr>
                <w:rFonts w:ascii="Times New Roman" w:eastAsia="Times New Roman" w:hAnsi="Times New Roman"/>
                <w:b/>
                <w:kern w:val="1"/>
                <w:sz w:val="28"/>
                <w:szCs w:val="28"/>
              </w:rPr>
              <w:t>COMPUTER SCIENCE AND TECHNOLOGY</w:t>
            </w:r>
          </w:p>
        </w:tc>
      </w:tr>
      <w:tr w:rsidR="00184846" w:rsidRPr="00986FFF" w14:paraId="23E9ACE4" w14:textId="77777777" w:rsidTr="00F23AC4">
        <w:trPr>
          <w:trHeight w:val="373"/>
          <w:jc w:val="center"/>
        </w:trPr>
        <w:tc>
          <w:tcPr>
            <w:tcW w:w="2141" w:type="dxa"/>
            <w:tcBorders>
              <w:top w:val="nil"/>
              <w:bottom w:val="nil"/>
            </w:tcBorders>
            <w:shd w:val="clear" w:color="auto" w:fill="auto"/>
          </w:tcPr>
          <w:p w14:paraId="6093330B" w14:textId="36F5984B" w:rsidR="00184846" w:rsidRPr="00F23AC4" w:rsidRDefault="00184846" w:rsidP="00184846">
            <w:pPr>
              <w:widowControl w:val="0"/>
              <w:autoSpaceDE w:val="0"/>
              <w:autoSpaceDN w:val="0"/>
              <w:adjustRightInd w:val="0"/>
              <w:spacing w:after="0"/>
              <w:jc w:val="center"/>
              <w:rPr>
                <w:rFonts w:asciiTheme="majorEastAsia" w:eastAsiaTheme="majorEastAsia" w:hAnsiTheme="majorEastAsia"/>
                <w:kern w:val="1"/>
                <w:sz w:val="28"/>
                <w:szCs w:val="28"/>
              </w:rPr>
            </w:pPr>
            <w:proofErr w:type="spellStart"/>
            <w:r w:rsidRPr="00F23AC4">
              <w:rPr>
                <w:rFonts w:asciiTheme="majorEastAsia" w:eastAsiaTheme="majorEastAsia" w:hAnsiTheme="majorEastAsia"/>
                <w:kern w:val="1"/>
                <w:sz w:val="28"/>
                <w:szCs w:val="28"/>
              </w:rPr>
              <w:t>作者姓名</w:t>
            </w:r>
            <w:proofErr w:type="spellEnd"/>
            <w:r w:rsidRPr="002E21AE">
              <w:rPr>
                <w:rFonts w:ascii="Times New Roman" w:eastAsia="Times New Roman" w:hAnsi="Times New Roman"/>
                <w:kern w:val="1"/>
                <w:sz w:val="28"/>
                <w:szCs w:val="28"/>
              </w:rPr>
              <w:t>:</w:t>
            </w:r>
          </w:p>
        </w:tc>
        <w:tc>
          <w:tcPr>
            <w:tcW w:w="6004" w:type="dxa"/>
            <w:tcBorders>
              <w:top w:val="single" w:sz="8" w:space="0" w:color="000000"/>
              <w:bottom w:val="single" w:sz="8" w:space="0" w:color="000000"/>
            </w:tcBorders>
            <w:shd w:val="clear" w:color="auto" w:fill="auto"/>
            <w:vAlign w:val="center"/>
          </w:tcPr>
          <w:p w14:paraId="0A1A0976" w14:textId="23D32370" w:rsidR="00184846" w:rsidRDefault="00EF2703" w:rsidP="00184846">
            <w:pPr>
              <w:widowControl w:val="0"/>
              <w:autoSpaceDE w:val="0"/>
              <w:autoSpaceDN w:val="0"/>
              <w:adjustRightInd w:val="0"/>
              <w:spacing w:after="0"/>
              <w:jc w:val="center"/>
              <w:rPr>
                <w:rFonts w:ascii="Times New Roman" w:eastAsia="Times New Roman" w:hAnsi="Times New Roman"/>
                <w:b/>
                <w:kern w:val="1"/>
                <w:sz w:val="28"/>
                <w:szCs w:val="28"/>
              </w:rPr>
            </w:pPr>
            <w:r>
              <w:rPr>
                <w:rFonts w:ascii="Times New Roman" w:eastAsia="Times New Roman" w:hAnsi="Times New Roman"/>
                <w:b/>
                <w:kern w:val="1"/>
                <w:sz w:val="28"/>
                <w:szCs w:val="28"/>
              </w:rPr>
              <w:t>Your Name</w:t>
            </w:r>
          </w:p>
        </w:tc>
      </w:tr>
      <w:tr w:rsidR="00184846" w:rsidRPr="00986FFF" w14:paraId="3C85531F" w14:textId="77777777" w:rsidTr="00F23AC4">
        <w:trPr>
          <w:trHeight w:val="373"/>
          <w:jc w:val="center"/>
        </w:trPr>
        <w:tc>
          <w:tcPr>
            <w:tcW w:w="2141" w:type="dxa"/>
            <w:tcBorders>
              <w:top w:val="nil"/>
              <w:bottom w:val="nil"/>
            </w:tcBorders>
            <w:shd w:val="clear" w:color="auto" w:fill="auto"/>
          </w:tcPr>
          <w:p w14:paraId="2D0B785B" w14:textId="3D664D37" w:rsidR="00184846" w:rsidRPr="00F23AC4" w:rsidRDefault="00184846" w:rsidP="00184846">
            <w:pPr>
              <w:widowControl w:val="0"/>
              <w:autoSpaceDE w:val="0"/>
              <w:autoSpaceDN w:val="0"/>
              <w:adjustRightInd w:val="0"/>
              <w:spacing w:after="0"/>
              <w:jc w:val="center"/>
              <w:rPr>
                <w:rFonts w:asciiTheme="majorEastAsia" w:eastAsiaTheme="majorEastAsia" w:hAnsiTheme="majorEastAsia"/>
                <w:kern w:val="1"/>
                <w:sz w:val="28"/>
                <w:szCs w:val="28"/>
              </w:rPr>
            </w:pPr>
            <w:proofErr w:type="spellStart"/>
            <w:r w:rsidRPr="00184846">
              <w:rPr>
                <w:rFonts w:asciiTheme="majorEastAsia" w:eastAsiaTheme="majorEastAsia" w:hAnsiTheme="majorEastAsia" w:hint="eastAsia"/>
                <w:kern w:val="1"/>
                <w:sz w:val="28"/>
                <w:szCs w:val="28"/>
              </w:rPr>
              <w:t>指导教师</w:t>
            </w:r>
            <w:proofErr w:type="spellEnd"/>
            <w:r w:rsidRPr="002E21AE">
              <w:rPr>
                <w:rFonts w:ascii="Times New Roman" w:eastAsia="Times New Roman" w:hAnsi="Times New Roman"/>
                <w:kern w:val="1"/>
                <w:sz w:val="28"/>
                <w:szCs w:val="28"/>
              </w:rPr>
              <w:t>:</w:t>
            </w:r>
          </w:p>
        </w:tc>
        <w:tc>
          <w:tcPr>
            <w:tcW w:w="6004" w:type="dxa"/>
            <w:tcBorders>
              <w:top w:val="single" w:sz="8" w:space="0" w:color="000000"/>
              <w:bottom w:val="single" w:sz="8" w:space="0" w:color="000000"/>
            </w:tcBorders>
            <w:shd w:val="clear" w:color="auto" w:fill="auto"/>
            <w:vAlign w:val="center"/>
          </w:tcPr>
          <w:p w14:paraId="2C14FEF2" w14:textId="1B190144" w:rsidR="00184846" w:rsidRDefault="00EF2703" w:rsidP="00184846">
            <w:pPr>
              <w:widowControl w:val="0"/>
              <w:autoSpaceDE w:val="0"/>
              <w:autoSpaceDN w:val="0"/>
              <w:adjustRightInd w:val="0"/>
              <w:spacing w:after="0"/>
              <w:jc w:val="center"/>
              <w:rPr>
                <w:rFonts w:ascii="Times New Roman" w:eastAsia="Times New Roman" w:hAnsi="Times New Roman"/>
                <w:b/>
                <w:kern w:val="1"/>
                <w:sz w:val="28"/>
                <w:szCs w:val="28"/>
              </w:rPr>
            </w:pPr>
            <w:r>
              <w:rPr>
                <w:rFonts w:ascii="Times New Roman" w:eastAsia="Times New Roman" w:hAnsi="Times New Roman"/>
                <w:b/>
                <w:kern w:val="1"/>
                <w:sz w:val="28"/>
                <w:szCs w:val="28"/>
              </w:rPr>
              <w:t xml:space="preserve">Your </w:t>
            </w:r>
            <w:proofErr w:type="gramStart"/>
            <w:r>
              <w:rPr>
                <w:rFonts w:ascii="Times New Roman" w:eastAsia="Times New Roman" w:hAnsi="Times New Roman"/>
                <w:b/>
                <w:kern w:val="1"/>
                <w:sz w:val="28"/>
                <w:szCs w:val="28"/>
              </w:rPr>
              <w:t>Supervisor</w:t>
            </w:r>
            <w:proofErr w:type="gramEnd"/>
          </w:p>
        </w:tc>
      </w:tr>
      <w:tr w:rsidR="00184846" w:rsidRPr="00986FFF" w14:paraId="3650F52E" w14:textId="77777777" w:rsidTr="00F23AC4">
        <w:trPr>
          <w:trHeight w:val="373"/>
          <w:jc w:val="center"/>
        </w:trPr>
        <w:tc>
          <w:tcPr>
            <w:tcW w:w="2141" w:type="dxa"/>
            <w:tcBorders>
              <w:top w:val="nil"/>
              <w:bottom w:val="nil"/>
            </w:tcBorders>
            <w:shd w:val="clear" w:color="auto" w:fill="auto"/>
          </w:tcPr>
          <w:p w14:paraId="5A2856A2" w14:textId="77987F36" w:rsidR="00184846" w:rsidRPr="00184846" w:rsidRDefault="00184846" w:rsidP="00184846">
            <w:pPr>
              <w:widowControl w:val="0"/>
              <w:autoSpaceDE w:val="0"/>
              <w:autoSpaceDN w:val="0"/>
              <w:adjustRightInd w:val="0"/>
              <w:spacing w:after="0"/>
              <w:jc w:val="center"/>
              <w:rPr>
                <w:rFonts w:asciiTheme="majorEastAsia" w:eastAsiaTheme="majorEastAsia" w:hAnsiTheme="majorEastAsia"/>
                <w:kern w:val="1"/>
                <w:sz w:val="28"/>
                <w:szCs w:val="28"/>
              </w:rPr>
            </w:pPr>
            <w:proofErr w:type="spellStart"/>
            <w:r w:rsidRPr="00184846">
              <w:rPr>
                <w:rFonts w:asciiTheme="majorEastAsia" w:eastAsiaTheme="majorEastAsia" w:hAnsiTheme="majorEastAsia" w:hint="eastAsia"/>
                <w:kern w:val="1"/>
                <w:sz w:val="28"/>
                <w:szCs w:val="28"/>
              </w:rPr>
              <w:t>答辩日期</w:t>
            </w:r>
            <w:proofErr w:type="spellEnd"/>
            <w:r w:rsidRPr="002E21AE">
              <w:rPr>
                <w:rFonts w:ascii="Times New Roman" w:eastAsia="Times New Roman" w:hAnsi="Times New Roman"/>
                <w:kern w:val="1"/>
                <w:sz w:val="28"/>
                <w:szCs w:val="28"/>
              </w:rPr>
              <w:t>:</w:t>
            </w:r>
          </w:p>
        </w:tc>
        <w:tc>
          <w:tcPr>
            <w:tcW w:w="6004" w:type="dxa"/>
            <w:tcBorders>
              <w:top w:val="single" w:sz="8" w:space="0" w:color="000000"/>
              <w:bottom w:val="single" w:sz="8" w:space="0" w:color="000000"/>
            </w:tcBorders>
            <w:shd w:val="clear" w:color="auto" w:fill="auto"/>
            <w:vAlign w:val="center"/>
          </w:tcPr>
          <w:p w14:paraId="589063C9" w14:textId="5C438914" w:rsidR="00184846" w:rsidRDefault="00EF2703" w:rsidP="00184846">
            <w:pPr>
              <w:widowControl w:val="0"/>
              <w:autoSpaceDE w:val="0"/>
              <w:autoSpaceDN w:val="0"/>
              <w:adjustRightInd w:val="0"/>
              <w:spacing w:after="0"/>
              <w:jc w:val="center"/>
              <w:rPr>
                <w:rFonts w:ascii="Times New Roman" w:eastAsia="Times New Roman" w:hAnsi="Times New Roman"/>
                <w:b/>
                <w:kern w:val="1"/>
                <w:sz w:val="28"/>
                <w:szCs w:val="28"/>
              </w:rPr>
            </w:pPr>
            <w:r>
              <w:rPr>
                <w:rFonts w:ascii="Times New Roman" w:eastAsia="Times New Roman" w:hAnsi="Times New Roman"/>
                <w:b/>
                <w:kern w:val="1"/>
                <w:sz w:val="28"/>
                <w:szCs w:val="28"/>
              </w:rPr>
              <w:t>Graduation Month, Year</w:t>
            </w:r>
          </w:p>
        </w:tc>
      </w:tr>
    </w:tbl>
    <w:p w14:paraId="4519529F" w14:textId="77777777" w:rsidR="00ED379D" w:rsidRDefault="00ED379D" w:rsidP="00ED379D">
      <w:pPr>
        <w:spacing w:line="480" w:lineRule="auto"/>
        <w:jc w:val="center"/>
        <w:rPr>
          <w:rFonts w:ascii="Times New Roman" w:hAnsi="Times New Roman" w:cs="Times New Roman"/>
          <w:b/>
          <w:sz w:val="32"/>
          <w:szCs w:val="32"/>
        </w:rPr>
      </w:pPr>
    </w:p>
    <w:p w14:paraId="77837C2B" w14:textId="47E8CCF4" w:rsidR="0037787A" w:rsidRPr="00ED379D" w:rsidRDefault="005A4A4D" w:rsidP="00ED379D">
      <w:pPr>
        <w:spacing w:line="48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The Title of Your Thesis</w:t>
      </w:r>
    </w:p>
    <w:p w14:paraId="0A3F78BB" w14:textId="7537B162" w:rsidR="008B0E5B" w:rsidRPr="00ED379D" w:rsidRDefault="0037787A" w:rsidP="006C04D9">
      <w:pPr>
        <w:spacing w:line="480" w:lineRule="auto"/>
        <w:jc w:val="center"/>
        <w:rPr>
          <w:rFonts w:ascii="Times New Roman" w:hAnsi="Times New Roman" w:cs="Times New Roman"/>
          <w:b/>
          <w:sz w:val="28"/>
          <w:szCs w:val="28"/>
        </w:rPr>
      </w:pPr>
      <w:r w:rsidRPr="00ED379D">
        <w:rPr>
          <w:rFonts w:ascii="Times New Roman" w:hAnsi="Times New Roman" w:cs="Times New Roman"/>
          <w:b/>
          <w:sz w:val="28"/>
          <w:szCs w:val="28"/>
        </w:rPr>
        <w:t>By</w:t>
      </w:r>
    </w:p>
    <w:p w14:paraId="40076232" w14:textId="09339E12" w:rsidR="0037787A" w:rsidRPr="00ED379D" w:rsidRDefault="005A4A4D" w:rsidP="006C04D9">
      <w:pPr>
        <w:spacing w:line="480" w:lineRule="auto"/>
        <w:jc w:val="center"/>
        <w:rPr>
          <w:rFonts w:ascii="Times New Roman" w:hAnsi="Times New Roman" w:cs="Times New Roman"/>
          <w:b/>
          <w:sz w:val="28"/>
          <w:szCs w:val="28"/>
        </w:rPr>
      </w:pPr>
      <w:r>
        <w:rPr>
          <w:rFonts w:ascii="Times New Roman" w:hAnsi="Times New Roman" w:cs="Times New Roman"/>
          <w:b/>
          <w:sz w:val="28"/>
          <w:szCs w:val="28"/>
        </w:rPr>
        <w:t>YOUR NAME</w:t>
      </w:r>
    </w:p>
    <w:p w14:paraId="764EDDD8" w14:textId="14758B3A" w:rsidR="006C04D9" w:rsidRDefault="006C04D9" w:rsidP="0083667A">
      <w:pPr>
        <w:spacing w:line="480" w:lineRule="auto"/>
        <w:rPr>
          <w:rFonts w:ascii="Times New Roman" w:hAnsi="Times New Roman" w:cs="Times New Roman"/>
          <w:sz w:val="28"/>
          <w:szCs w:val="28"/>
        </w:rPr>
      </w:pPr>
    </w:p>
    <w:p w14:paraId="4AA1A4D3" w14:textId="77777777" w:rsidR="0037787A" w:rsidRPr="00ED379D" w:rsidRDefault="00ED379D" w:rsidP="006C04D9">
      <w:pPr>
        <w:spacing w:line="480" w:lineRule="auto"/>
        <w:jc w:val="center"/>
        <w:rPr>
          <w:rFonts w:ascii="Times New Roman" w:hAnsi="Times New Roman" w:cs="Times New Roman"/>
          <w:sz w:val="28"/>
          <w:szCs w:val="28"/>
        </w:rPr>
      </w:pPr>
      <w:r w:rsidRPr="00ED379D">
        <w:rPr>
          <w:rFonts w:ascii="Times New Roman" w:hAnsi="Times New Roman" w:cs="Times New Roman"/>
          <w:sz w:val="28"/>
          <w:szCs w:val="28"/>
        </w:rPr>
        <w:t>A DISSERTATION</w:t>
      </w:r>
    </w:p>
    <w:p w14:paraId="363D0825" w14:textId="77777777" w:rsidR="0037787A" w:rsidRPr="00ED379D" w:rsidRDefault="0037787A" w:rsidP="006C04D9">
      <w:pPr>
        <w:spacing w:line="480" w:lineRule="auto"/>
        <w:jc w:val="center"/>
        <w:rPr>
          <w:rFonts w:ascii="Times New Roman" w:hAnsi="Times New Roman" w:cs="Times New Roman"/>
          <w:sz w:val="28"/>
          <w:szCs w:val="28"/>
        </w:rPr>
      </w:pPr>
      <w:r w:rsidRPr="00ED379D">
        <w:rPr>
          <w:rFonts w:ascii="Times New Roman" w:hAnsi="Times New Roman" w:cs="Times New Roman"/>
          <w:sz w:val="28"/>
          <w:szCs w:val="28"/>
        </w:rPr>
        <w:t>Submitted to</w:t>
      </w:r>
    </w:p>
    <w:p w14:paraId="5E6E56F2" w14:textId="4841011D" w:rsidR="0037787A" w:rsidRPr="00ED379D" w:rsidRDefault="0037787A" w:rsidP="006C04D9">
      <w:pPr>
        <w:spacing w:line="480" w:lineRule="auto"/>
        <w:jc w:val="center"/>
        <w:rPr>
          <w:rFonts w:ascii="Times New Roman" w:hAnsi="Times New Roman" w:cs="Times New Roman"/>
          <w:sz w:val="28"/>
          <w:szCs w:val="28"/>
        </w:rPr>
      </w:pPr>
      <w:r w:rsidRPr="00ED379D">
        <w:rPr>
          <w:rFonts w:ascii="Times New Roman" w:hAnsi="Times New Roman" w:cs="Times New Roman"/>
          <w:sz w:val="28"/>
          <w:szCs w:val="28"/>
        </w:rPr>
        <w:t xml:space="preserve">The Graduate </w:t>
      </w:r>
      <w:r w:rsidR="00ED379D" w:rsidRPr="00ED379D">
        <w:rPr>
          <w:rFonts w:ascii="Times New Roman" w:hAnsi="Times New Roman" w:cs="Times New Roman"/>
          <w:sz w:val="28"/>
          <w:szCs w:val="28"/>
        </w:rPr>
        <w:t>S</w:t>
      </w:r>
      <w:r w:rsidRPr="00ED379D">
        <w:rPr>
          <w:rFonts w:ascii="Times New Roman" w:hAnsi="Times New Roman" w:cs="Times New Roman"/>
          <w:sz w:val="28"/>
          <w:szCs w:val="28"/>
        </w:rPr>
        <w:t xml:space="preserve">chool, Jiangsu </w:t>
      </w:r>
      <w:r w:rsidR="00ED379D" w:rsidRPr="00ED379D">
        <w:rPr>
          <w:rFonts w:ascii="Times New Roman" w:hAnsi="Times New Roman" w:cs="Times New Roman"/>
          <w:sz w:val="28"/>
          <w:szCs w:val="28"/>
        </w:rPr>
        <w:t>U</w:t>
      </w:r>
      <w:r w:rsidRPr="00ED379D">
        <w:rPr>
          <w:rFonts w:ascii="Times New Roman" w:hAnsi="Times New Roman" w:cs="Times New Roman"/>
          <w:sz w:val="28"/>
          <w:szCs w:val="28"/>
        </w:rPr>
        <w:t xml:space="preserve">niversity, </w:t>
      </w:r>
      <w:r w:rsidR="00ED379D" w:rsidRPr="00ED379D">
        <w:rPr>
          <w:rFonts w:ascii="Times New Roman" w:hAnsi="Times New Roman" w:cs="Times New Roman"/>
          <w:sz w:val="28"/>
          <w:szCs w:val="28"/>
        </w:rPr>
        <w:t>C</w:t>
      </w:r>
      <w:r w:rsidRPr="00ED379D">
        <w:rPr>
          <w:rFonts w:ascii="Times New Roman" w:hAnsi="Times New Roman" w:cs="Times New Roman"/>
          <w:sz w:val="28"/>
          <w:szCs w:val="28"/>
        </w:rPr>
        <w:t>hina in partial fulfillment of the requirements for the degree of</w:t>
      </w:r>
    </w:p>
    <w:p w14:paraId="4A0A6425" w14:textId="42385B44" w:rsidR="0037787A" w:rsidRPr="00ED379D" w:rsidRDefault="0083667A" w:rsidP="006C04D9">
      <w:pPr>
        <w:spacing w:line="480" w:lineRule="auto"/>
        <w:jc w:val="center"/>
        <w:rPr>
          <w:rFonts w:ascii="Times New Roman" w:hAnsi="Times New Roman" w:cs="Times New Roman"/>
          <w:sz w:val="28"/>
          <w:szCs w:val="28"/>
        </w:rPr>
      </w:pPr>
      <w:r>
        <w:rPr>
          <w:rFonts w:ascii="Times New Roman" w:hAnsi="Times New Roman" w:cs="Times New Roman"/>
          <w:sz w:val="28"/>
          <w:szCs w:val="28"/>
        </w:rPr>
        <w:t xml:space="preserve">MASTER </w:t>
      </w:r>
      <w:r w:rsidR="00ED379D" w:rsidRPr="00ED379D">
        <w:rPr>
          <w:rFonts w:ascii="Times New Roman" w:hAnsi="Times New Roman" w:cs="Times New Roman"/>
          <w:sz w:val="28"/>
          <w:szCs w:val="28"/>
        </w:rPr>
        <w:t xml:space="preserve">OF </w:t>
      </w:r>
      <w:r>
        <w:rPr>
          <w:rFonts w:ascii="Times New Roman" w:hAnsi="Times New Roman" w:cs="Times New Roman"/>
          <w:sz w:val="28"/>
          <w:szCs w:val="28"/>
        </w:rPr>
        <w:t>SCIENCE</w:t>
      </w:r>
    </w:p>
    <w:p w14:paraId="0BB0BE4E" w14:textId="0B372141" w:rsidR="0037787A" w:rsidRPr="006C04D9" w:rsidRDefault="00ED379D" w:rsidP="006C04D9">
      <w:pPr>
        <w:spacing w:line="480" w:lineRule="auto"/>
        <w:jc w:val="center"/>
        <w:rPr>
          <w:rFonts w:ascii="Times New Roman" w:hAnsi="Times New Roman" w:cs="Times New Roman"/>
          <w:b/>
          <w:sz w:val="28"/>
          <w:szCs w:val="28"/>
        </w:rPr>
      </w:pPr>
      <w:r w:rsidRPr="006C04D9">
        <w:rPr>
          <w:rFonts w:ascii="Times New Roman" w:hAnsi="Times New Roman" w:cs="Times New Roman"/>
          <w:b/>
          <w:sz w:val="28"/>
          <w:szCs w:val="28"/>
        </w:rPr>
        <w:t xml:space="preserve">MAJOR IN COMPUTER </w:t>
      </w:r>
      <w:r w:rsidR="0083667A">
        <w:rPr>
          <w:rFonts w:ascii="Times New Roman" w:hAnsi="Times New Roman" w:cs="Times New Roman"/>
          <w:b/>
          <w:sz w:val="28"/>
          <w:szCs w:val="28"/>
        </w:rPr>
        <w:t xml:space="preserve">SCIENCE AND </w:t>
      </w:r>
      <w:r w:rsidRPr="006C04D9">
        <w:rPr>
          <w:rFonts w:ascii="Times New Roman" w:hAnsi="Times New Roman" w:cs="Times New Roman"/>
          <w:b/>
          <w:sz w:val="28"/>
          <w:szCs w:val="28"/>
        </w:rPr>
        <w:t>TECHNOLOGY</w:t>
      </w:r>
    </w:p>
    <w:p w14:paraId="1681682B" w14:textId="0D9A581C" w:rsidR="0037787A" w:rsidRPr="006C04D9" w:rsidRDefault="0037787A" w:rsidP="006C04D9">
      <w:pPr>
        <w:spacing w:line="480" w:lineRule="auto"/>
        <w:jc w:val="center"/>
        <w:rPr>
          <w:rFonts w:ascii="Times New Roman" w:hAnsi="Times New Roman" w:cs="Times New Roman"/>
          <w:b/>
          <w:sz w:val="28"/>
          <w:szCs w:val="28"/>
        </w:rPr>
      </w:pPr>
      <w:r w:rsidRPr="006C04D9">
        <w:rPr>
          <w:rFonts w:ascii="Times New Roman" w:hAnsi="Times New Roman" w:cs="Times New Roman"/>
          <w:b/>
          <w:sz w:val="28"/>
          <w:szCs w:val="28"/>
        </w:rPr>
        <w:t xml:space="preserve">Supervisor: </w:t>
      </w:r>
      <w:r w:rsidR="00E21CEF">
        <w:rPr>
          <w:rFonts w:ascii="Times New Roman" w:hAnsi="Times New Roman" w:cs="Times New Roman"/>
          <w:b/>
          <w:sz w:val="28"/>
          <w:szCs w:val="28"/>
        </w:rPr>
        <w:t>D</w:t>
      </w:r>
      <w:r w:rsidR="00062A98">
        <w:rPr>
          <w:rFonts w:ascii="Times New Roman" w:hAnsi="Times New Roman" w:cs="Times New Roman"/>
          <w:b/>
          <w:sz w:val="28"/>
          <w:szCs w:val="28"/>
        </w:rPr>
        <w:t>r</w:t>
      </w:r>
      <w:r w:rsidRPr="006C04D9">
        <w:rPr>
          <w:rFonts w:ascii="Times New Roman" w:hAnsi="Times New Roman" w:cs="Times New Roman"/>
          <w:b/>
          <w:sz w:val="28"/>
          <w:szCs w:val="28"/>
        </w:rPr>
        <w:t xml:space="preserve">. </w:t>
      </w:r>
      <w:r w:rsidR="005A4A4D">
        <w:rPr>
          <w:rFonts w:ascii="Times New Roman" w:hAnsi="Times New Roman" w:cs="Times New Roman"/>
          <w:b/>
          <w:sz w:val="28"/>
          <w:szCs w:val="28"/>
        </w:rPr>
        <w:t>___________</w:t>
      </w:r>
    </w:p>
    <w:p w14:paraId="7D85E513" w14:textId="239BDCB3" w:rsidR="006C04D9" w:rsidRDefault="006C04D9" w:rsidP="006C04D9">
      <w:pPr>
        <w:spacing w:line="480" w:lineRule="auto"/>
        <w:jc w:val="center"/>
        <w:rPr>
          <w:rFonts w:ascii="Times New Roman" w:hAnsi="Times New Roman" w:cs="Times New Roman"/>
          <w:b/>
          <w:sz w:val="28"/>
          <w:szCs w:val="28"/>
        </w:rPr>
      </w:pPr>
    </w:p>
    <w:p w14:paraId="14B21798" w14:textId="28588E77" w:rsidR="006C04D9" w:rsidRDefault="006C04D9" w:rsidP="006C04D9">
      <w:pPr>
        <w:spacing w:line="480" w:lineRule="auto"/>
        <w:jc w:val="center"/>
        <w:rPr>
          <w:rFonts w:ascii="Times New Roman" w:hAnsi="Times New Roman" w:cs="Times New Roman"/>
          <w:b/>
          <w:sz w:val="28"/>
          <w:szCs w:val="28"/>
        </w:rPr>
      </w:pPr>
    </w:p>
    <w:p w14:paraId="0F3FE848" w14:textId="58300080" w:rsidR="0037787A" w:rsidRDefault="005A4A4D" w:rsidP="006C04D9">
      <w:pPr>
        <w:spacing w:line="480" w:lineRule="auto"/>
        <w:jc w:val="center"/>
        <w:rPr>
          <w:rFonts w:ascii="Times New Roman" w:hAnsi="Times New Roman" w:cs="Times New Roman"/>
          <w:b/>
          <w:sz w:val="28"/>
          <w:szCs w:val="28"/>
        </w:rPr>
      </w:pPr>
      <w:r>
        <w:rPr>
          <w:rFonts w:ascii="Times New Roman" w:hAnsi="Times New Roman" w:cs="Times New Roman"/>
          <w:b/>
          <w:sz w:val="28"/>
          <w:szCs w:val="28"/>
        </w:rPr>
        <w:t>DATE</w:t>
      </w:r>
    </w:p>
    <w:p w14:paraId="21BEBF44" w14:textId="7AB319AC" w:rsidR="00F2482E" w:rsidRDefault="00F2482E" w:rsidP="006C04D9">
      <w:pPr>
        <w:spacing w:line="480" w:lineRule="auto"/>
        <w:jc w:val="center"/>
        <w:rPr>
          <w:rFonts w:ascii="Times New Roman" w:hAnsi="Times New Roman" w:cs="Times New Roman"/>
          <w:b/>
          <w:sz w:val="28"/>
          <w:szCs w:val="28"/>
        </w:rPr>
      </w:pPr>
    </w:p>
    <w:p w14:paraId="7CD48A7E" w14:textId="25159A13" w:rsidR="00CA3DF9" w:rsidRDefault="00CA3DF9" w:rsidP="00DB0A83">
      <w:pPr>
        <w:spacing w:line="360" w:lineRule="auto"/>
        <w:jc w:val="both"/>
        <w:rPr>
          <w:rFonts w:ascii="Times New Roman" w:hAnsi="Times New Roman" w:cs="Times New Roman"/>
          <w:szCs w:val="21"/>
          <w:lang w:eastAsia="zh-CN"/>
        </w:rPr>
      </w:pPr>
    </w:p>
    <w:p w14:paraId="2D032A5D" w14:textId="0673EA88" w:rsidR="00473213" w:rsidRPr="00DB0A83" w:rsidRDefault="00473213" w:rsidP="00DB0A83">
      <w:pPr>
        <w:spacing w:line="360" w:lineRule="auto"/>
        <w:jc w:val="both"/>
        <w:rPr>
          <w:rFonts w:ascii="Times New Roman" w:eastAsia="SimHei" w:hAnsi="Times New Roman" w:cs="Times New Roman"/>
          <w:sz w:val="36"/>
          <w:szCs w:val="36"/>
          <w:lang w:eastAsia="zh-CN"/>
        </w:rPr>
      </w:pPr>
      <w:r w:rsidRPr="00DB0A83">
        <w:rPr>
          <w:rFonts w:ascii="Times New Roman" w:eastAsia="SimHei" w:cs="Times New Roman"/>
          <w:sz w:val="36"/>
          <w:szCs w:val="36"/>
          <w:lang w:eastAsia="zh-CN"/>
        </w:rPr>
        <w:t>独</w:t>
      </w:r>
      <w:r w:rsidRPr="00DB0A83">
        <w:rPr>
          <w:rFonts w:ascii="Times New Roman" w:eastAsia="SimHei" w:hAnsi="Times New Roman" w:cs="Times New Roman"/>
          <w:sz w:val="36"/>
          <w:szCs w:val="36"/>
          <w:lang w:eastAsia="zh-CN"/>
        </w:rPr>
        <w:t xml:space="preserve"> </w:t>
      </w:r>
      <w:r w:rsidRPr="00DB0A83">
        <w:rPr>
          <w:rFonts w:ascii="Times New Roman" w:eastAsia="SimHei" w:cs="Times New Roman"/>
          <w:sz w:val="36"/>
          <w:szCs w:val="36"/>
          <w:lang w:eastAsia="zh-CN"/>
        </w:rPr>
        <w:t>创</w:t>
      </w:r>
      <w:r w:rsidRPr="00DB0A83">
        <w:rPr>
          <w:rFonts w:ascii="Times New Roman" w:eastAsia="SimHei" w:hAnsi="Times New Roman" w:cs="Times New Roman"/>
          <w:sz w:val="36"/>
          <w:szCs w:val="36"/>
          <w:lang w:eastAsia="zh-CN"/>
        </w:rPr>
        <w:t xml:space="preserve"> </w:t>
      </w:r>
      <w:r w:rsidRPr="00DB0A83">
        <w:rPr>
          <w:rFonts w:ascii="Times New Roman" w:eastAsia="SimHei" w:cs="Times New Roman"/>
          <w:sz w:val="36"/>
          <w:szCs w:val="36"/>
          <w:lang w:eastAsia="zh-CN"/>
        </w:rPr>
        <w:t>性</w:t>
      </w:r>
      <w:r w:rsidRPr="00DB0A83">
        <w:rPr>
          <w:rFonts w:ascii="Times New Roman" w:eastAsia="SimHei" w:hAnsi="Times New Roman" w:cs="Times New Roman"/>
          <w:sz w:val="36"/>
          <w:szCs w:val="36"/>
          <w:lang w:eastAsia="zh-CN"/>
        </w:rPr>
        <w:t xml:space="preserve"> </w:t>
      </w:r>
      <w:r w:rsidRPr="00DB0A83">
        <w:rPr>
          <w:rFonts w:ascii="Times New Roman" w:eastAsia="SimHei" w:cs="Times New Roman"/>
          <w:sz w:val="36"/>
          <w:szCs w:val="36"/>
          <w:lang w:eastAsia="zh-CN"/>
        </w:rPr>
        <w:t>声</w:t>
      </w:r>
      <w:r w:rsidRPr="00DB0A83">
        <w:rPr>
          <w:rFonts w:ascii="Times New Roman" w:eastAsia="SimHei" w:hAnsi="Times New Roman" w:cs="Times New Roman"/>
          <w:sz w:val="36"/>
          <w:szCs w:val="36"/>
          <w:lang w:eastAsia="zh-CN"/>
        </w:rPr>
        <w:t xml:space="preserve"> </w:t>
      </w:r>
      <w:r w:rsidRPr="00DB0A83">
        <w:rPr>
          <w:rFonts w:ascii="Times New Roman" w:eastAsia="SimHei" w:cs="Times New Roman"/>
          <w:sz w:val="36"/>
          <w:szCs w:val="36"/>
          <w:lang w:eastAsia="zh-CN"/>
        </w:rPr>
        <w:t>明</w:t>
      </w:r>
    </w:p>
    <w:p w14:paraId="6D7D0687" w14:textId="46DE6D32" w:rsidR="00473213" w:rsidRPr="00DB0A83" w:rsidRDefault="00473213" w:rsidP="00DB0A83">
      <w:pPr>
        <w:spacing w:beforeLines="100" w:before="240" w:line="360" w:lineRule="auto"/>
        <w:ind w:firstLineChars="200" w:firstLine="480"/>
        <w:jc w:val="both"/>
        <w:rPr>
          <w:rFonts w:ascii="Times New Roman" w:hAnsi="Times New Roman" w:cs="Times New Roman"/>
          <w:sz w:val="24"/>
          <w:lang w:eastAsia="zh-CN"/>
        </w:rPr>
      </w:pPr>
      <w:r w:rsidRPr="00DB0A83">
        <w:rPr>
          <w:rFonts w:ascii="Times New Roman" w:hAnsi="Times New Roman" w:cs="Times New Roman"/>
          <w:sz w:val="24"/>
          <w:lang w:eastAsia="zh-CN"/>
        </w:rPr>
        <w:lastRenderedPageBreak/>
        <w:t>本人郑重声明：所呈交的学位论文，是本人在导师的指导下，独立进行研究工作所取得的成果。除文中已注明引用的内容以外，本论文不包含任何其他个人或集体已经发表或撰写过的作品成果，也不包含为获得江苏大学或其他教育机构的学位或证书而使用过的材料。对本文的研究做出重要贡献的个人和集体，均已在文中以明确方式标明。本人完全意识到本声明的法律结果由本人承担。</w:t>
      </w:r>
    </w:p>
    <w:p w14:paraId="70705397" w14:textId="44900AA9" w:rsidR="00473213" w:rsidRPr="00DB0A83" w:rsidRDefault="00473213" w:rsidP="00DB0A83">
      <w:pPr>
        <w:spacing w:line="360" w:lineRule="auto"/>
        <w:ind w:firstLineChars="200" w:firstLine="480"/>
        <w:jc w:val="both"/>
        <w:rPr>
          <w:rFonts w:ascii="Times New Roman" w:hAnsi="Times New Roman" w:cs="Times New Roman"/>
          <w:sz w:val="24"/>
          <w:lang w:eastAsia="zh-CN"/>
        </w:rPr>
      </w:pPr>
    </w:p>
    <w:p w14:paraId="2043AD16" w14:textId="4BB23294" w:rsidR="00473213" w:rsidRPr="00DB0A83" w:rsidRDefault="00473213" w:rsidP="00DB0A83">
      <w:pPr>
        <w:spacing w:line="360" w:lineRule="auto"/>
        <w:ind w:firstLineChars="200" w:firstLine="480"/>
        <w:jc w:val="both"/>
        <w:rPr>
          <w:rFonts w:ascii="Times New Roman" w:hAnsi="Times New Roman" w:cs="Times New Roman"/>
          <w:sz w:val="24"/>
          <w:lang w:eastAsia="zh-CN"/>
        </w:rPr>
      </w:pPr>
      <w:r w:rsidRPr="00DB0A83">
        <w:rPr>
          <w:rFonts w:ascii="Times New Roman" w:hAnsi="Times New Roman" w:cs="Times New Roman"/>
          <w:sz w:val="24"/>
          <w:lang w:eastAsia="zh-CN"/>
        </w:rPr>
        <w:t xml:space="preserve">                               </w:t>
      </w:r>
      <w:r w:rsidR="00FD7F7D">
        <w:rPr>
          <w:rFonts w:ascii="Times New Roman" w:hAnsi="Times New Roman" w:cs="Times New Roman"/>
          <w:sz w:val="24"/>
          <w:lang w:eastAsia="zh-CN"/>
        </w:rPr>
        <w:t xml:space="preserve">                           </w:t>
      </w:r>
      <w:r w:rsidRPr="00DB0A83">
        <w:rPr>
          <w:rFonts w:ascii="Times New Roman" w:hAnsi="Times New Roman" w:cs="Times New Roman"/>
          <w:sz w:val="24"/>
          <w:lang w:eastAsia="zh-CN"/>
        </w:rPr>
        <w:t>学位论文作者签名：</w:t>
      </w:r>
    </w:p>
    <w:p w14:paraId="5F53E7C0" w14:textId="72943E84" w:rsidR="00473213" w:rsidRPr="00DB0A83" w:rsidRDefault="00473213" w:rsidP="00DB0A83">
      <w:pPr>
        <w:spacing w:line="360" w:lineRule="auto"/>
        <w:ind w:firstLineChars="200" w:firstLine="480"/>
        <w:jc w:val="both"/>
        <w:rPr>
          <w:rFonts w:ascii="Times New Roman" w:hAnsi="Times New Roman" w:cs="Times New Roman"/>
          <w:sz w:val="24"/>
          <w:lang w:eastAsia="zh-CN"/>
        </w:rPr>
      </w:pPr>
      <w:r w:rsidRPr="00DB0A83">
        <w:rPr>
          <w:rFonts w:ascii="Times New Roman" w:hAnsi="Times New Roman" w:cs="Times New Roman"/>
          <w:sz w:val="24"/>
          <w:lang w:eastAsia="zh-CN"/>
        </w:rPr>
        <w:t xml:space="preserve">                                                   </w:t>
      </w:r>
      <w:r w:rsidR="00FD7F7D">
        <w:rPr>
          <w:rFonts w:ascii="Times New Roman" w:hAnsi="Times New Roman" w:cs="Times New Roman"/>
          <w:sz w:val="24"/>
          <w:lang w:eastAsia="zh-CN"/>
        </w:rPr>
        <w:t xml:space="preserve">                                    </w:t>
      </w:r>
      <w:r w:rsidR="00024E6E">
        <w:rPr>
          <w:rFonts w:ascii="Times New Roman" w:hAnsi="Times New Roman" w:cs="Times New Roman"/>
          <w:sz w:val="24"/>
          <w:lang w:eastAsia="zh-CN"/>
        </w:rPr>
        <w:t>2021</w:t>
      </w:r>
      <w:r w:rsidR="00FD7F7D">
        <w:rPr>
          <w:rFonts w:ascii="Times New Roman" w:hAnsi="Times New Roman" w:cs="Times New Roman"/>
          <w:sz w:val="24"/>
          <w:lang w:eastAsia="zh-CN"/>
        </w:rPr>
        <w:t xml:space="preserve">  </w:t>
      </w:r>
      <w:r w:rsidRPr="00DB0A83">
        <w:rPr>
          <w:rFonts w:ascii="Times New Roman" w:hAnsi="Times New Roman" w:cs="Times New Roman"/>
          <w:sz w:val="24"/>
          <w:lang w:eastAsia="zh-CN"/>
        </w:rPr>
        <w:t xml:space="preserve"> </w:t>
      </w:r>
      <w:proofErr w:type="gramStart"/>
      <w:r w:rsidRPr="00DB0A83">
        <w:rPr>
          <w:rFonts w:ascii="Times New Roman" w:hAnsi="Times New Roman" w:cs="Times New Roman"/>
          <w:sz w:val="24"/>
          <w:lang w:eastAsia="zh-CN"/>
        </w:rPr>
        <w:t>年</w:t>
      </w:r>
      <w:r w:rsidRPr="00DB0A83">
        <w:rPr>
          <w:rFonts w:ascii="Times New Roman" w:hAnsi="Times New Roman" w:cs="Times New Roman"/>
          <w:sz w:val="24"/>
          <w:lang w:eastAsia="zh-CN"/>
        </w:rPr>
        <w:t xml:space="preserve"> </w:t>
      </w:r>
      <w:r w:rsidR="00FD7F7D">
        <w:rPr>
          <w:rFonts w:ascii="Times New Roman" w:hAnsi="Times New Roman" w:cs="Times New Roman"/>
          <w:sz w:val="24"/>
          <w:lang w:eastAsia="zh-CN"/>
        </w:rPr>
        <w:t xml:space="preserve"> </w:t>
      </w:r>
      <w:r w:rsidR="00024E6E">
        <w:rPr>
          <w:rFonts w:ascii="Times New Roman" w:hAnsi="Times New Roman" w:cs="Times New Roman"/>
          <w:sz w:val="24"/>
          <w:lang w:eastAsia="zh-CN"/>
        </w:rPr>
        <w:t>06</w:t>
      </w:r>
      <w:proofErr w:type="gramEnd"/>
      <w:r w:rsidR="00FD7F7D">
        <w:rPr>
          <w:rFonts w:ascii="Times New Roman" w:hAnsi="Times New Roman" w:cs="Times New Roman"/>
          <w:sz w:val="24"/>
          <w:lang w:eastAsia="zh-CN"/>
        </w:rPr>
        <w:t xml:space="preserve">  </w:t>
      </w:r>
      <w:r w:rsidRPr="00DB0A83">
        <w:rPr>
          <w:rFonts w:ascii="Times New Roman" w:hAnsi="Times New Roman" w:cs="Times New Roman"/>
          <w:sz w:val="24"/>
          <w:lang w:eastAsia="zh-CN"/>
        </w:rPr>
        <w:t xml:space="preserve"> </w:t>
      </w:r>
      <w:r w:rsidRPr="00DB0A83">
        <w:rPr>
          <w:rFonts w:ascii="Times New Roman" w:hAnsi="Times New Roman" w:cs="Times New Roman"/>
          <w:sz w:val="24"/>
          <w:lang w:eastAsia="zh-CN"/>
        </w:rPr>
        <w:t>月</w:t>
      </w:r>
      <w:r w:rsidR="00FD7F7D">
        <w:rPr>
          <w:rFonts w:ascii="Times New Roman" w:hAnsi="Times New Roman" w:cs="Times New Roman"/>
          <w:sz w:val="24"/>
          <w:lang w:eastAsia="zh-CN"/>
        </w:rPr>
        <w:t xml:space="preserve"> </w:t>
      </w:r>
      <w:r w:rsidR="00024E6E">
        <w:rPr>
          <w:rFonts w:ascii="Times New Roman" w:hAnsi="Times New Roman" w:cs="Times New Roman"/>
          <w:sz w:val="24"/>
          <w:lang w:eastAsia="zh-CN"/>
        </w:rPr>
        <w:t>08</w:t>
      </w:r>
      <w:r w:rsidRPr="00DB0A83">
        <w:rPr>
          <w:rFonts w:ascii="Times New Roman" w:hAnsi="Times New Roman" w:cs="Times New Roman"/>
          <w:sz w:val="24"/>
          <w:lang w:eastAsia="zh-CN"/>
        </w:rPr>
        <w:t xml:space="preserve">  </w:t>
      </w:r>
      <w:r w:rsidRPr="00DB0A83">
        <w:rPr>
          <w:rFonts w:ascii="Times New Roman" w:hAnsi="Times New Roman" w:cs="Times New Roman"/>
          <w:sz w:val="24"/>
          <w:lang w:eastAsia="zh-CN"/>
        </w:rPr>
        <w:t>日</w:t>
      </w:r>
    </w:p>
    <w:p w14:paraId="30EEAAE2" w14:textId="77777777" w:rsidR="00473213" w:rsidRPr="00DB0A83" w:rsidRDefault="00473213" w:rsidP="00DB0A83">
      <w:pPr>
        <w:spacing w:line="360" w:lineRule="auto"/>
        <w:jc w:val="both"/>
        <w:rPr>
          <w:rFonts w:ascii="Times New Roman" w:hAnsi="Times New Roman" w:cs="Times New Roman"/>
          <w:sz w:val="24"/>
          <w:lang w:eastAsia="zh-CN"/>
        </w:rPr>
      </w:pPr>
    </w:p>
    <w:p w14:paraId="4F1E7CCA" w14:textId="77777777" w:rsidR="00D948C2" w:rsidRDefault="00473213" w:rsidP="00DB0A83">
      <w:pPr>
        <w:spacing w:line="360" w:lineRule="auto"/>
        <w:jc w:val="both"/>
        <w:rPr>
          <w:rFonts w:ascii="Times New Roman" w:hAnsi="Times New Roman" w:cs="Times New Roman"/>
          <w:sz w:val="32"/>
          <w:szCs w:val="32"/>
        </w:rPr>
      </w:pPr>
      <w:r w:rsidRPr="00DB0A83">
        <w:rPr>
          <w:rFonts w:ascii="Times New Roman" w:hAnsi="Times New Roman" w:cs="Times New Roman"/>
          <w:sz w:val="24"/>
        </w:rPr>
        <w:t xml:space="preserve">Enclosure:                   </w:t>
      </w:r>
      <w:r w:rsidRPr="00DB0A83">
        <w:rPr>
          <w:rFonts w:ascii="Times New Roman" w:hAnsi="Times New Roman" w:cs="Times New Roman"/>
          <w:sz w:val="32"/>
          <w:szCs w:val="32"/>
        </w:rPr>
        <w:t xml:space="preserve"> </w:t>
      </w:r>
      <w:r w:rsidR="00D948C2">
        <w:rPr>
          <w:rFonts w:ascii="Times New Roman" w:hAnsi="Times New Roman" w:cs="Times New Roman"/>
          <w:sz w:val="32"/>
          <w:szCs w:val="32"/>
        </w:rPr>
        <w:t xml:space="preserve">            </w:t>
      </w:r>
    </w:p>
    <w:p w14:paraId="5FA61F4E" w14:textId="5C79E310" w:rsidR="00473213" w:rsidRPr="00DB0A83" w:rsidRDefault="00473213" w:rsidP="00D948C2">
      <w:pPr>
        <w:spacing w:line="360" w:lineRule="auto"/>
        <w:jc w:val="both"/>
        <w:rPr>
          <w:rFonts w:ascii="Times New Roman" w:hAnsi="Times New Roman" w:cs="Times New Roman"/>
          <w:sz w:val="24"/>
        </w:rPr>
      </w:pPr>
      <w:r w:rsidRPr="00DB0A83">
        <w:rPr>
          <w:rFonts w:ascii="Times New Roman" w:hAnsi="Times New Roman" w:cs="Times New Roman"/>
          <w:sz w:val="32"/>
          <w:szCs w:val="32"/>
        </w:rPr>
        <w:t>Declaration of Authorship</w:t>
      </w:r>
    </w:p>
    <w:p w14:paraId="030BEFF2" w14:textId="1D375ABB" w:rsidR="00473213" w:rsidRPr="00DB0A83" w:rsidRDefault="00473213" w:rsidP="00564926">
      <w:pPr>
        <w:spacing w:line="360" w:lineRule="auto"/>
        <w:ind w:firstLineChars="200" w:firstLine="480"/>
        <w:jc w:val="both"/>
        <w:rPr>
          <w:rFonts w:ascii="Times New Roman" w:hAnsi="Times New Roman" w:cs="Times New Roman"/>
          <w:sz w:val="24"/>
        </w:rPr>
      </w:pPr>
      <w:r w:rsidRPr="00DB0A83">
        <w:rPr>
          <w:rFonts w:ascii="Times New Roman" w:hAnsi="Times New Roman" w:cs="Times New Roman"/>
          <w:sz w:val="24"/>
        </w:rPr>
        <w:t xml:space="preserve">I solemnly declare that the dissertation submitted is the result of my independent research work under the guidance of my </w:t>
      </w:r>
      <w:r w:rsidR="00DB0A83" w:rsidRPr="00DB0A83">
        <w:rPr>
          <w:rFonts w:ascii="Times New Roman" w:hAnsi="Times New Roman" w:cs="Times New Roman"/>
          <w:sz w:val="24"/>
        </w:rPr>
        <w:t xml:space="preserve">supervisor. </w:t>
      </w:r>
      <w:r w:rsidRPr="00DB0A83">
        <w:rPr>
          <w:rFonts w:ascii="Times New Roman" w:hAnsi="Times New Roman" w:cs="Times New Roman"/>
          <w:sz w:val="24"/>
        </w:rPr>
        <w:t>In addition to the content cited in the article, this article does not contain any of the works published or written by any other individual or group, nor does it contain materials used to obtain degrees or certificates from the Jiangsu University or other educational institutions. The individuals that have made important contributions to this study have been clearly identified in the text. I am fully aware that I am obligated to undertake the legal consequence of the statement.</w:t>
      </w:r>
    </w:p>
    <w:p w14:paraId="7C00CD02" w14:textId="64F5DF44" w:rsidR="00473213" w:rsidRPr="00DB0A83" w:rsidRDefault="00473213" w:rsidP="00DB0A83">
      <w:pPr>
        <w:spacing w:line="360" w:lineRule="auto"/>
        <w:ind w:firstLineChars="200" w:firstLine="480"/>
        <w:jc w:val="both"/>
        <w:rPr>
          <w:rFonts w:ascii="Times New Roman" w:hAnsi="Times New Roman" w:cs="Times New Roman"/>
          <w:sz w:val="24"/>
        </w:rPr>
      </w:pPr>
      <w:r w:rsidRPr="00DB0A83">
        <w:rPr>
          <w:rFonts w:ascii="Times New Roman" w:hAnsi="Times New Roman" w:cs="Times New Roman"/>
          <w:sz w:val="24"/>
        </w:rPr>
        <w:t xml:space="preserve">                           </w:t>
      </w:r>
    </w:p>
    <w:p w14:paraId="45C5CB7A" w14:textId="77777777" w:rsidR="00473213" w:rsidRPr="00DB0A83" w:rsidRDefault="00473213" w:rsidP="00DB0A83">
      <w:pPr>
        <w:spacing w:line="360" w:lineRule="auto"/>
        <w:ind w:firstLineChars="1700" w:firstLine="4080"/>
        <w:jc w:val="both"/>
        <w:rPr>
          <w:rFonts w:ascii="Times New Roman" w:hAnsi="Times New Roman" w:cs="Times New Roman"/>
          <w:sz w:val="24"/>
        </w:rPr>
      </w:pPr>
      <w:r w:rsidRPr="00DB0A83">
        <w:rPr>
          <w:rFonts w:ascii="Times New Roman" w:hAnsi="Times New Roman" w:cs="Times New Roman"/>
          <w:sz w:val="24"/>
        </w:rPr>
        <w:t>Signature of the Candidate:</w:t>
      </w:r>
    </w:p>
    <w:p w14:paraId="501BDA91" w14:textId="05402F42" w:rsidR="00473213" w:rsidRDefault="00473213" w:rsidP="00DB0A83">
      <w:pPr>
        <w:spacing w:line="360" w:lineRule="auto"/>
        <w:ind w:firstLineChars="200" w:firstLine="480"/>
        <w:jc w:val="both"/>
        <w:rPr>
          <w:rFonts w:ascii="Times New Roman" w:hAnsi="Times New Roman" w:cs="Times New Roman"/>
          <w:sz w:val="24"/>
        </w:rPr>
      </w:pPr>
      <w:r w:rsidRPr="00DB0A83">
        <w:rPr>
          <w:rFonts w:ascii="Times New Roman" w:hAnsi="Times New Roman" w:cs="Times New Roman"/>
          <w:sz w:val="24"/>
        </w:rPr>
        <w:t xml:space="preserve">                                              </w:t>
      </w:r>
      <w:r w:rsidR="00FD7F7D">
        <w:rPr>
          <w:rFonts w:ascii="Times New Roman" w:hAnsi="Times New Roman" w:cs="Times New Roman"/>
          <w:sz w:val="24"/>
        </w:rPr>
        <w:t xml:space="preserve">                                          </w:t>
      </w:r>
      <w:proofErr w:type="gramStart"/>
      <w:r w:rsidR="00024E6E">
        <w:rPr>
          <w:rFonts w:ascii="Times New Roman" w:hAnsi="Times New Roman" w:cs="Times New Roman"/>
          <w:sz w:val="24"/>
        </w:rPr>
        <w:t>2021</w:t>
      </w:r>
      <w:r w:rsidR="00FD7F7D">
        <w:rPr>
          <w:rFonts w:ascii="Times New Roman" w:hAnsi="Times New Roman" w:cs="Times New Roman"/>
          <w:sz w:val="24"/>
        </w:rPr>
        <w:t xml:space="preserve">  </w:t>
      </w:r>
      <w:r w:rsidRPr="00DB0A83">
        <w:rPr>
          <w:rFonts w:ascii="Times New Roman" w:hAnsi="Times New Roman" w:cs="Times New Roman"/>
          <w:sz w:val="24"/>
        </w:rPr>
        <w:t>Year</w:t>
      </w:r>
      <w:proofErr w:type="gramEnd"/>
      <w:r w:rsidRPr="00DB0A83">
        <w:rPr>
          <w:rFonts w:ascii="Times New Roman" w:hAnsi="Times New Roman" w:cs="Times New Roman"/>
          <w:sz w:val="24"/>
        </w:rPr>
        <w:t xml:space="preserve">  </w:t>
      </w:r>
      <w:r w:rsidR="00024E6E">
        <w:rPr>
          <w:rFonts w:ascii="Times New Roman" w:hAnsi="Times New Roman" w:cs="Times New Roman"/>
          <w:sz w:val="24"/>
        </w:rPr>
        <w:t>06</w:t>
      </w:r>
      <w:r w:rsidR="00FD7F7D">
        <w:rPr>
          <w:rFonts w:ascii="Times New Roman" w:hAnsi="Times New Roman" w:cs="Times New Roman"/>
          <w:sz w:val="24"/>
        </w:rPr>
        <w:t xml:space="preserve"> </w:t>
      </w:r>
      <w:r w:rsidRPr="00DB0A83">
        <w:rPr>
          <w:rFonts w:ascii="Times New Roman" w:hAnsi="Times New Roman" w:cs="Times New Roman"/>
          <w:sz w:val="24"/>
        </w:rPr>
        <w:t xml:space="preserve"> Month  </w:t>
      </w:r>
      <w:r w:rsidR="00024E6E">
        <w:rPr>
          <w:rFonts w:ascii="Times New Roman" w:hAnsi="Times New Roman" w:cs="Times New Roman"/>
          <w:sz w:val="24"/>
        </w:rPr>
        <w:t>08</w:t>
      </w:r>
      <w:r w:rsidR="00FD7F7D">
        <w:rPr>
          <w:rFonts w:ascii="Times New Roman" w:hAnsi="Times New Roman" w:cs="Times New Roman"/>
          <w:sz w:val="24"/>
        </w:rPr>
        <w:t xml:space="preserve">  </w:t>
      </w:r>
      <w:r w:rsidRPr="00DB0A83">
        <w:rPr>
          <w:rFonts w:ascii="Times New Roman" w:hAnsi="Times New Roman" w:cs="Times New Roman"/>
          <w:sz w:val="24"/>
        </w:rPr>
        <w:t xml:space="preserve"> Da</w:t>
      </w:r>
      <w:r w:rsidR="00FD7F7D">
        <w:rPr>
          <w:rFonts w:ascii="Times New Roman" w:hAnsi="Times New Roman" w:cs="Times New Roman"/>
          <w:sz w:val="24"/>
        </w:rPr>
        <w:t>y</w:t>
      </w:r>
    </w:p>
    <w:p w14:paraId="579CBEF2" w14:textId="77777777" w:rsidR="00DB0A83" w:rsidRDefault="00DB0A83" w:rsidP="00DB0A83">
      <w:pPr>
        <w:spacing w:line="360" w:lineRule="auto"/>
        <w:ind w:firstLineChars="200" w:firstLine="480"/>
        <w:jc w:val="both"/>
        <w:rPr>
          <w:rFonts w:ascii="Times New Roman" w:hAnsi="Times New Roman" w:cs="Times New Roman"/>
          <w:sz w:val="24"/>
        </w:rPr>
      </w:pPr>
    </w:p>
    <w:p w14:paraId="335634B0" w14:textId="77777777" w:rsidR="00564926" w:rsidRPr="00DB0A83" w:rsidRDefault="00564926" w:rsidP="00DB0A83">
      <w:pPr>
        <w:spacing w:line="360" w:lineRule="auto"/>
        <w:ind w:firstLineChars="200" w:firstLine="480"/>
        <w:jc w:val="both"/>
        <w:rPr>
          <w:rFonts w:ascii="Times New Roman" w:hAnsi="Times New Roman" w:cs="Times New Roman"/>
          <w:sz w:val="24"/>
        </w:rPr>
      </w:pPr>
    </w:p>
    <w:p w14:paraId="6822EDD5" w14:textId="77777777" w:rsidR="00FA7A30" w:rsidRDefault="00FA7A30" w:rsidP="00DB0A83">
      <w:pPr>
        <w:spacing w:line="360" w:lineRule="auto"/>
        <w:ind w:firstLineChars="700" w:firstLine="2520"/>
        <w:jc w:val="both"/>
        <w:rPr>
          <w:rFonts w:ascii="Times New Roman" w:eastAsia="SimHei" w:hAnsi="Times New Roman" w:cs="Times New Roman"/>
          <w:sz w:val="36"/>
          <w:szCs w:val="36"/>
          <w:lang w:eastAsia="zh-CN"/>
        </w:rPr>
      </w:pPr>
    </w:p>
    <w:p w14:paraId="0D301790" w14:textId="4143FBE2" w:rsidR="00473213" w:rsidRPr="00F20FB1" w:rsidRDefault="00473213" w:rsidP="00DB0A83">
      <w:pPr>
        <w:spacing w:line="360" w:lineRule="auto"/>
        <w:ind w:firstLineChars="700" w:firstLine="2520"/>
        <w:jc w:val="both"/>
        <w:rPr>
          <w:rFonts w:ascii="Times New Roman" w:eastAsia="SimHei" w:hAnsi="Times New Roman" w:cs="Times New Roman"/>
          <w:sz w:val="36"/>
          <w:szCs w:val="36"/>
          <w:lang w:eastAsia="zh-CN"/>
        </w:rPr>
      </w:pPr>
      <w:r w:rsidRPr="00F20FB1">
        <w:rPr>
          <w:rFonts w:ascii="Times New Roman" w:eastAsia="SimHei" w:hAnsi="Times New Roman" w:cs="Times New Roman"/>
          <w:sz w:val="36"/>
          <w:szCs w:val="36"/>
          <w:lang w:eastAsia="zh-CN"/>
        </w:rPr>
        <w:t>学位论文版权使用授权书</w:t>
      </w:r>
    </w:p>
    <w:p w14:paraId="090497B4" w14:textId="77777777" w:rsidR="00473213" w:rsidRPr="00F20FB1" w:rsidRDefault="00473213" w:rsidP="00FD7F7D">
      <w:pPr>
        <w:spacing w:beforeLines="100" w:before="240" w:line="360" w:lineRule="auto"/>
        <w:ind w:firstLineChars="200" w:firstLine="480"/>
        <w:jc w:val="both"/>
        <w:rPr>
          <w:rFonts w:ascii="Times New Roman" w:hAnsi="Times New Roman" w:cs="Times New Roman"/>
          <w:sz w:val="24"/>
          <w:lang w:eastAsia="zh-CN"/>
        </w:rPr>
      </w:pPr>
      <w:r w:rsidRPr="00F20FB1">
        <w:rPr>
          <w:rFonts w:ascii="Times New Roman" w:hAnsi="Times New Roman" w:cs="Times New Roman"/>
          <w:sz w:val="24"/>
          <w:lang w:eastAsia="zh-CN"/>
        </w:rPr>
        <w:lastRenderedPageBreak/>
        <w:t>江苏大学、中国科学技术信息研究所、国家图书馆、中国学术期刊（光盘版）电子杂志社有权保留本人所送交学位论文的复印件和电子文档，可以采用影印、缩印或其他复制手段保存论文。本人电子文档的内容和纸质论文的内容相一致，允许论文被查阅和借阅，同时授权中国科学技术信息研究所将本论文编入《中国学位论文全文数据库》并向社会提供查询，授权中国学术期刊（光盘版）电子杂志社将本论文编入《中国优秀博硕士学位论文全文数据库》并向社会提供查询。论文的公布（包括刊登）授权江苏大学研究生院办理。</w:t>
      </w:r>
    </w:p>
    <w:p w14:paraId="103C8433" w14:textId="0D741397" w:rsidR="00EB644B" w:rsidRPr="00F20FB1" w:rsidRDefault="00473213" w:rsidP="00580B42">
      <w:pPr>
        <w:spacing w:line="360" w:lineRule="auto"/>
        <w:ind w:firstLineChars="200" w:firstLine="480"/>
        <w:jc w:val="both"/>
        <w:rPr>
          <w:rFonts w:ascii="Times New Roman" w:hAnsi="Times New Roman" w:cs="Times New Roman"/>
          <w:sz w:val="24"/>
          <w:lang w:eastAsia="zh-CN"/>
        </w:rPr>
      </w:pPr>
      <w:r w:rsidRPr="00F20FB1">
        <w:rPr>
          <w:rFonts w:ascii="Times New Roman" w:hAnsi="Times New Roman" w:cs="Times New Roman"/>
          <w:sz w:val="24"/>
          <w:lang w:eastAsia="zh-CN"/>
        </w:rPr>
        <w:t>本学位论文属于不保密</w:t>
      </w:r>
      <w:r w:rsidRPr="00F20FB1">
        <w:rPr>
          <w:rFonts w:ascii="Times New Roman" w:hAnsi="Times New Roman" w:cs="Times New Roman"/>
          <w:sz w:val="24"/>
          <w:lang w:eastAsia="zh-CN"/>
        </w:rPr>
        <w:t xml:space="preserve"> </w:t>
      </w:r>
      <w:r w:rsidR="00024E6E">
        <w:rPr>
          <w:rFonts w:ascii="Times New Roman" w:hAnsi="Times New Roman" w:cs="Times New Roman"/>
          <w:sz w:val="24"/>
          <w:lang w:eastAsia="zh-CN"/>
        </w:rPr>
        <w:sym w:font="Wingdings 2" w:char="F052"/>
      </w:r>
      <w:r w:rsidRPr="00F20FB1">
        <w:rPr>
          <w:rFonts w:ascii="Times New Roman" w:hAnsi="Times New Roman" w:cs="Times New Roman"/>
          <w:sz w:val="24"/>
          <w:lang w:eastAsia="zh-CN"/>
        </w:rPr>
        <w:t xml:space="preserve"> </w:t>
      </w:r>
      <w:r w:rsidRPr="00F20FB1">
        <w:rPr>
          <w:rFonts w:ascii="Times New Roman" w:hAnsi="Times New Roman" w:cs="Times New Roman"/>
          <w:sz w:val="24"/>
          <w:lang w:eastAsia="zh-CN"/>
        </w:rPr>
        <w:t>。</w:t>
      </w:r>
    </w:p>
    <w:p w14:paraId="7CA847A7" w14:textId="48BBA3E4" w:rsidR="00473213" w:rsidRPr="00F20FB1" w:rsidRDefault="00FD7F7D" w:rsidP="00564926">
      <w:pPr>
        <w:spacing w:line="360" w:lineRule="auto"/>
        <w:ind w:firstLineChars="200" w:firstLine="480"/>
        <w:jc w:val="both"/>
        <w:rPr>
          <w:rFonts w:ascii="Times New Roman" w:hAnsi="Times New Roman" w:cs="Times New Roman"/>
          <w:sz w:val="24"/>
          <w:lang w:eastAsia="zh-CN"/>
        </w:rPr>
      </w:pPr>
      <w:r w:rsidRPr="00F20FB1">
        <w:rPr>
          <w:rFonts w:ascii="Times New Roman" w:hAnsi="Times New Roman" w:cs="Times New Roman"/>
          <w:sz w:val="24"/>
          <w:lang w:eastAsia="zh-CN"/>
        </w:rPr>
        <w:t xml:space="preserve">     </w:t>
      </w:r>
      <w:r w:rsidR="00473213" w:rsidRPr="00F20FB1">
        <w:rPr>
          <w:rFonts w:ascii="Times New Roman" w:hAnsi="Times New Roman" w:cs="Times New Roman"/>
          <w:sz w:val="24"/>
          <w:lang w:eastAsia="zh-CN"/>
        </w:rPr>
        <w:t>学位论文作者签名：</w:t>
      </w:r>
      <w:r w:rsidR="00473213" w:rsidRPr="00F20FB1">
        <w:rPr>
          <w:rFonts w:ascii="Times New Roman" w:hAnsi="Times New Roman" w:cs="Times New Roman"/>
          <w:sz w:val="24"/>
          <w:lang w:eastAsia="zh-CN"/>
        </w:rPr>
        <w:t xml:space="preserve">                     </w:t>
      </w:r>
      <w:r w:rsidR="0078187F" w:rsidRPr="00F20FB1">
        <w:rPr>
          <w:rFonts w:ascii="Times New Roman" w:hAnsi="Times New Roman" w:cs="Times New Roman"/>
          <w:sz w:val="24"/>
          <w:lang w:eastAsia="zh-CN"/>
        </w:rPr>
        <w:t xml:space="preserve">       </w:t>
      </w:r>
      <w:r w:rsidR="00473213" w:rsidRPr="00F20FB1">
        <w:rPr>
          <w:rFonts w:ascii="Times New Roman" w:hAnsi="Times New Roman" w:cs="Times New Roman"/>
          <w:sz w:val="24"/>
          <w:lang w:eastAsia="zh-CN"/>
        </w:rPr>
        <w:t xml:space="preserve">       </w:t>
      </w:r>
      <w:r w:rsidR="00473213" w:rsidRPr="00F20FB1">
        <w:rPr>
          <w:rFonts w:ascii="Times New Roman" w:hAnsi="Times New Roman" w:cs="Times New Roman"/>
          <w:sz w:val="24"/>
          <w:lang w:eastAsia="zh-CN"/>
        </w:rPr>
        <w:t>指导教师签名：</w:t>
      </w:r>
    </w:p>
    <w:p w14:paraId="5ED1DB89" w14:textId="3845D4EC" w:rsidR="00473213" w:rsidRPr="00DB0A83" w:rsidRDefault="00473213" w:rsidP="00DB0A83">
      <w:pPr>
        <w:pStyle w:val="Web"/>
        <w:spacing w:before="0" w:beforeAutospacing="0" w:after="0" w:afterAutospacing="0" w:line="360" w:lineRule="auto"/>
        <w:ind w:firstLineChars="200" w:firstLine="480"/>
        <w:jc w:val="both"/>
        <w:rPr>
          <w:rFonts w:ascii="Times New Roman" w:hAnsi="Times New Roman"/>
        </w:rPr>
      </w:pPr>
      <w:r w:rsidRPr="00DB0A83">
        <w:rPr>
          <w:rFonts w:ascii="Times New Roman" w:hAnsi="Times New Roman"/>
        </w:rPr>
        <w:t xml:space="preserve">               </w:t>
      </w:r>
      <w:r w:rsidR="00FD7F7D">
        <w:rPr>
          <w:rFonts w:ascii="Times New Roman" w:hAnsi="Times New Roman"/>
        </w:rPr>
        <w:t xml:space="preserve">              </w:t>
      </w:r>
      <w:r w:rsidRPr="00DB0A83">
        <w:rPr>
          <w:rFonts w:ascii="Times New Roman" w:hAnsi="Times New Roman"/>
        </w:rPr>
        <w:t xml:space="preserve"> </w:t>
      </w:r>
      <w:r w:rsidR="00FD7F7D">
        <w:rPr>
          <w:rFonts w:ascii="Times New Roman" w:hAnsi="Times New Roman"/>
        </w:rPr>
        <w:t xml:space="preserve"> </w:t>
      </w:r>
      <w:r w:rsidR="00024E6E">
        <w:rPr>
          <w:rFonts w:ascii="Times New Roman" w:hAnsi="Times New Roman"/>
        </w:rPr>
        <w:t>2021</w:t>
      </w:r>
      <w:r w:rsidR="00FD7F7D">
        <w:rPr>
          <w:rFonts w:ascii="Times New Roman" w:hAnsi="Times New Roman"/>
        </w:rPr>
        <w:t xml:space="preserve"> </w:t>
      </w:r>
      <w:proofErr w:type="gramStart"/>
      <w:r w:rsidRPr="00DB0A83">
        <w:rPr>
          <w:rFonts w:ascii="Times New Roman" w:hAnsi="Times New Roman"/>
        </w:rPr>
        <w:t>年</w:t>
      </w:r>
      <w:r w:rsidRPr="00DB0A83">
        <w:rPr>
          <w:rFonts w:ascii="Times New Roman" w:hAnsi="Times New Roman"/>
        </w:rPr>
        <w:t xml:space="preserve">  </w:t>
      </w:r>
      <w:r w:rsidR="00024E6E">
        <w:rPr>
          <w:rFonts w:ascii="Times New Roman" w:hAnsi="Times New Roman"/>
        </w:rPr>
        <w:t>06</w:t>
      </w:r>
      <w:proofErr w:type="gramEnd"/>
      <w:r w:rsidR="0078187F">
        <w:rPr>
          <w:rFonts w:ascii="Times New Roman" w:hAnsi="Times New Roman"/>
        </w:rPr>
        <w:t xml:space="preserve">  </w:t>
      </w:r>
      <w:r w:rsidRPr="00DB0A83">
        <w:rPr>
          <w:rFonts w:ascii="Times New Roman" w:hAnsi="Times New Roman"/>
        </w:rPr>
        <w:t>月</w:t>
      </w:r>
      <w:r w:rsidRPr="00DB0A83">
        <w:rPr>
          <w:rFonts w:ascii="Times New Roman" w:hAnsi="Times New Roman"/>
        </w:rPr>
        <w:t xml:space="preserve">  </w:t>
      </w:r>
      <w:r w:rsidR="00024E6E">
        <w:rPr>
          <w:rFonts w:ascii="Times New Roman" w:hAnsi="Times New Roman"/>
        </w:rPr>
        <w:t>09</w:t>
      </w:r>
      <w:r w:rsidRPr="00DB0A83">
        <w:rPr>
          <w:rFonts w:ascii="Times New Roman" w:hAnsi="Times New Roman"/>
        </w:rPr>
        <w:t xml:space="preserve"> </w:t>
      </w:r>
      <w:r w:rsidR="0078187F">
        <w:rPr>
          <w:rFonts w:ascii="Times New Roman" w:hAnsi="Times New Roman"/>
        </w:rPr>
        <w:t xml:space="preserve"> </w:t>
      </w:r>
      <w:r w:rsidRPr="00DB0A83">
        <w:rPr>
          <w:rFonts w:ascii="Times New Roman" w:hAnsi="Times New Roman"/>
        </w:rPr>
        <w:t>日</w:t>
      </w:r>
      <w:r w:rsidRPr="00DB0A83">
        <w:rPr>
          <w:rFonts w:ascii="Times New Roman" w:hAnsi="Times New Roman"/>
        </w:rPr>
        <w:t xml:space="preserve">                             </w:t>
      </w:r>
      <w:r w:rsidR="00564926">
        <w:rPr>
          <w:rFonts w:ascii="Times New Roman" w:hAnsi="Times New Roman"/>
        </w:rPr>
        <w:t xml:space="preserve">       </w:t>
      </w:r>
      <w:r w:rsidR="00024E6E">
        <w:rPr>
          <w:rFonts w:ascii="Times New Roman" w:hAnsi="Times New Roman"/>
        </w:rPr>
        <w:t>2021</w:t>
      </w:r>
      <w:r w:rsidR="0078187F">
        <w:rPr>
          <w:rFonts w:ascii="Times New Roman" w:hAnsi="Times New Roman"/>
        </w:rPr>
        <w:t xml:space="preserve"> </w:t>
      </w:r>
      <w:r w:rsidRPr="00DB0A83">
        <w:rPr>
          <w:rFonts w:ascii="Times New Roman" w:hAnsi="Times New Roman"/>
        </w:rPr>
        <w:t xml:space="preserve"> </w:t>
      </w:r>
      <w:r w:rsidRPr="00DB0A83">
        <w:rPr>
          <w:rFonts w:ascii="Times New Roman" w:hAnsi="Times New Roman"/>
        </w:rPr>
        <w:t>年</w:t>
      </w:r>
      <w:r w:rsidRPr="00DB0A83">
        <w:rPr>
          <w:rFonts w:ascii="Times New Roman" w:hAnsi="Times New Roman"/>
        </w:rPr>
        <w:t xml:space="preserve"> </w:t>
      </w:r>
      <w:r w:rsidR="00024E6E">
        <w:rPr>
          <w:rFonts w:ascii="Times New Roman" w:hAnsi="Times New Roman"/>
        </w:rPr>
        <w:t>06</w:t>
      </w:r>
      <w:r w:rsidR="0078187F">
        <w:rPr>
          <w:rFonts w:ascii="Times New Roman" w:hAnsi="Times New Roman"/>
        </w:rPr>
        <w:t xml:space="preserve"> </w:t>
      </w:r>
      <w:r w:rsidRPr="00DB0A83">
        <w:rPr>
          <w:rFonts w:ascii="Times New Roman" w:hAnsi="Times New Roman"/>
        </w:rPr>
        <w:t xml:space="preserve"> </w:t>
      </w:r>
      <w:r w:rsidRPr="00DB0A83">
        <w:rPr>
          <w:rFonts w:ascii="Times New Roman" w:hAnsi="Times New Roman"/>
        </w:rPr>
        <w:t>月</w:t>
      </w:r>
      <w:r w:rsidRPr="00DB0A83">
        <w:rPr>
          <w:rFonts w:ascii="Times New Roman" w:hAnsi="Times New Roman"/>
        </w:rPr>
        <w:t xml:space="preserve">  </w:t>
      </w:r>
      <w:r w:rsidR="00024E6E">
        <w:rPr>
          <w:rFonts w:ascii="Times New Roman" w:hAnsi="Times New Roman"/>
        </w:rPr>
        <w:t>09</w:t>
      </w:r>
      <w:r w:rsidR="0078187F">
        <w:rPr>
          <w:rFonts w:ascii="Times New Roman" w:hAnsi="Times New Roman"/>
        </w:rPr>
        <w:t xml:space="preserve"> </w:t>
      </w:r>
      <w:r w:rsidRPr="00DB0A83">
        <w:rPr>
          <w:rFonts w:ascii="Times New Roman" w:hAnsi="Times New Roman"/>
        </w:rPr>
        <w:t xml:space="preserve"> </w:t>
      </w:r>
      <w:r w:rsidRPr="00DB0A83">
        <w:rPr>
          <w:rFonts w:ascii="Times New Roman" w:hAnsi="Times New Roman"/>
        </w:rPr>
        <w:t>日</w:t>
      </w:r>
    </w:p>
    <w:p w14:paraId="33DFF900" w14:textId="77777777" w:rsidR="00473213" w:rsidRPr="00DB0A83" w:rsidRDefault="00473213" w:rsidP="00DB0A83">
      <w:pPr>
        <w:pStyle w:val="Web"/>
        <w:spacing w:before="0" w:beforeAutospacing="0" w:after="0" w:afterAutospacing="0" w:line="360" w:lineRule="auto"/>
        <w:ind w:firstLineChars="200" w:firstLine="480"/>
        <w:jc w:val="both"/>
        <w:rPr>
          <w:rFonts w:ascii="Times New Roman" w:hAnsi="Times New Roman"/>
        </w:rPr>
      </w:pPr>
    </w:p>
    <w:p w14:paraId="326053DC" w14:textId="77777777" w:rsidR="00473213" w:rsidRPr="00580B42" w:rsidRDefault="00473213" w:rsidP="00580B42">
      <w:pPr>
        <w:spacing w:line="360" w:lineRule="auto"/>
        <w:ind w:firstLineChars="300" w:firstLine="960"/>
        <w:jc w:val="both"/>
        <w:rPr>
          <w:rFonts w:ascii="Times New Roman" w:hAnsi="Times New Roman" w:cs="Times New Roman"/>
          <w:sz w:val="32"/>
          <w:szCs w:val="32"/>
        </w:rPr>
      </w:pPr>
      <w:r w:rsidRPr="00580B42">
        <w:rPr>
          <w:rFonts w:ascii="Times New Roman" w:hAnsi="Times New Roman" w:cs="Times New Roman"/>
          <w:sz w:val="32"/>
          <w:szCs w:val="32"/>
        </w:rPr>
        <w:t xml:space="preserve">            Open Access Authorization </w:t>
      </w:r>
      <w:r w:rsidR="00BD7243" w:rsidRPr="00580B42">
        <w:rPr>
          <w:rFonts w:ascii="Times New Roman" w:hAnsi="Times New Roman" w:cs="Times New Roman"/>
          <w:sz w:val="32"/>
          <w:szCs w:val="32"/>
        </w:rPr>
        <w:t>for</w:t>
      </w:r>
      <w:r w:rsidRPr="00580B42">
        <w:rPr>
          <w:rFonts w:ascii="Times New Roman" w:hAnsi="Times New Roman" w:cs="Times New Roman"/>
          <w:sz w:val="32"/>
          <w:szCs w:val="32"/>
        </w:rPr>
        <w:t xml:space="preserve"> </w:t>
      </w:r>
      <w:r w:rsidR="00BD7243" w:rsidRPr="00580B42">
        <w:rPr>
          <w:rFonts w:ascii="Times New Roman" w:hAnsi="Times New Roman" w:cs="Times New Roman"/>
          <w:sz w:val="32"/>
          <w:szCs w:val="32"/>
        </w:rPr>
        <w:t>Dissertation</w:t>
      </w:r>
      <w:r w:rsidRPr="00580B42">
        <w:rPr>
          <w:rFonts w:ascii="Times New Roman" w:hAnsi="Times New Roman" w:cs="Times New Roman"/>
          <w:sz w:val="32"/>
          <w:szCs w:val="32"/>
        </w:rPr>
        <w:t xml:space="preserve"> </w:t>
      </w:r>
    </w:p>
    <w:p w14:paraId="347DF71D" w14:textId="77777777" w:rsidR="00473213" w:rsidRPr="00580B42" w:rsidRDefault="00473213" w:rsidP="00564926">
      <w:pPr>
        <w:spacing w:line="360" w:lineRule="auto"/>
        <w:ind w:firstLine="360"/>
        <w:jc w:val="both"/>
        <w:rPr>
          <w:rFonts w:ascii="Times New Roman" w:hAnsi="Times New Roman" w:cs="Times New Roman"/>
          <w:sz w:val="24"/>
          <w:szCs w:val="24"/>
        </w:rPr>
      </w:pPr>
      <w:r w:rsidRPr="00580B42">
        <w:rPr>
          <w:rFonts w:ascii="Times New Roman" w:hAnsi="Times New Roman" w:cs="Times New Roman"/>
          <w:sz w:val="24"/>
          <w:szCs w:val="24"/>
        </w:rPr>
        <w:t xml:space="preserve">The Jiangsu University, the China Institute of Science and Technology Information, the National Library and the Chinese Academic Journal (soft copy) have the right to retain the copies and electronic documents of the degree papers. They can use photocopies or other means of copying to save the paper. The content of </w:t>
      </w:r>
      <w:r w:rsidR="00BD7243" w:rsidRPr="00580B42">
        <w:rPr>
          <w:rFonts w:ascii="Times New Roman" w:hAnsi="Times New Roman" w:cs="Times New Roman"/>
          <w:sz w:val="24"/>
          <w:szCs w:val="24"/>
        </w:rPr>
        <w:t>the electronic</w:t>
      </w:r>
      <w:r w:rsidRPr="00580B42">
        <w:rPr>
          <w:rFonts w:ascii="Times New Roman" w:hAnsi="Times New Roman" w:cs="Times New Roman"/>
          <w:sz w:val="24"/>
          <w:szCs w:val="24"/>
        </w:rPr>
        <w:t xml:space="preserve"> document should be consistent with the content of </w:t>
      </w:r>
      <w:r w:rsidR="0078187F" w:rsidRPr="00580B42">
        <w:rPr>
          <w:rFonts w:ascii="Times New Roman" w:hAnsi="Times New Roman" w:cs="Times New Roman"/>
          <w:sz w:val="24"/>
          <w:szCs w:val="24"/>
        </w:rPr>
        <w:t>dissertation</w:t>
      </w:r>
      <w:r w:rsidRPr="00580B42">
        <w:rPr>
          <w:rFonts w:ascii="Times New Roman" w:hAnsi="Times New Roman" w:cs="Times New Roman"/>
          <w:sz w:val="24"/>
          <w:szCs w:val="24"/>
        </w:rPr>
        <w:t xml:space="preserve"> in my hard copy. It allows the paper to be consulted and borrowed, and authorizes the Chinese science and Technology Information Institute to compile this paper into the full text database of China's dissertations and provide inquiries to the society, and authorizes the Chinese Academic Journal (optical disk Edition) to incorporate this paper and its use to the community. The publication of the paper (including publication) is authorized by the Graduate School of Jiangsu University.</w:t>
      </w:r>
    </w:p>
    <w:p w14:paraId="5F7DE55B" w14:textId="7560CD87" w:rsidR="00473213" w:rsidRPr="00580B42" w:rsidRDefault="00473213" w:rsidP="00580B42">
      <w:pPr>
        <w:spacing w:line="360" w:lineRule="auto"/>
        <w:ind w:firstLine="360"/>
        <w:jc w:val="both"/>
        <w:rPr>
          <w:rFonts w:ascii="Times New Roman" w:hAnsi="Times New Roman" w:cs="Times New Roman"/>
          <w:sz w:val="24"/>
          <w:szCs w:val="24"/>
        </w:rPr>
      </w:pPr>
      <w:r w:rsidRPr="00580B42">
        <w:rPr>
          <w:rFonts w:ascii="Times New Roman" w:hAnsi="Times New Roman" w:cs="Times New Roman"/>
          <w:sz w:val="24"/>
          <w:szCs w:val="24"/>
        </w:rPr>
        <w:t xml:space="preserve">The </w:t>
      </w:r>
      <w:r w:rsidR="0078187F" w:rsidRPr="00580B42">
        <w:rPr>
          <w:rFonts w:ascii="Times New Roman" w:hAnsi="Times New Roman" w:cs="Times New Roman"/>
          <w:sz w:val="24"/>
          <w:szCs w:val="24"/>
        </w:rPr>
        <w:t>Dissertation</w:t>
      </w:r>
      <w:r w:rsidRPr="00580B42">
        <w:rPr>
          <w:rFonts w:ascii="Times New Roman" w:hAnsi="Times New Roman" w:cs="Times New Roman"/>
          <w:sz w:val="24"/>
          <w:szCs w:val="24"/>
        </w:rPr>
        <w:t xml:space="preserve"> of this degree is not confidential</w:t>
      </w:r>
    </w:p>
    <w:p w14:paraId="7BD4BB62" w14:textId="1C2A23BE" w:rsidR="00580B42" w:rsidRDefault="00580B42" w:rsidP="00DB0A83">
      <w:pPr>
        <w:spacing w:line="360" w:lineRule="auto"/>
        <w:jc w:val="both"/>
        <w:rPr>
          <w:rFonts w:ascii="Times New Roman" w:hAnsi="Times New Roman" w:cs="Times New Roman"/>
          <w:sz w:val="24"/>
          <w:szCs w:val="24"/>
        </w:rPr>
      </w:pPr>
    </w:p>
    <w:p w14:paraId="2B258AF3" w14:textId="474A114A" w:rsidR="00473213" w:rsidRPr="00580B42" w:rsidRDefault="00FD7F7D" w:rsidP="00DB0A83">
      <w:pPr>
        <w:spacing w:line="360" w:lineRule="auto"/>
        <w:jc w:val="both"/>
        <w:rPr>
          <w:rFonts w:ascii="Times New Roman" w:hAnsi="Times New Roman" w:cs="Times New Roman"/>
          <w:sz w:val="24"/>
          <w:szCs w:val="24"/>
        </w:rPr>
      </w:pPr>
      <w:r w:rsidRPr="00580B42">
        <w:rPr>
          <w:rFonts w:ascii="Times New Roman" w:hAnsi="Times New Roman" w:cs="Times New Roman"/>
          <w:sz w:val="24"/>
          <w:szCs w:val="24"/>
        </w:rPr>
        <w:t xml:space="preserve">         </w:t>
      </w:r>
      <w:r w:rsidR="00473213" w:rsidRPr="00580B42">
        <w:rPr>
          <w:rFonts w:ascii="Times New Roman" w:hAnsi="Times New Roman" w:cs="Times New Roman"/>
          <w:sz w:val="24"/>
          <w:szCs w:val="24"/>
        </w:rPr>
        <w:t xml:space="preserve">Signature of the Candidate:               </w:t>
      </w:r>
      <w:r w:rsidRPr="00580B42">
        <w:rPr>
          <w:rFonts w:ascii="Times New Roman" w:hAnsi="Times New Roman" w:cs="Times New Roman"/>
          <w:sz w:val="24"/>
          <w:szCs w:val="24"/>
        </w:rPr>
        <w:t xml:space="preserve">   </w:t>
      </w:r>
      <w:r w:rsidR="00473213" w:rsidRPr="00580B42">
        <w:rPr>
          <w:rFonts w:ascii="Times New Roman" w:hAnsi="Times New Roman" w:cs="Times New Roman"/>
          <w:sz w:val="24"/>
          <w:szCs w:val="24"/>
        </w:rPr>
        <w:t xml:space="preserve">                  </w:t>
      </w:r>
      <w:r w:rsidR="00FA7A30">
        <w:rPr>
          <w:rFonts w:ascii="Times New Roman" w:hAnsi="Times New Roman" w:cs="Times New Roman"/>
          <w:sz w:val="24"/>
          <w:szCs w:val="24"/>
        </w:rPr>
        <w:tab/>
      </w:r>
      <w:r w:rsidR="00FA7A30">
        <w:rPr>
          <w:rFonts w:ascii="Times New Roman" w:hAnsi="Times New Roman" w:cs="Times New Roman"/>
          <w:sz w:val="24"/>
          <w:szCs w:val="24"/>
        </w:rPr>
        <w:tab/>
      </w:r>
      <w:r w:rsidR="00473213" w:rsidRPr="00580B42">
        <w:rPr>
          <w:rFonts w:ascii="Times New Roman" w:hAnsi="Times New Roman" w:cs="Times New Roman"/>
          <w:sz w:val="24"/>
          <w:szCs w:val="24"/>
        </w:rPr>
        <w:t>Signature of the Supervisor:</w:t>
      </w:r>
    </w:p>
    <w:p w14:paraId="5A5058ED" w14:textId="7F88DEEA" w:rsidR="00EB644B" w:rsidRDefault="007A04D1" w:rsidP="0078187F">
      <w:pPr>
        <w:spacing w:line="360" w:lineRule="auto"/>
        <w:jc w:val="both"/>
        <w:rPr>
          <w:rFonts w:ascii="Times New Roman" w:hAnsi="Times New Roman" w:cs="Times New Roman"/>
          <w:sz w:val="24"/>
          <w:szCs w:val="24"/>
        </w:rPr>
      </w:pPr>
      <w:r w:rsidRPr="00580B42">
        <w:rPr>
          <w:rFonts w:ascii="Times New Roman" w:hAnsi="Times New Roman" w:cs="Times New Roman"/>
          <w:sz w:val="24"/>
          <w:szCs w:val="24"/>
        </w:rPr>
        <w:t xml:space="preserve">     </w:t>
      </w:r>
      <w:r w:rsidR="00564926" w:rsidRPr="00580B42">
        <w:rPr>
          <w:rFonts w:ascii="Times New Roman" w:hAnsi="Times New Roman" w:cs="Times New Roman"/>
          <w:sz w:val="24"/>
          <w:szCs w:val="24"/>
        </w:rPr>
        <w:t xml:space="preserve">    </w:t>
      </w:r>
      <w:r w:rsidR="00024E6E">
        <w:rPr>
          <w:rFonts w:ascii="Times New Roman" w:hAnsi="Times New Roman" w:cs="Times New Roman"/>
          <w:sz w:val="24"/>
          <w:szCs w:val="24"/>
        </w:rPr>
        <w:t xml:space="preserve">20201 </w:t>
      </w:r>
      <w:proofErr w:type="gramStart"/>
      <w:r w:rsidRPr="00580B42">
        <w:rPr>
          <w:rFonts w:ascii="Times New Roman" w:hAnsi="Times New Roman" w:cs="Times New Roman"/>
          <w:sz w:val="24"/>
          <w:szCs w:val="24"/>
        </w:rPr>
        <w:t xml:space="preserve">Year  </w:t>
      </w:r>
      <w:r w:rsidR="00024E6E">
        <w:rPr>
          <w:rFonts w:ascii="Times New Roman" w:hAnsi="Times New Roman" w:cs="Times New Roman"/>
          <w:sz w:val="24"/>
          <w:szCs w:val="24"/>
        </w:rPr>
        <w:t>06</w:t>
      </w:r>
      <w:proofErr w:type="gramEnd"/>
      <w:r w:rsidRPr="00580B42">
        <w:rPr>
          <w:rFonts w:ascii="Times New Roman" w:hAnsi="Times New Roman" w:cs="Times New Roman"/>
          <w:sz w:val="24"/>
          <w:szCs w:val="24"/>
        </w:rPr>
        <w:t xml:space="preserve">  </w:t>
      </w:r>
      <w:r w:rsidR="0078187F" w:rsidRPr="00580B42">
        <w:rPr>
          <w:rFonts w:ascii="Times New Roman" w:hAnsi="Times New Roman" w:cs="Times New Roman"/>
          <w:sz w:val="24"/>
          <w:szCs w:val="24"/>
        </w:rPr>
        <w:t xml:space="preserve"> </w:t>
      </w:r>
      <w:r w:rsidRPr="00580B42">
        <w:rPr>
          <w:rFonts w:ascii="Times New Roman" w:hAnsi="Times New Roman" w:cs="Times New Roman"/>
          <w:sz w:val="24"/>
          <w:szCs w:val="24"/>
        </w:rPr>
        <w:t>Month</w:t>
      </w:r>
      <w:r w:rsidR="0078187F" w:rsidRPr="00580B42">
        <w:rPr>
          <w:rFonts w:ascii="Times New Roman" w:hAnsi="Times New Roman" w:cs="Times New Roman"/>
          <w:sz w:val="24"/>
          <w:szCs w:val="24"/>
        </w:rPr>
        <w:t xml:space="preserve">  </w:t>
      </w:r>
      <w:r w:rsidR="00024E6E">
        <w:rPr>
          <w:rFonts w:ascii="Times New Roman" w:hAnsi="Times New Roman" w:cs="Times New Roman"/>
          <w:sz w:val="24"/>
          <w:szCs w:val="24"/>
        </w:rPr>
        <w:t>09</w:t>
      </w:r>
      <w:r w:rsidRPr="00580B42">
        <w:rPr>
          <w:rFonts w:ascii="Times New Roman" w:hAnsi="Times New Roman" w:cs="Times New Roman"/>
          <w:sz w:val="24"/>
          <w:szCs w:val="24"/>
        </w:rPr>
        <w:t xml:space="preserve">    Day</w:t>
      </w:r>
      <w:r w:rsidR="00473213" w:rsidRPr="00580B42">
        <w:rPr>
          <w:rFonts w:ascii="Times New Roman" w:hAnsi="Times New Roman" w:cs="Times New Roman"/>
          <w:sz w:val="24"/>
          <w:szCs w:val="24"/>
        </w:rPr>
        <w:t xml:space="preserve"> </w:t>
      </w:r>
      <w:r w:rsidRPr="00580B42">
        <w:rPr>
          <w:rFonts w:ascii="Times New Roman" w:hAnsi="Times New Roman" w:cs="Times New Roman"/>
          <w:sz w:val="24"/>
          <w:szCs w:val="24"/>
        </w:rPr>
        <w:t xml:space="preserve">         </w:t>
      </w:r>
      <w:r w:rsidR="00FA7A30">
        <w:rPr>
          <w:rFonts w:ascii="Times New Roman" w:hAnsi="Times New Roman" w:cs="Times New Roman"/>
          <w:sz w:val="24"/>
          <w:szCs w:val="24"/>
        </w:rPr>
        <w:tab/>
      </w:r>
      <w:r w:rsidR="00FA7A30">
        <w:rPr>
          <w:rFonts w:ascii="Times New Roman" w:hAnsi="Times New Roman" w:cs="Times New Roman"/>
          <w:sz w:val="24"/>
          <w:szCs w:val="24"/>
        </w:rPr>
        <w:tab/>
      </w:r>
      <w:r w:rsidR="00FA7A30">
        <w:rPr>
          <w:rFonts w:ascii="Times New Roman" w:hAnsi="Times New Roman" w:cs="Times New Roman"/>
          <w:sz w:val="24"/>
          <w:szCs w:val="24"/>
        </w:rPr>
        <w:tab/>
      </w:r>
      <w:r w:rsidR="00024E6E">
        <w:rPr>
          <w:rFonts w:ascii="Times New Roman" w:hAnsi="Times New Roman" w:cs="Times New Roman"/>
          <w:sz w:val="24"/>
          <w:szCs w:val="24"/>
        </w:rPr>
        <w:t xml:space="preserve">2021 </w:t>
      </w:r>
      <w:r w:rsidRPr="00580B42">
        <w:rPr>
          <w:rFonts w:ascii="Times New Roman" w:hAnsi="Times New Roman" w:cs="Times New Roman"/>
          <w:sz w:val="24"/>
          <w:szCs w:val="24"/>
        </w:rPr>
        <w:t xml:space="preserve">Year </w:t>
      </w:r>
      <w:r w:rsidR="00024E6E">
        <w:rPr>
          <w:rFonts w:ascii="Times New Roman" w:hAnsi="Times New Roman" w:cs="Times New Roman"/>
          <w:sz w:val="24"/>
          <w:szCs w:val="24"/>
        </w:rPr>
        <w:t>06</w:t>
      </w:r>
      <w:r w:rsidRPr="00580B42">
        <w:rPr>
          <w:rFonts w:ascii="Times New Roman" w:hAnsi="Times New Roman" w:cs="Times New Roman"/>
          <w:sz w:val="24"/>
          <w:szCs w:val="24"/>
        </w:rPr>
        <w:t xml:space="preserve">  Month</w:t>
      </w:r>
      <w:r w:rsidR="00024E6E">
        <w:rPr>
          <w:rFonts w:ascii="Times New Roman" w:hAnsi="Times New Roman" w:cs="Times New Roman"/>
          <w:sz w:val="24"/>
          <w:szCs w:val="24"/>
        </w:rPr>
        <w:t xml:space="preserve"> 09 </w:t>
      </w:r>
      <w:r w:rsidRPr="00580B42">
        <w:rPr>
          <w:rFonts w:ascii="Times New Roman" w:hAnsi="Times New Roman" w:cs="Times New Roman"/>
          <w:sz w:val="24"/>
          <w:szCs w:val="24"/>
        </w:rPr>
        <w:t>Day</w:t>
      </w:r>
      <w:r w:rsidR="00473213" w:rsidRPr="00580B42">
        <w:rPr>
          <w:rFonts w:ascii="Times New Roman" w:hAnsi="Times New Roman" w:cs="Times New Roman"/>
          <w:sz w:val="24"/>
          <w:szCs w:val="24"/>
        </w:rPr>
        <w:t xml:space="preserve"> </w:t>
      </w:r>
    </w:p>
    <w:p w14:paraId="44092DA4" w14:textId="632E9CA7" w:rsidR="007444D4" w:rsidRDefault="007444D4">
      <w:pPr>
        <w:rPr>
          <w:rFonts w:ascii="Times New Roman" w:hAnsi="Times New Roman" w:cs="Times New Roman"/>
          <w:b/>
          <w:sz w:val="28"/>
          <w:szCs w:val="28"/>
        </w:rPr>
      </w:pPr>
    </w:p>
    <w:p w14:paraId="76283EF2" w14:textId="77777777" w:rsidR="005A4A4D" w:rsidRDefault="005A4A4D" w:rsidP="00580B42">
      <w:pPr>
        <w:spacing w:line="360" w:lineRule="auto"/>
        <w:jc w:val="center"/>
        <w:rPr>
          <w:rFonts w:ascii="Times New Roman" w:hAnsi="Times New Roman" w:cs="Times New Roman"/>
          <w:b/>
          <w:sz w:val="36"/>
          <w:szCs w:val="36"/>
        </w:rPr>
      </w:pPr>
    </w:p>
    <w:p w14:paraId="57707555" w14:textId="1DB9A629" w:rsidR="003036BC" w:rsidRPr="00580B42" w:rsidRDefault="00580B42" w:rsidP="00580B42">
      <w:pPr>
        <w:spacing w:line="360" w:lineRule="auto"/>
        <w:jc w:val="center"/>
        <w:rPr>
          <w:rFonts w:ascii="Times New Roman" w:hAnsi="Times New Roman" w:cs="Times New Roman"/>
          <w:b/>
          <w:sz w:val="28"/>
          <w:szCs w:val="28"/>
        </w:rPr>
      </w:pPr>
      <w:r w:rsidRPr="00CA3DF9">
        <w:rPr>
          <w:rFonts w:ascii="Times New Roman" w:hAnsi="Times New Roman" w:cs="Times New Roman"/>
          <w:b/>
          <w:sz w:val="36"/>
          <w:szCs w:val="36"/>
        </w:rPr>
        <w:lastRenderedPageBreak/>
        <w:t>DEDICATION</w:t>
      </w:r>
    </w:p>
    <w:p w14:paraId="105213AD" w14:textId="11E178AB" w:rsidR="003036BC" w:rsidRPr="00580B42" w:rsidRDefault="008F125C" w:rsidP="000E31B6">
      <w:pPr>
        <w:spacing w:line="360" w:lineRule="auto"/>
        <w:ind w:firstLine="360"/>
        <w:jc w:val="both"/>
        <w:rPr>
          <w:rFonts w:ascii="Times New Roman" w:hAnsi="Times New Roman" w:cs="Times New Roman"/>
          <w:sz w:val="24"/>
          <w:szCs w:val="24"/>
        </w:rPr>
      </w:pPr>
      <w:r w:rsidRPr="00580B42">
        <w:rPr>
          <w:rFonts w:ascii="Times New Roman" w:hAnsi="Times New Roman" w:cs="Times New Roman"/>
          <w:sz w:val="24"/>
          <w:szCs w:val="24"/>
        </w:rPr>
        <w:t>This dissertation is sincerely dedicated to</w:t>
      </w:r>
      <w:r w:rsidR="005A4A4D">
        <w:rPr>
          <w:rFonts w:ascii="Times New Roman" w:hAnsi="Times New Roman" w:cs="Times New Roman"/>
          <w:sz w:val="24"/>
          <w:szCs w:val="24"/>
        </w:rPr>
        <w:t>……</w:t>
      </w:r>
      <w:proofErr w:type="gramStart"/>
      <w:r w:rsidR="005A4A4D">
        <w:rPr>
          <w:rFonts w:ascii="Times New Roman" w:hAnsi="Times New Roman" w:cs="Times New Roman"/>
          <w:sz w:val="24"/>
          <w:szCs w:val="24"/>
        </w:rPr>
        <w:t>…..</w:t>
      </w:r>
      <w:proofErr w:type="gramEnd"/>
    </w:p>
    <w:sectPr w:rsidR="003036BC" w:rsidRPr="00580B42" w:rsidSect="00F31511">
      <w:pgSz w:w="11907" w:h="16840" w:code="9"/>
      <w:pgMar w:top="1418" w:right="113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26E8A" w14:textId="77777777" w:rsidR="00014392" w:rsidRDefault="00014392" w:rsidP="007371B0">
      <w:pPr>
        <w:spacing w:after="0" w:line="240" w:lineRule="auto"/>
      </w:pPr>
      <w:r>
        <w:separator/>
      </w:r>
    </w:p>
  </w:endnote>
  <w:endnote w:type="continuationSeparator" w:id="0">
    <w:p w14:paraId="1E2BB5B8" w14:textId="77777777" w:rsidR="00014392" w:rsidRDefault="00014392" w:rsidP="00737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FMECI F+ Gulliver">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TZhongsong">
    <w:altName w:val="STZhongsong"/>
    <w:charset w:val="86"/>
    <w:family w:val="auto"/>
    <w:pitch w:val="variable"/>
    <w:sig w:usb0="00000287" w:usb1="080F0000" w:usb2="00000010" w:usb3="00000000" w:csb0="0004009F" w:csb1="00000000"/>
  </w:font>
  <w:font w:name="SimHei">
    <w:altName w:val="黑体"/>
    <w:panose1 w:val="0201060003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AFEFA" w14:textId="77777777" w:rsidR="00014392" w:rsidRDefault="00014392" w:rsidP="007371B0">
      <w:pPr>
        <w:spacing w:after="0" w:line="240" w:lineRule="auto"/>
      </w:pPr>
      <w:r>
        <w:separator/>
      </w:r>
    </w:p>
  </w:footnote>
  <w:footnote w:type="continuationSeparator" w:id="0">
    <w:p w14:paraId="13DE3FB1" w14:textId="77777777" w:rsidR="00014392" w:rsidRDefault="00014392" w:rsidP="007371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3155D"/>
    <w:multiLevelType w:val="hybridMultilevel"/>
    <w:tmpl w:val="8264C014"/>
    <w:lvl w:ilvl="0" w:tplc="6D408AAC">
      <w:start w:val="1"/>
      <w:numFmt w:val="lowerLetter"/>
      <w:lvlText w:val="(%1)"/>
      <w:lvlJc w:val="left"/>
      <w:pPr>
        <w:ind w:left="720" w:hanging="360"/>
      </w:pPr>
      <w:rPr>
        <w:rFonts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04930"/>
    <w:multiLevelType w:val="hybridMultilevel"/>
    <w:tmpl w:val="91669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E31D8"/>
    <w:multiLevelType w:val="hybridMultilevel"/>
    <w:tmpl w:val="C8B44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5356EA"/>
    <w:multiLevelType w:val="hybridMultilevel"/>
    <w:tmpl w:val="54047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C4ED1"/>
    <w:multiLevelType w:val="hybridMultilevel"/>
    <w:tmpl w:val="2D78A1EE"/>
    <w:lvl w:ilvl="0" w:tplc="A83C805E">
      <w:start w:val="1"/>
      <w:numFmt w:val="lowerLetter"/>
      <w:lvlText w:val="(%1)"/>
      <w:lvlJc w:val="left"/>
      <w:pPr>
        <w:ind w:left="2355" w:hanging="360"/>
      </w:pPr>
      <w:rPr>
        <w:rFonts w:hint="default"/>
      </w:rPr>
    </w:lvl>
    <w:lvl w:ilvl="1" w:tplc="04090019" w:tentative="1">
      <w:start w:val="1"/>
      <w:numFmt w:val="lowerLetter"/>
      <w:lvlText w:val="%2."/>
      <w:lvlJc w:val="left"/>
      <w:pPr>
        <w:ind w:left="3075" w:hanging="360"/>
      </w:pPr>
    </w:lvl>
    <w:lvl w:ilvl="2" w:tplc="0409001B" w:tentative="1">
      <w:start w:val="1"/>
      <w:numFmt w:val="lowerRoman"/>
      <w:lvlText w:val="%3."/>
      <w:lvlJc w:val="right"/>
      <w:pPr>
        <w:ind w:left="3795" w:hanging="180"/>
      </w:pPr>
    </w:lvl>
    <w:lvl w:ilvl="3" w:tplc="0409000F" w:tentative="1">
      <w:start w:val="1"/>
      <w:numFmt w:val="decimal"/>
      <w:lvlText w:val="%4."/>
      <w:lvlJc w:val="left"/>
      <w:pPr>
        <w:ind w:left="4515" w:hanging="360"/>
      </w:pPr>
    </w:lvl>
    <w:lvl w:ilvl="4" w:tplc="04090019" w:tentative="1">
      <w:start w:val="1"/>
      <w:numFmt w:val="lowerLetter"/>
      <w:lvlText w:val="%5."/>
      <w:lvlJc w:val="left"/>
      <w:pPr>
        <w:ind w:left="5235" w:hanging="360"/>
      </w:pPr>
    </w:lvl>
    <w:lvl w:ilvl="5" w:tplc="0409001B" w:tentative="1">
      <w:start w:val="1"/>
      <w:numFmt w:val="lowerRoman"/>
      <w:lvlText w:val="%6."/>
      <w:lvlJc w:val="right"/>
      <w:pPr>
        <w:ind w:left="5955" w:hanging="180"/>
      </w:pPr>
    </w:lvl>
    <w:lvl w:ilvl="6" w:tplc="0409000F" w:tentative="1">
      <w:start w:val="1"/>
      <w:numFmt w:val="decimal"/>
      <w:lvlText w:val="%7."/>
      <w:lvlJc w:val="left"/>
      <w:pPr>
        <w:ind w:left="6675" w:hanging="360"/>
      </w:pPr>
    </w:lvl>
    <w:lvl w:ilvl="7" w:tplc="04090019" w:tentative="1">
      <w:start w:val="1"/>
      <w:numFmt w:val="lowerLetter"/>
      <w:lvlText w:val="%8."/>
      <w:lvlJc w:val="left"/>
      <w:pPr>
        <w:ind w:left="7395" w:hanging="360"/>
      </w:pPr>
    </w:lvl>
    <w:lvl w:ilvl="8" w:tplc="0409001B" w:tentative="1">
      <w:start w:val="1"/>
      <w:numFmt w:val="lowerRoman"/>
      <w:lvlText w:val="%9."/>
      <w:lvlJc w:val="right"/>
      <w:pPr>
        <w:ind w:left="8115" w:hanging="180"/>
      </w:pPr>
    </w:lvl>
  </w:abstractNum>
  <w:abstractNum w:abstractNumId="5" w15:restartNumberingAfterBreak="0">
    <w:nsid w:val="18813C12"/>
    <w:multiLevelType w:val="hybridMultilevel"/>
    <w:tmpl w:val="7EF627E4"/>
    <w:lvl w:ilvl="0" w:tplc="B7967F30">
      <w:start w:val="1"/>
      <w:numFmt w:val="bullet"/>
      <w:lvlText w:val="•"/>
      <w:lvlJc w:val="left"/>
      <w:pPr>
        <w:tabs>
          <w:tab w:val="num" w:pos="720"/>
        </w:tabs>
        <w:ind w:left="720" w:hanging="360"/>
      </w:pPr>
      <w:rPr>
        <w:rFonts w:ascii="Arial" w:hAnsi="Arial" w:hint="default"/>
      </w:rPr>
    </w:lvl>
    <w:lvl w:ilvl="1" w:tplc="FD42804C" w:tentative="1">
      <w:start w:val="1"/>
      <w:numFmt w:val="bullet"/>
      <w:lvlText w:val="•"/>
      <w:lvlJc w:val="left"/>
      <w:pPr>
        <w:tabs>
          <w:tab w:val="num" w:pos="1440"/>
        </w:tabs>
        <w:ind w:left="1440" w:hanging="360"/>
      </w:pPr>
      <w:rPr>
        <w:rFonts w:ascii="Arial" w:hAnsi="Arial" w:hint="default"/>
      </w:rPr>
    </w:lvl>
    <w:lvl w:ilvl="2" w:tplc="4C04A372" w:tentative="1">
      <w:start w:val="1"/>
      <w:numFmt w:val="bullet"/>
      <w:lvlText w:val="•"/>
      <w:lvlJc w:val="left"/>
      <w:pPr>
        <w:tabs>
          <w:tab w:val="num" w:pos="2160"/>
        </w:tabs>
        <w:ind w:left="2160" w:hanging="360"/>
      </w:pPr>
      <w:rPr>
        <w:rFonts w:ascii="Arial" w:hAnsi="Arial" w:hint="default"/>
      </w:rPr>
    </w:lvl>
    <w:lvl w:ilvl="3" w:tplc="B60A3818" w:tentative="1">
      <w:start w:val="1"/>
      <w:numFmt w:val="bullet"/>
      <w:lvlText w:val="•"/>
      <w:lvlJc w:val="left"/>
      <w:pPr>
        <w:tabs>
          <w:tab w:val="num" w:pos="2880"/>
        </w:tabs>
        <w:ind w:left="2880" w:hanging="360"/>
      </w:pPr>
      <w:rPr>
        <w:rFonts w:ascii="Arial" w:hAnsi="Arial" w:hint="default"/>
      </w:rPr>
    </w:lvl>
    <w:lvl w:ilvl="4" w:tplc="804673F2" w:tentative="1">
      <w:start w:val="1"/>
      <w:numFmt w:val="bullet"/>
      <w:lvlText w:val="•"/>
      <w:lvlJc w:val="left"/>
      <w:pPr>
        <w:tabs>
          <w:tab w:val="num" w:pos="3600"/>
        </w:tabs>
        <w:ind w:left="3600" w:hanging="360"/>
      </w:pPr>
      <w:rPr>
        <w:rFonts w:ascii="Arial" w:hAnsi="Arial" w:hint="default"/>
      </w:rPr>
    </w:lvl>
    <w:lvl w:ilvl="5" w:tplc="8F10E730" w:tentative="1">
      <w:start w:val="1"/>
      <w:numFmt w:val="bullet"/>
      <w:lvlText w:val="•"/>
      <w:lvlJc w:val="left"/>
      <w:pPr>
        <w:tabs>
          <w:tab w:val="num" w:pos="4320"/>
        </w:tabs>
        <w:ind w:left="4320" w:hanging="360"/>
      </w:pPr>
      <w:rPr>
        <w:rFonts w:ascii="Arial" w:hAnsi="Arial" w:hint="default"/>
      </w:rPr>
    </w:lvl>
    <w:lvl w:ilvl="6" w:tplc="AD5AF906" w:tentative="1">
      <w:start w:val="1"/>
      <w:numFmt w:val="bullet"/>
      <w:lvlText w:val="•"/>
      <w:lvlJc w:val="left"/>
      <w:pPr>
        <w:tabs>
          <w:tab w:val="num" w:pos="5040"/>
        </w:tabs>
        <w:ind w:left="5040" w:hanging="360"/>
      </w:pPr>
      <w:rPr>
        <w:rFonts w:ascii="Arial" w:hAnsi="Arial" w:hint="default"/>
      </w:rPr>
    </w:lvl>
    <w:lvl w:ilvl="7" w:tplc="EC4C9CA8" w:tentative="1">
      <w:start w:val="1"/>
      <w:numFmt w:val="bullet"/>
      <w:lvlText w:val="•"/>
      <w:lvlJc w:val="left"/>
      <w:pPr>
        <w:tabs>
          <w:tab w:val="num" w:pos="5760"/>
        </w:tabs>
        <w:ind w:left="5760" w:hanging="360"/>
      </w:pPr>
      <w:rPr>
        <w:rFonts w:ascii="Arial" w:hAnsi="Arial" w:hint="default"/>
      </w:rPr>
    </w:lvl>
    <w:lvl w:ilvl="8" w:tplc="72A215D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4E2760"/>
    <w:multiLevelType w:val="hybridMultilevel"/>
    <w:tmpl w:val="0D5CD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23240D"/>
    <w:multiLevelType w:val="hybridMultilevel"/>
    <w:tmpl w:val="8D603D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5F31BC"/>
    <w:multiLevelType w:val="hybridMultilevel"/>
    <w:tmpl w:val="87CC242A"/>
    <w:lvl w:ilvl="0" w:tplc="918E9B40">
      <w:start w:val="1"/>
      <w:numFmt w:val="lowerLetter"/>
      <w:lvlText w:val="(%1)"/>
      <w:lvlJc w:val="left"/>
      <w:pPr>
        <w:ind w:left="2340" w:hanging="360"/>
      </w:pPr>
      <w:rPr>
        <w:rFonts w:cstheme="minorBidi" w:hint="default"/>
        <w:sz w:val="22"/>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9" w15:restartNumberingAfterBreak="0">
    <w:nsid w:val="3D46737F"/>
    <w:multiLevelType w:val="multilevel"/>
    <w:tmpl w:val="3D46737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D9C4362"/>
    <w:multiLevelType w:val="hybridMultilevel"/>
    <w:tmpl w:val="B3D2E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A131FF"/>
    <w:multiLevelType w:val="hybridMultilevel"/>
    <w:tmpl w:val="A678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3A0379"/>
    <w:multiLevelType w:val="hybridMultilevel"/>
    <w:tmpl w:val="E1DC54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991EE0"/>
    <w:multiLevelType w:val="hybridMultilevel"/>
    <w:tmpl w:val="3D6A7FE8"/>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4" w15:restartNumberingAfterBreak="0">
    <w:nsid w:val="64DA57E1"/>
    <w:multiLevelType w:val="multilevel"/>
    <w:tmpl w:val="CCD46F44"/>
    <w:lvl w:ilvl="0">
      <w:start w:val="1"/>
      <w:numFmt w:val="decimal"/>
      <w:lvlText w:val="%1."/>
      <w:lvlJc w:val="left"/>
      <w:pPr>
        <w:ind w:left="360" w:hanging="360"/>
      </w:pPr>
      <w:rPr>
        <w:rFonts w:hint="default"/>
      </w:rPr>
    </w:lvl>
    <w:lvl w:ilvl="1">
      <w:start w:val="1"/>
      <w:numFmt w:val="decimal"/>
      <w:isLgl/>
      <w:lvlText w:val="%1.%2"/>
      <w:lvlJc w:val="left"/>
      <w:pPr>
        <w:ind w:left="600" w:hanging="36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2040" w:hanging="1080"/>
      </w:pPr>
      <w:rPr>
        <w:rFonts w:hint="default"/>
      </w:rPr>
    </w:lvl>
    <w:lvl w:ilvl="5">
      <w:start w:val="1"/>
      <w:numFmt w:val="decimal"/>
      <w:isLgl/>
      <w:lvlText w:val="%1.%2.%3.%4.%5.%6"/>
      <w:lvlJc w:val="left"/>
      <w:pPr>
        <w:ind w:left="228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120" w:hanging="1440"/>
      </w:pPr>
      <w:rPr>
        <w:rFonts w:hint="default"/>
      </w:rPr>
    </w:lvl>
    <w:lvl w:ilvl="8">
      <w:start w:val="1"/>
      <w:numFmt w:val="decimal"/>
      <w:isLgl/>
      <w:lvlText w:val="%1.%2.%3.%4.%5.%6.%7.%8.%9"/>
      <w:lvlJc w:val="left"/>
      <w:pPr>
        <w:ind w:left="3720" w:hanging="1800"/>
      </w:pPr>
      <w:rPr>
        <w:rFonts w:hint="default"/>
      </w:rPr>
    </w:lvl>
  </w:abstractNum>
  <w:abstractNum w:abstractNumId="15" w15:restartNumberingAfterBreak="0">
    <w:nsid w:val="75A629A7"/>
    <w:multiLevelType w:val="hybridMultilevel"/>
    <w:tmpl w:val="17EADB24"/>
    <w:lvl w:ilvl="0" w:tplc="04090001">
      <w:start w:val="1"/>
      <w:numFmt w:val="bullet"/>
      <w:lvlText w:val=""/>
      <w:lvlJc w:val="left"/>
      <w:pPr>
        <w:ind w:left="720" w:hanging="360"/>
      </w:pPr>
      <w:rPr>
        <w:rFonts w:ascii="Symbol" w:hAnsi="Symbol" w:hint="default"/>
      </w:rPr>
    </w:lvl>
    <w:lvl w:ilvl="1" w:tplc="9626AC58">
      <w:start w:val="1"/>
      <w:numFmt w:val="decimal"/>
      <w:lvlText w:val="%2)"/>
      <w:lvlJc w:val="left"/>
      <w:pPr>
        <w:ind w:left="2040" w:hanging="9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0F3794"/>
    <w:multiLevelType w:val="hybridMultilevel"/>
    <w:tmpl w:val="ACF0F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4"/>
  </w:num>
  <w:num w:numId="3">
    <w:abstractNumId w:val="1"/>
  </w:num>
  <w:num w:numId="4">
    <w:abstractNumId w:val="3"/>
  </w:num>
  <w:num w:numId="5">
    <w:abstractNumId w:val="10"/>
  </w:num>
  <w:num w:numId="6">
    <w:abstractNumId w:val="11"/>
  </w:num>
  <w:num w:numId="7">
    <w:abstractNumId w:val="13"/>
  </w:num>
  <w:num w:numId="8">
    <w:abstractNumId w:val="0"/>
  </w:num>
  <w:num w:numId="9">
    <w:abstractNumId w:val="8"/>
  </w:num>
  <w:num w:numId="10">
    <w:abstractNumId w:val="5"/>
  </w:num>
  <w:num w:numId="11">
    <w:abstractNumId w:val="6"/>
  </w:num>
  <w:num w:numId="12">
    <w:abstractNumId w:val="16"/>
  </w:num>
  <w:num w:numId="13">
    <w:abstractNumId w:val="7"/>
  </w:num>
  <w:num w:numId="14">
    <w:abstractNumId w:val="4"/>
  </w:num>
  <w:num w:numId="15">
    <w:abstractNumId w:val="12"/>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Q0tzCwNDUxNDQzMjVT0lEKTi0uzszPAykwqwUAvdNo5C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p0x5p92zszt2keezvkpwdexxfez0peasw0f&quot;&gt;My EndNote Library&lt;record-ids&gt;&lt;item&gt;69&lt;/item&gt;&lt;item&gt;71&lt;/item&gt;&lt;item&gt;103&lt;/item&gt;&lt;item&gt;106&lt;/item&gt;&lt;item&gt;128&lt;/item&gt;&lt;item&gt;129&lt;/item&gt;&lt;item&gt;130&lt;/item&gt;&lt;item&gt;131&lt;/item&gt;&lt;item&gt;132&lt;/item&gt;&lt;item&gt;133&lt;/item&gt;&lt;item&gt;134&lt;/item&gt;&lt;item&gt;135&lt;/item&gt;&lt;item&gt;136&lt;/item&gt;&lt;item&gt;141&lt;/item&gt;&lt;item&gt;142&lt;/item&gt;&lt;item&gt;144&lt;/item&gt;&lt;item&gt;145&lt;/item&gt;&lt;item&gt;146&lt;/item&gt;&lt;item&gt;147&lt;/item&gt;&lt;item&gt;149&lt;/item&gt;&lt;item&gt;151&lt;/item&gt;&lt;item&gt;152&lt;/item&gt;&lt;item&gt;154&lt;/item&gt;&lt;item&gt;155&lt;/item&gt;&lt;item&gt;156&lt;/item&gt;&lt;item&gt;157&lt;/item&gt;&lt;item&gt;158&lt;/item&gt;&lt;item&gt;159&lt;/item&gt;&lt;item&gt;160&lt;/item&gt;&lt;item&gt;162&lt;/item&gt;&lt;item&gt;167&lt;/item&gt;&lt;item&gt;169&lt;/item&gt;&lt;item&gt;170&lt;/item&gt;&lt;item&gt;171&lt;/item&gt;&lt;item&gt;173&lt;/item&gt;&lt;item&gt;174&lt;/item&gt;&lt;item&gt;176&lt;/item&gt;&lt;item&gt;177&lt;/item&gt;&lt;item&gt;178&lt;/item&gt;&lt;item&gt;179&lt;/item&gt;&lt;item&gt;180&lt;/item&gt;&lt;item&gt;181&lt;/item&gt;&lt;item&gt;182&lt;/item&gt;&lt;item&gt;183&lt;/item&gt;&lt;item&gt;184&lt;/item&gt;&lt;item&gt;185&lt;/item&gt;&lt;item&gt;186&lt;/item&gt;&lt;item&gt;189&lt;/item&gt;&lt;item&gt;190&lt;/item&gt;&lt;item&gt;193&lt;/item&gt;&lt;item&gt;194&lt;/item&gt;&lt;item&gt;195&lt;/item&gt;&lt;item&gt;196&lt;/item&gt;&lt;item&gt;197&lt;/item&gt;&lt;item&gt;198&lt;/item&gt;&lt;item&gt;199&lt;/item&gt;&lt;item&gt;201&lt;/item&gt;&lt;item&gt;202&lt;/item&gt;&lt;item&gt;203&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9&lt;/item&gt;&lt;item&gt;243&lt;/item&gt;&lt;item&gt;244&lt;/item&gt;&lt;item&gt;245&lt;/item&gt;&lt;item&gt;246&lt;/item&gt;&lt;item&gt;325&lt;/item&gt;&lt;item&gt;326&lt;/item&gt;&lt;item&gt;327&lt;/item&gt;&lt;item&gt;328&lt;/item&gt;&lt;item&gt;329&lt;/item&gt;&lt;item&gt;331&lt;/item&gt;&lt;item&gt;332&lt;/item&gt;&lt;item&gt;333&lt;/item&gt;&lt;item&gt;334&lt;/item&gt;&lt;item&gt;335&lt;/item&gt;&lt;item&gt;337&lt;/item&gt;&lt;item&gt;338&lt;/item&gt;&lt;item&gt;339&lt;/item&gt;&lt;item&gt;340&lt;/item&gt;&lt;item&gt;341&lt;/item&gt;&lt;item&gt;342&lt;/item&gt;&lt;item&gt;343&lt;/item&gt;&lt;item&gt;344&lt;/item&gt;&lt;item&gt;345&lt;/item&gt;&lt;item&gt;346&lt;/item&gt;&lt;item&gt;347&lt;/item&gt;&lt;item&gt;348&lt;/item&gt;&lt;item&gt;349&lt;/item&gt;&lt;item&gt;350&lt;/item&gt;&lt;item&gt;351&lt;/item&gt;&lt;item&gt;352&lt;/item&gt;&lt;item&gt;353&lt;/item&gt;&lt;item&gt;354&lt;/item&gt;&lt;item&gt;355&lt;/item&gt;&lt;item&gt;356&lt;/item&gt;&lt;item&gt;357&lt;/item&gt;&lt;item&gt;358&lt;/item&gt;&lt;item&gt;359&lt;/item&gt;&lt;item&gt;360&lt;/item&gt;&lt;item&gt;361&lt;/item&gt;&lt;item&gt;362&lt;/item&gt;&lt;item&gt;363&lt;/item&gt;&lt;item&gt;364&lt;/item&gt;&lt;item&gt;365&lt;/item&gt;&lt;item&gt;395&lt;/item&gt;&lt;item&gt;404&lt;/item&gt;&lt;item&gt;406&lt;/item&gt;&lt;item&gt;407&lt;/item&gt;&lt;item&gt;409&lt;/item&gt;&lt;item&gt;410&lt;/item&gt;&lt;item&gt;411&lt;/item&gt;&lt;item&gt;412&lt;/item&gt;&lt;item&gt;413&lt;/item&gt;&lt;item&gt;414&lt;/item&gt;&lt;item&gt;415&lt;/item&gt;&lt;item&gt;416&lt;/item&gt;&lt;item&gt;417&lt;/item&gt;&lt;item&gt;418&lt;/item&gt;&lt;item&gt;419&lt;/item&gt;&lt;item&gt;420&lt;/item&gt;&lt;item&gt;421&lt;/item&gt;&lt;item&gt;422&lt;/item&gt;&lt;item&gt;423&lt;/item&gt;&lt;item&gt;424&lt;/item&gt;&lt;item&gt;425&lt;/item&gt;&lt;item&gt;426&lt;/item&gt;&lt;item&gt;427&lt;/item&gt;&lt;item&gt;428&lt;/item&gt;&lt;item&gt;429&lt;/item&gt;&lt;item&gt;431&lt;/item&gt;&lt;item&gt;432&lt;/item&gt;&lt;item&gt;433&lt;/item&gt;&lt;item&gt;435&lt;/item&gt;&lt;/record-ids&gt;&lt;/item&gt;&lt;/Libraries&gt;"/>
  </w:docVars>
  <w:rsids>
    <w:rsidRoot w:val="008160B0"/>
    <w:rsid w:val="0000070F"/>
    <w:rsid w:val="0000234E"/>
    <w:rsid w:val="00002C16"/>
    <w:rsid w:val="000039B6"/>
    <w:rsid w:val="0000455B"/>
    <w:rsid w:val="0000516C"/>
    <w:rsid w:val="00006301"/>
    <w:rsid w:val="00006CC3"/>
    <w:rsid w:val="0000756C"/>
    <w:rsid w:val="0000786B"/>
    <w:rsid w:val="00010230"/>
    <w:rsid w:val="00010B7A"/>
    <w:rsid w:val="0001213D"/>
    <w:rsid w:val="000123EF"/>
    <w:rsid w:val="000130E5"/>
    <w:rsid w:val="00013176"/>
    <w:rsid w:val="00013A29"/>
    <w:rsid w:val="00013B96"/>
    <w:rsid w:val="00013DC3"/>
    <w:rsid w:val="000140D3"/>
    <w:rsid w:val="00014321"/>
    <w:rsid w:val="00014392"/>
    <w:rsid w:val="00014437"/>
    <w:rsid w:val="00014870"/>
    <w:rsid w:val="00016874"/>
    <w:rsid w:val="00017B0E"/>
    <w:rsid w:val="00017DFD"/>
    <w:rsid w:val="00020226"/>
    <w:rsid w:val="000210FF"/>
    <w:rsid w:val="000219C9"/>
    <w:rsid w:val="000221FB"/>
    <w:rsid w:val="00022F7E"/>
    <w:rsid w:val="00024BE7"/>
    <w:rsid w:val="00024E6E"/>
    <w:rsid w:val="00024EF5"/>
    <w:rsid w:val="000262A1"/>
    <w:rsid w:val="00026669"/>
    <w:rsid w:val="00026EA1"/>
    <w:rsid w:val="0003087F"/>
    <w:rsid w:val="000309EE"/>
    <w:rsid w:val="000339BB"/>
    <w:rsid w:val="0003411C"/>
    <w:rsid w:val="00034F1A"/>
    <w:rsid w:val="0003534A"/>
    <w:rsid w:val="00035406"/>
    <w:rsid w:val="0003573E"/>
    <w:rsid w:val="00036EA7"/>
    <w:rsid w:val="00036EAE"/>
    <w:rsid w:val="00037BC8"/>
    <w:rsid w:val="000401BA"/>
    <w:rsid w:val="00040C05"/>
    <w:rsid w:val="00040C60"/>
    <w:rsid w:val="00040CDE"/>
    <w:rsid w:val="00042505"/>
    <w:rsid w:val="000428C9"/>
    <w:rsid w:val="00042AB2"/>
    <w:rsid w:val="00043053"/>
    <w:rsid w:val="00043456"/>
    <w:rsid w:val="00044523"/>
    <w:rsid w:val="00044986"/>
    <w:rsid w:val="000453BD"/>
    <w:rsid w:val="00045531"/>
    <w:rsid w:val="00045791"/>
    <w:rsid w:val="00046A1C"/>
    <w:rsid w:val="000474CA"/>
    <w:rsid w:val="000476EB"/>
    <w:rsid w:val="00050673"/>
    <w:rsid w:val="00050EB5"/>
    <w:rsid w:val="0005213D"/>
    <w:rsid w:val="0005285A"/>
    <w:rsid w:val="000528E4"/>
    <w:rsid w:val="00054536"/>
    <w:rsid w:val="00054DEA"/>
    <w:rsid w:val="00055851"/>
    <w:rsid w:val="00055A81"/>
    <w:rsid w:val="00056730"/>
    <w:rsid w:val="00056863"/>
    <w:rsid w:val="000568DE"/>
    <w:rsid w:val="00056E70"/>
    <w:rsid w:val="000576B7"/>
    <w:rsid w:val="00060045"/>
    <w:rsid w:val="00062091"/>
    <w:rsid w:val="000622BB"/>
    <w:rsid w:val="000629E0"/>
    <w:rsid w:val="00062A98"/>
    <w:rsid w:val="00062EEB"/>
    <w:rsid w:val="0006353A"/>
    <w:rsid w:val="00065861"/>
    <w:rsid w:val="00066FFC"/>
    <w:rsid w:val="00067CB6"/>
    <w:rsid w:val="00067F14"/>
    <w:rsid w:val="00070A9C"/>
    <w:rsid w:val="000712D7"/>
    <w:rsid w:val="00071F8A"/>
    <w:rsid w:val="0007270E"/>
    <w:rsid w:val="000738E7"/>
    <w:rsid w:val="00073CC3"/>
    <w:rsid w:val="00073F55"/>
    <w:rsid w:val="000741ED"/>
    <w:rsid w:val="00074991"/>
    <w:rsid w:val="00075B26"/>
    <w:rsid w:val="00076372"/>
    <w:rsid w:val="0007639E"/>
    <w:rsid w:val="000777D5"/>
    <w:rsid w:val="000802D0"/>
    <w:rsid w:val="00080818"/>
    <w:rsid w:val="000808FC"/>
    <w:rsid w:val="000814B5"/>
    <w:rsid w:val="0008192D"/>
    <w:rsid w:val="00082A18"/>
    <w:rsid w:val="00083004"/>
    <w:rsid w:val="000839B4"/>
    <w:rsid w:val="0008419D"/>
    <w:rsid w:val="00084C23"/>
    <w:rsid w:val="000858DB"/>
    <w:rsid w:val="000873EB"/>
    <w:rsid w:val="00087652"/>
    <w:rsid w:val="00087769"/>
    <w:rsid w:val="000910C0"/>
    <w:rsid w:val="000913B8"/>
    <w:rsid w:val="0009146A"/>
    <w:rsid w:val="000918E3"/>
    <w:rsid w:val="00091CD6"/>
    <w:rsid w:val="00091F0D"/>
    <w:rsid w:val="0009278D"/>
    <w:rsid w:val="00092CC2"/>
    <w:rsid w:val="000931FF"/>
    <w:rsid w:val="00093CC3"/>
    <w:rsid w:val="00095D6A"/>
    <w:rsid w:val="000977F7"/>
    <w:rsid w:val="00097E19"/>
    <w:rsid w:val="000A0038"/>
    <w:rsid w:val="000A1013"/>
    <w:rsid w:val="000A102E"/>
    <w:rsid w:val="000A15EC"/>
    <w:rsid w:val="000A2675"/>
    <w:rsid w:val="000A38FB"/>
    <w:rsid w:val="000A4BD3"/>
    <w:rsid w:val="000A52F7"/>
    <w:rsid w:val="000A5B3A"/>
    <w:rsid w:val="000A5F81"/>
    <w:rsid w:val="000B07AE"/>
    <w:rsid w:val="000B14A1"/>
    <w:rsid w:val="000B2A66"/>
    <w:rsid w:val="000B3145"/>
    <w:rsid w:val="000B36C5"/>
    <w:rsid w:val="000B419D"/>
    <w:rsid w:val="000B4CDB"/>
    <w:rsid w:val="000B5656"/>
    <w:rsid w:val="000B5FC0"/>
    <w:rsid w:val="000B67E1"/>
    <w:rsid w:val="000C13CE"/>
    <w:rsid w:val="000C20AA"/>
    <w:rsid w:val="000C2B8C"/>
    <w:rsid w:val="000C3465"/>
    <w:rsid w:val="000C4C30"/>
    <w:rsid w:val="000C53DC"/>
    <w:rsid w:val="000C5B1C"/>
    <w:rsid w:val="000C6C21"/>
    <w:rsid w:val="000D0E42"/>
    <w:rsid w:val="000D0EAC"/>
    <w:rsid w:val="000D11EF"/>
    <w:rsid w:val="000D1ADC"/>
    <w:rsid w:val="000D404E"/>
    <w:rsid w:val="000D4683"/>
    <w:rsid w:val="000D5F92"/>
    <w:rsid w:val="000D623B"/>
    <w:rsid w:val="000D7771"/>
    <w:rsid w:val="000E0009"/>
    <w:rsid w:val="000E0582"/>
    <w:rsid w:val="000E0DA7"/>
    <w:rsid w:val="000E1053"/>
    <w:rsid w:val="000E2AED"/>
    <w:rsid w:val="000E31B6"/>
    <w:rsid w:val="000E3A6A"/>
    <w:rsid w:val="000E46F9"/>
    <w:rsid w:val="000E4890"/>
    <w:rsid w:val="000E48BB"/>
    <w:rsid w:val="000E48C7"/>
    <w:rsid w:val="000E5661"/>
    <w:rsid w:val="000E6372"/>
    <w:rsid w:val="000E78BD"/>
    <w:rsid w:val="000F101D"/>
    <w:rsid w:val="000F10C2"/>
    <w:rsid w:val="000F1414"/>
    <w:rsid w:val="000F1444"/>
    <w:rsid w:val="000F14F5"/>
    <w:rsid w:val="000F25D9"/>
    <w:rsid w:val="000F3238"/>
    <w:rsid w:val="000F4251"/>
    <w:rsid w:val="000F4266"/>
    <w:rsid w:val="000F5BFB"/>
    <w:rsid w:val="000F5DF0"/>
    <w:rsid w:val="000F734B"/>
    <w:rsid w:val="000F7550"/>
    <w:rsid w:val="000F7AF1"/>
    <w:rsid w:val="0010015A"/>
    <w:rsid w:val="00101A58"/>
    <w:rsid w:val="001020BC"/>
    <w:rsid w:val="0010317B"/>
    <w:rsid w:val="00103193"/>
    <w:rsid w:val="00104622"/>
    <w:rsid w:val="0010531C"/>
    <w:rsid w:val="00106575"/>
    <w:rsid w:val="00106870"/>
    <w:rsid w:val="00107ED0"/>
    <w:rsid w:val="00111DF9"/>
    <w:rsid w:val="00112476"/>
    <w:rsid w:val="00112F59"/>
    <w:rsid w:val="0011312C"/>
    <w:rsid w:val="001131EC"/>
    <w:rsid w:val="00113B34"/>
    <w:rsid w:val="00114312"/>
    <w:rsid w:val="001144A9"/>
    <w:rsid w:val="00114B0B"/>
    <w:rsid w:val="00115B56"/>
    <w:rsid w:val="00116290"/>
    <w:rsid w:val="0011657B"/>
    <w:rsid w:val="00116A74"/>
    <w:rsid w:val="00117948"/>
    <w:rsid w:val="00117BC9"/>
    <w:rsid w:val="001200A2"/>
    <w:rsid w:val="00120414"/>
    <w:rsid w:val="001207D3"/>
    <w:rsid w:val="001210C0"/>
    <w:rsid w:val="001210E7"/>
    <w:rsid w:val="001212A5"/>
    <w:rsid w:val="00121E23"/>
    <w:rsid w:val="001226EE"/>
    <w:rsid w:val="001228E5"/>
    <w:rsid w:val="00122E78"/>
    <w:rsid w:val="001232D0"/>
    <w:rsid w:val="0012372E"/>
    <w:rsid w:val="001237DD"/>
    <w:rsid w:val="001256A9"/>
    <w:rsid w:val="001259A5"/>
    <w:rsid w:val="00126586"/>
    <w:rsid w:val="00126AA8"/>
    <w:rsid w:val="001274A8"/>
    <w:rsid w:val="001304E4"/>
    <w:rsid w:val="00131BF4"/>
    <w:rsid w:val="001339FF"/>
    <w:rsid w:val="00133D5B"/>
    <w:rsid w:val="00134A90"/>
    <w:rsid w:val="00136003"/>
    <w:rsid w:val="00136B70"/>
    <w:rsid w:val="00136E9D"/>
    <w:rsid w:val="00140ACE"/>
    <w:rsid w:val="00140D81"/>
    <w:rsid w:val="001411B1"/>
    <w:rsid w:val="00141C4A"/>
    <w:rsid w:val="00142A7A"/>
    <w:rsid w:val="00143223"/>
    <w:rsid w:val="00145827"/>
    <w:rsid w:val="00146650"/>
    <w:rsid w:val="001469F4"/>
    <w:rsid w:val="001472DC"/>
    <w:rsid w:val="0014736B"/>
    <w:rsid w:val="001504F1"/>
    <w:rsid w:val="001504F8"/>
    <w:rsid w:val="001511EB"/>
    <w:rsid w:val="001516A3"/>
    <w:rsid w:val="0015189E"/>
    <w:rsid w:val="00152070"/>
    <w:rsid w:val="001524CF"/>
    <w:rsid w:val="001534C7"/>
    <w:rsid w:val="0015373E"/>
    <w:rsid w:val="001546BC"/>
    <w:rsid w:val="00155599"/>
    <w:rsid w:val="00156B8F"/>
    <w:rsid w:val="0015758F"/>
    <w:rsid w:val="00160607"/>
    <w:rsid w:val="00160710"/>
    <w:rsid w:val="00160953"/>
    <w:rsid w:val="00160E97"/>
    <w:rsid w:val="00161970"/>
    <w:rsid w:val="00161A6E"/>
    <w:rsid w:val="00162135"/>
    <w:rsid w:val="001629D2"/>
    <w:rsid w:val="00163D82"/>
    <w:rsid w:val="00164255"/>
    <w:rsid w:val="00167C52"/>
    <w:rsid w:val="0017064C"/>
    <w:rsid w:val="00170D3E"/>
    <w:rsid w:val="00171237"/>
    <w:rsid w:val="001716B6"/>
    <w:rsid w:val="00171954"/>
    <w:rsid w:val="00173405"/>
    <w:rsid w:val="0017386F"/>
    <w:rsid w:val="00173E46"/>
    <w:rsid w:val="00174738"/>
    <w:rsid w:val="0017513F"/>
    <w:rsid w:val="001766A8"/>
    <w:rsid w:val="001768F8"/>
    <w:rsid w:val="00177C52"/>
    <w:rsid w:val="00180519"/>
    <w:rsid w:val="00182021"/>
    <w:rsid w:val="00182153"/>
    <w:rsid w:val="00182E58"/>
    <w:rsid w:val="00183312"/>
    <w:rsid w:val="001838C7"/>
    <w:rsid w:val="001847E6"/>
    <w:rsid w:val="00184846"/>
    <w:rsid w:val="00186E85"/>
    <w:rsid w:val="001878BA"/>
    <w:rsid w:val="001902AF"/>
    <w:rsid w:val="0019077E"/>
    <w:rsid w:val="0019099F"/>
    <w:rsid w:val="00191372"/>
    <w:rsid w:val="00192EBA"/>
    <w:rsid w:val="0019359A"/>
    <w:rsid w:val="001936EF"/>
    <w:rsid w:val="001939D5"/>
    <w:rsid w:val="001948E7"/>
    <w:rsid w:val="00194CBA"/>
    <w:rsid w:val="00195253"/>
    <w:rsid w:val="00195604"/>
    <w:rsid w:val="00195624"/>
    <w:rsid w:val="00196BDF"/>
    <w:rsid w:val="00197958"/>
    <w:rsid w:val="001979BC"/>
    <w:rsid w:val="00197B4E"/>
    <w:rsid w:val="001A0227"/>
    <w:rsid w:val="001A0548"/>
    <w:rsid w:val="001A1C3C"/>
    <w:rsid w:val="001A285F"/>
    <w:rsid w:val="001A28D8"/>
    <w:rsid w:val="001A3C18"/>
    <w:rsid w:val="001A3D00"/>
    <w:rsid w:val="001A48A5"/>
    <w:rsid w:val="001A4D44"/>
    <w:rsid w:val="001A52E2"/>
    <w:rsid w:val="001A55C6"/>
    <w:rsid w:val="001A55D5"/>
    <w:rsid w:val="001A5A5B"/>
    <w:rsid w:val="001A64D7"/>
    <w:rsid w:val="001A75FE"/>
    <w:rsid w:val="001A7D28"/>
    <w:rsid w:val="001B0200"/>
    <w:rsid w:val="001B0662"/>
    <w:rsid w:val="001B103F"/>
    <w:rsid w:val="001B1DBA"/>
    <w:rsid w:val="001B4F3B"/>
    <w:rsid w:val="001B53CD"/>
    <w:rsid w:val="001B62FA"/>
    <w:rsid w:val="001B745A"/>
    <w:rsid w:val="001B79C6"/>
    <w:rsid w:val="001C0108"/>
    <w:rsid w:val="001C0164"/>
    <w:rsid w:val="001C0422"/>
    <w:rsid w:val="001C07B8"/>
    <w:rsid w:val="001C1412"/>
    <w:rsid w:val="001C3115"/>
    <w:rsid w:val="001C3A06"/>
    <w:rsid w:val="001C3DBE"/>
    <w:rsid w:val="001C451B"/>
    <w:rsid w:val="001C5085"/>
    <w:rsid w:val="001C5260"/>
    <w:rsid w:val="001C655B"/>
    <w:rsid w:val="001C6E9E"/>
    <w:rsid w:val="001D0A6A"/>
    <w:rsid w:val="001D0AF7"/>
    <w:rsid w:val="001D1361"/>
    <w:rsid w:val="001D38FA"/>
    <w:rsid w:val="001D397C"/>
    <w:rsid w:val="001D437E"/>
    <w:rsid w:val="001D44A4"/>
    <w:rsid w:val="001D4512"/>
    <w:rsid w:val="001D5CCE"/>
    <w:rsid w:val="001D5FF9"/>
    <w:rsid w:val="001D611E"/>
    <w:rsid w:val="001D6DC9"/>
    <w:rsid w:val="001D6F28"/>
    <w:rsid w:val="001D7475"/>
    <w:rsid w:val="001D79B4"/>
    <w:rsid w:val="001D7D54"/>
    <w:rsid w:val="001E07BE"/>
    <w:rsid w:val="001E096C"/>
    <w:rsid w:val="001E0B8B"/>
    <w:rsid w:val="001E0EE6"/>
    <w:rsid w:val="001E305A"/>
    <w:rsid w:val="001E797F"/>
    <w:rsid w:val="001F0074"/>
    <w:rsid w:val="001F0F46"/>
    <w:rsid w:val="001F159E"/>
    <w:rsid w:val="001F354C"/>
    <w:rsid w:val="001F3842"/>
    <w:rsid w:val="001F3926"/>
    <w:rsid w:val="001F415B"/>
    <w:rsid w:val="001F5BC0"/>
    <w:rsid w:val="001F5C13"/>
    <w:rsid w:val="001F7AC7"/>
    <w:rsid w:val="00200389"/>
    <w:rsid w:val="0020038A"/>
    <w:rsid w:val="002007EF"/>
    <w:rsid w:val="002014C9"/>
    <w:rsid w:val="00201794"/>
    <w:rsid w:val="00201C58"/>
    <w:rsid w:val="0020278D"/>
    <w:rsid w:val="0020279F"/>
    <w:rsid w:val="00202839"/>
    <w:rsid w:val="00202FA1"/>
    <w:rsid w:val="00203DE0"/>
    <w:rsid w:val="00203FF8"/>
    <w:rsid w:val="0020466B"/>
    <w:rsid w:val="00204B88"/>
    <w:rsid w:val="002061D8"/>
    <w:rsid w:val="002076B2"/>
    <w:rsid w:val="00207838"/>
    <w:rsid w:val="00210DFF"/>
    <w:rsid w:val="0021134E"/>
    <w:rsid w:val="0021279B"/>
    <w:rsid w:val="00213005"/>
    <w:rsid w:val="00214A7E"/>
    <w:rsid w:val="002155A0"/>
    <w:rsid w:val="00216E2A"/>
    <w:rsid w:val="002206C5"/>
    <w:rsid w:val="00220B6B"/>
    <w:rsid w:val="002218AD"/>
    <w:rsid w:val="00221A50"/>
    <w:rsid w:val="00222505"/>
    <w:rsid w:val="00223954"/>
    <w:rsid w:val="00223DEB"/>
    <w:rsid w:val="00223FE1"/>
    <w:rsid w:val="00225A12"/>
    <w:rsid w:val="0022631A"/>
    <w:rsid w:val="002266BE"/>
    <w:rsid w:val="00226780"/>
    <w:rsid w:val="0022745D"/>
    <w:rsid w:val="00227914"/>
    <w:rsid w:val="0023001C"/>
    <w:rsid w:val="002300CC"/>
    <w:rsid w:val="002313AC"/>
    <w:rsid w:val="00232FFC"/>
    <w:rsid w:val="0023401B"/>
    <w:rsid w:val="00234783"/>
    <w:rsid w:val="00235ABC"/>
    <w:rsid w:val="00237106"/>
    <w:rsid w:val="002401C3"/>
    <w:rsid w:val="00240821"/>
    <w:rsid w:val="00240AB6"/>
    <w:rsid w:val="00241F52"/>
    <w:rsid w:val="00242223"/>
    <w:rsid w:val="00242327"/>
    <w:rsid w:val="0024271E"/>
    <w:rsid w:val="0024325E"/>
    <w:rsid w:val="00244332"/>
    <w:rsid w:val="00244380"/>
    <w:rsid w:val="00245A55"/>
    <w:rsid w:val="00246083"/>
    <w:rsid w:val="002474B1"/>
    <w:rsid w:val="002476F7"/>
    <w:rsid w:val="00250B38"/>
    <w:rsid w:val="00250FE8"/>
    <w:rsid w:val="00251131"/>
    <w:rsid w:val="00252417"/>
    <w:rsid w:val="0025296D"/>
    <w:rsid w:val="00253BE1"/>
    <w:rsid w:val="00255D04"/>
    <w:rsid w:val="002603FB"/>
    <w:rsid w:val="00260812"/>
    <w:rsid w:val="00261766"/>
    <w:rsid w:val="00261E90"/>
    <w:rsid w:val="00262201"/>
    <w:rsid w:val="00262890"/>
    <w:rsid w:val="002637FA"/>
    <w:rsid w:val="00263A94"/>
    <w:rsid w:val="00263F3B"/>
    <w:rsid w:val="00265743"/>
    <w:rsid w:val="00265BB1"/>
    <w:rsid w:val="0026649D"/>
    <w:rsid w:val="002669C3"/>
    <w:rsid w:val="0026743B"/>
    <w:rsid w:val="002675C0"/>
    <w:rsid w:val="002702A2"/>
    <w:rsid w:val="00270958"/>
    <w:rsid w:val="002718DB"/>
    <w:rsid w:val="00271B20"/>
    <w:rsid w:val="00272866"/>
    <w:rsid w:val="00273604"/>
    <w:rsid w:val="002744C4"/>
    <w:rsid w:val="00276E66"/>
    <w:rsid w:val="00283742"/>
    <w:rsid w:val="00283BFB"/>
    <w:rsid w:val="00284152"/>
    <w:rsid w:val="00287899"/>
    <w:rsid w:val="00292B2C"/>
    <w:rsid w:val="002932F1"/>
    <w:rsid w:val="00293F6E"/>
    <w:rsid w:val="002941A5"/>
    <w:rsid w:val="00295BB8"/>
    <w:rsid w:val="00295CF2"/>
    <w:rsid w:val="00296301"/>
    <w:rsid w:val="0029654D"/>
    <w:rsid w:val="002967DF"/>
    <w:rsid w:val="00296AED"/>
    <w:rsid w:val="00297A04"/>
    <w:rsid w:val="002A03CA"/>
    <w:rsid w:val="002A0ECC"/>
    <w:rsid w:val="002A0FFB"/>
    <w:rsid w:val="002A173C"/>
    <w:rsid w:val="002A2CA4"/>
    <w:rsid w:val="002A3934"/>
    <w:rsid w:val="002A49FE"/>
    <w:rsid w:val="002A5CC3"/>
    <w:rsid w:val="002A6108"/>
    <w:rsid w:val="002A6368"/>
    <w:rsid w:val="002A6EA2"/>
    <w:rsid w:val="002A7559"/>
    <w:rsid w:val="002A771B"/>
    <w:rsid w:val="002B1D0C"/>
    <w:rsid w:val="002B25DD"/>
    <w:rsid w:val="002B2E99"/>
    <w:rsid w:val="002B2EE0"/>
    <w:rsid w:val="002B31A2"/>
    <w:rsid w:val="002B3C5B"/>
    <w:rsid w:val="002B3EF8"/>
    <w:rsid w:val="002B40F6"/>
    <w:rsid w:val="002B560D"/>
    <w:rsid w:val="002B62A9"/>
    <w:rsid w:val="002B63EF"/>
    <w:rsid w:val="002B71E5"/>
    <w:rsid w:val="002B784E"/>
    <w:rsid w:val="002C048B"/>
    <w:rsid w:val="002C07CB"/>
    <w:rsid w:val="002C08CD"/>
    <w:rsid w:val="002C1AAD"/>
    <w:rsid w:val="002C1D68"/>
    <w:rsid w:val="002C264D"/>
    <w:rsid w:val="002C2A28"/>
    <w:rsid w:val="002C4073"/>
    <w:rsid w:val="002C4428"/>
    <w:rsid w:val="002C46DF"/>
    <w:rsid w:val="002C4A73"/>
    <w:rsid w:val="002C4D8A"/>
    <w:rsid w:val="002C56B0"/>
    <w:rsid w:val="002C655C"/>
    <w:rsid w:val="002C6D92"/>
    <w:rsid w:val="002C7075"/>
    <w:rsid w:val="002C716C"/>
    <w:rsid w:val="002C7B55"/>
    <w:rsid w:val="002D19D4"/>
    <w:rsid w:val="002D21DB"/>
    <w:rsid w:val="002D3741"/>
    <w:rsid w:val="002D3B20"/>
    <w:rsid w:val="002D4F6E"/>
    <w:rsid w:val="002D526A"/>
    <w:rsid w:val="002D56C9"/>
    <w:rsid w:val="002D5894"/>
    <w:rsid w:val="002D620F"/>
    <w:rsid w:val="002D63EB"/>
    <w:rsid w:val="002D7217"/>
    <w:rsid w:val="002E059B"/>
    <w:rsid w:val="002E0C19"/>
    <w:rsid w:val="002E0C74"/>
    <w:rsid w:val="002E0D1D"/>
    <w:rsid w:val="002E1C0D"/>
    <w:rsid w:val="002E1CE5"/>
    <w:rsid w:val="002E1D18"/>
    <w:rsid w:val="002E21AE"/>
    <w:rsid w:val="002E21F4"/>
    <w:rsid w:val="002E22D2"/>
    <w:rsid w:val="002E25FA"/>
    <w:rsid w:val="002E3763"/>
    <w:rsid w:val="002E447E"/>
    <w:rsid w:val="002E4B18"/>
    <w:rsid w:val="002E4E05"/>
    <w:rsid w:val="002E619C"/>
    <w:rsid w:val="002E7B54"/>
    <w:rsid w:val="002E7FEB"/>
    <w:rsid w:val="002F0301"/>
    <w:rsid w:val="002F1B40"/>
    <w:rsid w:val="002F1BB8"/>
    <w:rsid w:val="002F2C35"/>
    <w:rsid w:val="002F3105"/>
    <w:rsid w:val="002F3F01"/>
    <w:rsid w:val="002F4947"/>
    <w:rsid w:val="002F4FCB"/>
    <w:rsid w:val="002F5886"/>
    <w:rsid w:val="002F5957"/>
    <w:rsid w:val="002F6F9C"/>
    <w:rsid w:val="002F7426"/>
    <w:rsid w:val="002F7D96"/>
    <w:rsid w:val="0030025E"/>
    <w:rsid w:val="00300FD6"/>
    <w:rsid w:val="00301A40"/>
    <w:rsid w:val="00302E49"/>
    <w:rsid w:val="00302FAC"/>
    <w:rsid w:val="00302FDF"/>
    <w:rsid w:val="003036BC"/>
    <w:rsid w:val="00306752"/>
    <w:rsid w:val="00306757"/>
    <w:rsid w:val="0030746A"/>
    <w:rsid w:val="0030766B"/>
    <w:rsid w:val="0031008D"/>
    <w:rsid w:val="00310B3A"/>
    <w:rsid w:val="00311943"/>
    <w:rsid w:val="00311B2C"/>
    <w:rsid w:val="00311B92"/>
    <w:rsid w:val="003120D4"/>
    <w:rsid w:val="003126B3"/>
    <w:rsid w:val="00312DAA"/>
    <w:rsid w:val="00312EED"/>
    <w:rsid w:val="00312FE6"/>
    <w:rsid w:val="00313D81"/>
    <w:rsid w:val="00313F13"/>
    <w:rsid w:val="003153F5"/>
    <w:rsid w:val="00317956"/>
    <w:rsid w:val="00320180"/>
    <w:rsid w:val="003206DB"/>
    <w:rsid w:val="00320ED6"/>
    <w:rsid w:val="00323C30"/>
    <w:rsid w:val="00324C82"/>
    <w:rsid w:val="00325E0C"/>
    <w:rsid w:val="00326622"/>
    <w:rsid w:val="00326BFE"/>
    <w:rsid w:val="00326E17"/>
    <w:rsid w:val="003279FB"/>
    <w:rsid w:val="00330A92"/>
    <w:rsid w:val="003317AB"/>
    <w:rsid w:val="00331BAD"/>
    <w:rsid w:val="003320D3"/>
    <w:rsid w:val="00332CE4"/>
    <w:rsid w:val="00332D74"/>
    <w:rsid w:val="00333C90"/>
    <w:rsid w:val="00334DB5"/>
    <w:rsid w:val="003356DB"/>
    <w:rsid w:val="00335741"/>
    <w:rsid w:val="00336888"/>
    <w:rsid w:val="00336E80"/>
    <w:rsid w:val="00337514"/>
    <w:rsid w:val="00340168"/>
    <w:rsid w:val="003406DF"/>
    <w:rsid w:val="003414A5"/>
    <w:rsid w:val="00341B22"/>
    <w:rsid w:val="00342A58"/>
    <w:rsid w:val="0034382B"/>
    <w:rsid w:val="0034656E"/>
    <w:rsid w:val="00346A1E"/>
    <w:rsid w:val="00346EFA"/>
    <w:rsid w:val="003508A1"/>
    <w:rsid w:val="003522F0"/>
    <w:rsid w:val="003527FF"/>
    <w:rsid w:val="003531B0"/>
    <w:rsid w:val="00353738"/>
    <w:rsid w:val="00354316"/>
    <w:rsid w:val="00354602"/>
    <w:rsid w:val="00354F3E"/>
    <w:rsid w:val="003556DC"/>
    <w:rsid w:val="0035572D"/>
    <w:rsid w:val="003558CF"/>
    <w:rsid w:val="00356511"/>
    <w:rsid w:val="00356E2F"/>
    <w:rsid w:val="00357A1A"/>
    <w:rsid w:val="00360675"/>
    <w:rsid w:val="00361994"/>
    <w:rsid w:val="003621E3"/>
    <w:rsid w:val="0036310F"/>
    <w:rsid w:val="00363B00"/>
    <w:rsid w:val="00363B2B"/>
    <w:rsid w:val="00363CF6"/>
    <w:rsid w:val="00363EE2"/>
    <w:rsid w:val="003645D5"/>
    <w:rsid w:val="003649D5"/>
    <w:rsid w:val="003663D9"/>
    <w:rsid w:val="00366CF2"/>
    <w:rsid w:val="00367041"/>
    <w:rsid w:val="00367153"/>
    <w:rsid w:val="00367D8E"/>
    <w:rsid w:val="003702B1"/>
    <w:rsid w:val="003703E1"/>
    <w:rsid w:val="00370AFB"/>
    <w:rsid w:val="00370D29"/>
    <w:rsid w:val="003730C5"/>
    <w:rsid w:val="003730D1"/>
    <w:rsid w:val="00373299"/>
    <w:rsid w:val="0037360D"/>
    <w:rsid w:val="0037622D"/>
    <w:rsid w:val="00376628"/>
    <w:rsid w:val="0037787A"/>
    <w:rsid w:val="00380926"/>
    <w:rsid w:val="00380AD5"/>
    <w:rsid w:val="00380B7F"/>
    <w:rsid w:val="00381E71"/>
    <w:rsid w:val="00383F63"/>
    <w:rsid w:val="00384836"/>
    <w:rsid w:val="0038540C"/>
    <w:rsid w:val="00385B2A"/>
    <w:rsid w:val="00386478"/>
    <w:rsid w:val="00386875"/>
    <w:rsid w:val="0038719F"/>
    <w:rsid w:val="00387D1E"/>
    <w:rsid w:val="00390564"/>
    <w:rsid w:val="00390905"/>
    <w:rsid w:val="0039133B"/>
    <w:rsid w:val="00391449"/>
    <w:rsid w:val="0039187A"/>
    <w:rsid w:val="00391ABF"/>
    <w:rsid w:val="003939AA"/>
    <w:rsid w:val="00394628"/>
    <w:rsid w:val="00394687"/>
    <w:rsid w:val="00394DBC"/>
    <w:rsid w:val="003955A3"/>
    <w:rsid w:val="003A008F"/>
    <w:rsid w:val="003A1281"/>
    <w:rsid w:val="003A1B8B"/>
    <w:rsid w:val="003A2EF6"/>
    <w:rsid w:val="003A32D9"/>
    <w:rsid w:val="003A34F0"/>
    <w:rsid w:val="003A390B"/>
    <w:rsid w:val="003A4DE7"/>
    <w:rsid w:val="003A51F9"/>
    <w:rsid w:val="003A555B"/>
    <w:rsid w:val="003A5C68"/>
    <w:rsid w:val="003A62E0"/>
    <w:rsid w:val="003A6BEF"/>
    <w:rsid w:val="003A6D41"/>
    <w:rsid w:val="003B1B9D"/>
    <w:rsid w:val="003B1F62"/>
    <w:rsid w:val="003B21D9"/>
    <w:rsid w:val="003B260A"/>
    <w:rsid w:val="003B2983"/>
    <w:rsid w:val="003B2B39"/>
    <w:rsid w:val="003B2E80"/>
    <w:rsid w:val="003B3174"/>
    <w:rsid w:val="003B3A56"/>
    <w:rsid w:val="003B3E41"/>
    <w:rsid w:val="003B3E4E"/>
    <w:rsid w:val="003B3F0F"/>
    <w:rsid w:val="003B4258"/>
    <w:rsid w:val="003B59A1"/>
    <w:rsid w:val="003B59C6"/>
    <w:rsid w:val="003B6689"/>
    <w:rsid w:val="003B78DF"/>
    <w:rsid w:val="003B7E87"/>
    <w:rsid w:val="003C040C"/>
    <w:rsid w:val="003C11B9"/>
    <w:rsid w:val="003C12C0"/>
    <w:rsid w:val="003C150C"/>
    <w:rsid w:val="003C2A12"/>
    <w:rsid w:val="003C3BA2"/>
    <w:rsid w:val="003C3F77"/>
    <w:rsid w:val="003C4A07"/>
    <w:rsid w:val="003C53EC"/>
    <w:rsid w:val="003C5403"/>
    <w:rsid w:val="003C5559"/>
    <w:rsid w:val="003C692F"/>
    <w:rsid w:val="003C6BC4"/>
    <w:rsid w:val="003C736B"/>
    <w:rsid w:val="003C7A21"/>
    <w:rsid w:val="003C7B9D"/>
    <w:rsid w:val="003C7D12"/>
    <w:rsid w:val="003D1D52"/>
    <w:rsid w:val="003D3609"/>
    <w:rsid w:val="003D36B0"/>
    <w:rsid w:val="003D4E9A"/>
    <w:rsid w:val="003D56F5"/>
    <w:rsid w:val="003D6BD4"/>
    <w:rsid w:val="003D7AD9"/>
    <w:rsid w:val="003E0A9D"/>
    <w:rsid w:val="003E0F00"/>
    <w:rsid w:val="003E1FA8"/>
    <w:rsid w:val="003E27D0"/>
    <w:rsid w:val="003E2D46"/>
    <w:rsid w:val="003E3943"/>
    <w:rsid w:val="003E429F"/>
    <w:rsid w:val="003E4500"/>
    <w:rsid w:val="003E5163"/>
    <w:rsid w:val="003E7D8F"/>
    <w:rsid w:val="003F09EC"/>
    <w:rsid w:val="003F0E13"/>
    <w:rsid w:val="003F0E83"/>
    <w:rsid w:val="003F2840"/>
    <w:rsid w:val="003F2BD2"/>
    <w:rsid w:val="003F2E81"/>
    <w:rsid w:val="003F30AE"/>
    <w:rsid w:val="003F386B"/>
    <w:rsid w:val="003F4618"/>
    <w:rsid w:val="003F6D39"/>
    <w:rsid w:val="0040040C"/>
    <w:rsid w:val="0040055C"/>
    <w:rsid w:val="00400830"/>
    <w:rsid w:val="00400ABF"/>
    <w:rsid w:val="00400C71"/>
    <w:rsid w:val="00401342"/>
    <w:rsid w:val="00402AB5"/>
    <w:rsid w:val="0040305B"/>
    <w:rsid w:val="004036DD"/>
    <w:rsid w:val="004056F0"/>
    <w:rsid w:val="004117E1"/>
    <w:rsid w:val="00411DF5"/>
    <w:rsid w:val="00412A3D"/>
    <w:rsid w:val="00412B77"/>
    <w:rsid w:val="0041371F"/>
    <w:rsid w:val="004151C5"/>
    <w:rsid w:val="0041590C"/>
    <w:rsid w:val="00417800"/>
    <w:rsid w:val="00417EC5"/>
    <w:rsid w:val="00420396"/>
    <w:rsid w:val="004206BE"/>
    <w:rsid w:val="004210A3"/>
    <w:rsid w:val="0042141C"/>
    <w:rsid w:val="00421680"/>
    <w:rsid w:val="00422135"/>
    <w:rsid w:val="00422456"/>
    <w:rsid w:val="004226E2"/>
    <w:rsid w:val="00424511"/>
    <w:rsid w:val="004261C8"/>
    <w:rsid w:val="00426F29"/>
    <w:rsid w:val="004275EF"/>
    <w:rsid w:val="00430CF6"/>
    <w:rsid w:val="00430F87"/>
    <w:rsid w:val="00431987"/>
    <w:rsid w:val="004324BE"/>
    <w:rsid w:val="00432703"/>
    <w:rsid w:val="0043453A"/>
    <w:rsid w:val="00434C3A"/>
    <w:rsid w:val="004366F1"/>
    <w:rsid w:val="0043745A"/>
    <w:rsid w:val="0044099C"/>
    <w:rsid w:val="00441592"/>
    <w:rsid w:val="0044203B"/>
    <w:rsid w:val="0044476D"/>
    <w:rsid w:val="004447D8"/>
    <w:rsid w:val="00444C29"/>
    <w:rsid w:val="0044557F"/>
    <w:rsid w:val="00446C85"/>
    <w:rsid w:val="0044713E"/>
    <w:rsid w:val="00447D20"/>
    <w:rsid w:val="00450284"/>
    <w:rsid w:val="00450881"/>
    <w:rsid w:val="004523F3"/>
    <w:rsid w:val="00452543"/>
    <w:rsid w:val="00452A8F"/>
    <w:rsid w:val="0045491B"/>
    <w:rsid w:val="00454D11"/>
    <w:rsid w:val="004557F2"/>
    <w:rsid w:val="0045581E"/>
    <w:rsid w:val="004602E3"/>
    <w:rsid w:val="0046066A"/>
    <w:rsid w:val="004608CE"/>
    <w:rsid w:val="00462C91"/>
    <w:rsid w:val="004638E0"/>
    <w:rsid w:val="004641EB"/>
    <w:rsid w:val="00465A73"/>
    <w:rsid w:val="00465B8A"/>
    <w:rsid w:val="00466855"/>
    <w:rsid w:val="00467477"/>
    <w:rsid w:val="00467DE3"/>
    <w:rsid w:val="00471116"/>
    <w:rsid w:val="00471C8D"/>
    <w:rsid w:val="00472460"/>
    <w:rsid w:val="004726E6"/>
    <w:rsid w:val="00472E9A"/>
    <w:rsid w:val="00473213"/>
    <w:rsid w:val="0047368D"/>
    <w:rsid w:val="00473EE1"/>
    <w:rsid w:val="00474AAE"/>
    <w:rsid w:val="00474B53"/>
    <w:rsid w:val="0047556B"/>
    <w:rsid w:val="00475674"/>
    <w:rsid w:val="00477074"/>
    <w:rsid w:val="0047724C"/>
    <w:rsid w:val="00477EA9"/>
    <w:rsid w:val="00477FAA"/>
    <w:rsid w:val="0048090E"/>
    <w:rsid w:val="00481BAC"/>
    <w:rsid w:val="004829F8"/>
    <w:rsid w:val="0048317E"/>
    <w:rsid w:val="004834D8"/>
    <w:rsid w:val="004836C8"/>
    <w:rsid w:val="004848CC"/>
    <w:rsid w:val="004862F1"/>
    <w:rsid w:val="0048658D"/>
    <w:rsid w:val="004865A5"/>
    <w:rsid w:val="00487A8C"/>
    <w:rsid w:val="004904DF"/>
    <w:rsid w:val="0049077C"/>
    <w:rsid w:val="004907BD"/>
    <w:rsid w:val="00491AD8"/>
    <w:rsid w:val="00491B1E"/>
    <w:rsid w:val="00493AD0"/>
    <w:rsid w:val="00493D59"/>
    <w:rsid w:val="00494FF8"/>
    <w:rsid w:val="004952BA"/>
    <w:rsid w:val="00495308"/>
    <w:rsid w:val="00496142"/>
    <w:rsid w:val="00496402"/>
    <w:rsid w:val="00496801"/>
    <w:rsid w:val="004A0CE4"/>
    <w:rsid w:val="004A1FF2"/>
    <w:rsid w:val="004A2343"/>
    <w:rsid w:val="004A28A4"/>
    <w:rsid w:val="004A36B8"/>
    <w:rsid w:val="004A3ADC"/>
    <w:rsid w:val="004A471C"/>
    <w:rsid w:val="004A47DF"/>
    <w:rsid w:val="004A47F4"/>
    <w:rsid w:val="004A49FF"/>
    <w:rsid w:val="004A4E7A"/>
    <w:rsid w:val="004A54EF"/>
    <w:rsid w:val="004A5AB3"/>
    <w:rsid w:val="004A6B6D"/>
    <w:rsid w:val="004B077C"/>
    <w:rsid w:val="004B07E6"/>
    <w:rsid w:val="004B23F1"/>
    <w:rsid w:val="004B2561"/>
    <w:rsid w:val="004B4BAD"/>
    <w:rsid w:val="004B5695"/>
    <w:rsid w:val="004B58FC"/>
    <w:rsid w:val="004B5EC8"/>
    <w:rsid w:val="004B6AAE"/>
    <w:rsid w:val="004B730B"/>
    <w:rsid w:val="004B736B"/>
    <w:rsid w:val="004B7701"/>
    <w:rsid w:val="004B78C4"/>
    <w:rsid w:val="004C01D4"/>
    <w:rsid w:val="004C05F3"/>
    <w:rsid w:val="004C0722"/>
    <w:rsid w:val="004C0D4E"/>
    <w:rsid w:val="004C18A7"/>
    <w:rsid w:val="004C2CDD"/>
    <w:rsid w:val="004C456B"/>
    <w:rsid w:val="004C460E"/>
    <w:rsid w:val="004C5781"/>
    <w:rsid w:val="004C6011"/>
    <w:rsid w:val="004C6227"/>
    <w:rsid w:val="004C643C"/>
    <w:rsid w:val="004C64E4"/>
    <w:rsid w:val="004C6A69"/>
    <w:rsid w:val="004C6D1C"/>
    <w:rsid w:val="004C7D45"/>
    <w:rsid w:val="004D2975"/>
    <w:rsid w:val="004D2D74"/>
    <w:rsid w:val="004D3B0F"/>
    <w:rsid w:val="004D4327"/>
    <w:rsid w:val="004D5312"/>
    <w:rsid w:val="004D5A94"/>
    <w:rsid w:val="004D68C4"/>
    <w:rsid w:val="004D7BE3"/>
    <w:rsid w:val="004E0E09"/>
    <w:rsid w:val="004E132C"/>
    <w:rsid w:val="004E180E"/>
    <w:rsid w:val="004E1D72"/>
    <w:rsid w:val="004E206E"/>
    <w:rsid w:val="004E2E56"/>
    <w:rsid w:val="004E3243"/>
    <w:rsid w:val="004E38E5"/>
    <w:rsid w:val="004E3A0B"/>
    <w:rsid w:val="004E4E25"/>
    <w:rsid w:val="004F0F40"/>
    <w:rsid w:val="004F3546"/>
    <w:rsid w:val="004F3B86"/>
    <w:rsid w:val="004F46CB"/>
    <w:rsid w:val="004F55C9"/>
    <w:rsid w:val="004F5BBC"/>
    <w:rsid w:val="004F7DCE"/>
    <w:rsid w:val="005005A9"/>
    <w:rsid w:val="00501956"/>
    <w:rsid w:val="005023E0"/>
    <w:rsid w:val="0050298B"/>
    <w:rsid w:val="00502A07"/>
    <w:rsid w:val="00502AF5"/>
    <w:rsid w:val="00503888"/>
    <w:rsid w:val="00504B5E"/>
    <w:rsid w:val="00504BEC"/>
    <w:rsid w:val="00506706"/>
    <w:rsid w:val="00506E15"/>
    <w:rsid w:val="00506E91"/>
    <w:rsid w:val="00506F22"/>
    <w:rsid w:val="00507A73"/>
    <w:rsid w:val="00507B4A"/>
    <w:rsid w:val="00511511"/>
    <w:rsid w:val="00511C15"/>
    <w:rsid w:val="0051267E"/>
    <w:rsid w:val="005130C4"/>
    <w:rsid w:val="00514181"/>
    <w:rsid w:val="00514751"/>
    <w:rsid w:val="0051493A"/>
    <w:rsid w:val="00515E12"/>
    <w:rsid w:val="005161E7"/>
    <w:rsid w:val="005165B8"/>
    <w:rsid w:val="00516DE9"/>
    <w:rsid w:val="0051707D"/>
    <w:rsid w:val="005177E4"/>
    <w:rsid w:val="005179BF"/>
    <w:rsid w:val="0052092D"/>
    <w:rsid w:val="00521A08"/>
    <w:rsid w:val="00521D60"/>
    <w:rsid w:val="00521F89"/>
    <w:rsid w:val="00522941"/>
    <w:rsid w:val="00522950"/>
    <w:rsid w:val="00523250"/>
    <w:rsid w:val="00523648"/>
    <w:rsid w:val="00523741"/>
    <w:rsid w:val="00524262"/>
    <w:rsid w:val="00524479"/>
    <w:rsid w:val="00526DA6"/>
    <w:rsid w:val="00526EC8"/>
    <w:rsid w:val="005271C9"/>
    <w:rsid w:val="0052761E"/>
    <w:rsid w:val="00530BC3"/>
    <w:rsid w:val="005311BA"/>
    <w:rsid w:val="00531D14"/>
    <w:rsid w:val="005329AC"/>
    <w:rsid w:val="00533E2C"/>
    <w:rsid w:val="005342B5"/>
    <w:rsid w:val="00534E4B"/>
    <w:rsid w:val="00534EA1"/>
    <w:rsid w:val="00537BF3"/>
    <w:rsid w:val="005407E4"/>
    <w:rsid w:val="00540FB4"/>
    <w:rsid w:val="005411C1"/>
    <w:rsid w:val="00541356"/>
    <w:rsid w:val="00541710"/>
    <w:rsid w:val="0054192E"/>
    <w:rsid w:val="005424A0"/>
    <w:rsid w:val="0054274E"/>
    <w:rsid w:val="0054279C"/>
    <w:rsid w:val="00542B91"/>
    <w:rsid w:val="00542E5D"/>
    <w:rsid w:val="00542F58"/>
    <w:rsid w:val="005437AE"/>
    <w:rsid w:val="005443FE"/>
    <w:rsid w:val="005455C3"/>
    <w:rsid w:val="00545CB3"/>
    <w:rsid w:val="00545E58"/>
    <w:rsid w:val="00545F70"/>
    <w:rsid w:val="005468AC"/>
    <w:rsid w:val="00546E4E"/>
    <w:rsid w:val="00546FE1"/>
    <w:rsid w:val="00546FEB"/>
    <w:rsid w:val="005477C8"/>
    <w:rsid w:val="00550420"/>
    <w:rsid w:val="0055069C"/>
    <w:rsid w:val="00550B07"/>
    <w:rsid w:val="00551694"/>
    <w:rsid w:val="00552607"/>
    <w:rsid w:val="00552B15"/>
    <w:rsid w:val="005535C6"/>
    <w:rsid w:val="005538D6"/>
    <w:rsid w:val="00553CFD"/>
    <w:rsid w:val="00553DDD"/>
    <w:rsid w:val="00553EF2"/>
    <w:rsid w:val="00554D1C"/>
    <w:rsid w:val="005551FC"/>
    <w:rsid w:val="00555C6C"/>
    <w:rsid w:val="005562E2"/>
    <w:rsid w:val="00556476"/>
    <w:rsid w:val="00557336"/>
    <w:rsid w:val="00557918"/>
    <w:rsid w:val="00560092"/>
    <w:rsid w:val="00560647"/>
    <w:rsid w:val="00560EC0"/>
    <w:rsid w:val="005613C4"/>
    <w:rsid w:val="00562C4E"/>
    <w:rsid w:val="0056401F"/>
    <w:rsid w:val="005645EE"/>
    <w:rsid w:val="00564718"/>
    <w:rsid w:val="00564926"/>
    <w:rsid w:val="0056545B"/>
    <w:rsid w:val="00566708"/>
    <w:rsid w:val="005669E5"/>
    <w:rsid w:val="00567742"/>
    <w:rsid w:val="00571C29"/>
    <w:rsid w:val="005720C5"/>
    <w:rsid w:val="00572174"/>
    <w:rsid w:val="00573751"/>
    <w:rsid w:val="00573944"/>
    <w:rsid w:val="00574499"/>
    <w:rsid w:val="005750D2"/>
    <w:rsid w:val="005758F5"/>
    <w:rsid w:val="00575BE9"/>
    <w:rsid w:val="0057658A"/>
    <w:rsid w:val="00577C2A"/>
    <w:rsid w:val="005808D4"/>
    <w:rsid w:val="00580B42"/>
    <w:rsid w:val="00580C10"/>
    <w:rsid w:val="0058115A"/>
    <w:rsid w:val="00582339"/>
    <w:rsid w:val="00583249"/>
    <w:rsid w:val="00583E56"/>
    <w:rsid w:val="00584378"/>
    <w:rsid w:val="00586AE1"/>
    <w:rsid w:val="00587222"/>
    <w:rsid w:val="005905C6"/>
    <w:rsid w:val="00590FE7"/>
    <w:rsid w:val="00591193"/>
    <w:rsid w:val="005915C8"/>
    <w:rsid w:val="00591E0E"/>
    <w:rsid w:val="005925A8"/>
    <w:rsid w:val="0059448A"/>
    <w:rsid w:val="005946E7"/>
    <w:rsid w:val="00594921"/>
    <w:rsid w:val="00595E9F"/>
    <w:rsid w:val="005961D0"/>
    <w:rsid w:val="005962C6"/>
    <w:rsid w:val="00596B29"/>
    <w:rsid w:val="00597EA5"/>
    <w:rsid w:val="005A0D95"/>
    <w:rsid w:val="005A0F34"/>
    <w:rsid w:val="005A272E"/>
    <w:rsid w:val="005A2D57"/>
    <w:rsid w:val="005A4A4D"/>
    <w:rsid w:val="005A70B0"/>
    <w:rsid w:val="005A7FE7"/>
    <w:rsid w:val="005B05C7"/>
    <w:rsid w:val="005B1858"/>
    <w:rsid w:val="005B1D12"/>
    <w:rsid w:val="005B2E04"/>
    <w:rsid w:val="005B3B9F"/>
    <w:rsid w:val="005B4027"/>
    <w:rsid w:val="005B44D0"/>
    <w:rsid w:val="005B48D9"/>
    <w:rsid w:val="005B6A2D"/>
    <w:rsid w:val="005B76B4"/>
    <w:rsid w:val="005C0F5D"/>
    <w:rsid w:val="005C1126"/>
    <w:rsid w:val="005C1E66"/>
    <w:rsid w:val="005C1FEE"/>
    <w:rsid w:val="005C2CB7"/>
    <w:rsid w:val="005C3F00"/>
    <w:rsid w:val="005C522F"/>
    <w:rsid w:val="005C5577"/>
    <w:rsid w:val="005C5A0A"/>
    <w:rsid w:val="005C7598"/>
    <w:rsid w:val="005C7A14"/>
    <w:rsid w:val="005D05D2"/>
    <w:rsid w:val="005D084A"/>
    <w:rsid w:val="005D4056"/>
    <w:rsid w:val="005D6F75"/>
    <w:rsid w:val="005D776C"/>
    <w:rsid w:val="005D7B1F"/>
    <w:rsid w:val="005E1557"/>
    <w:rsid w:val="005E2B10"/>
    <w:rsid w:val="005E332C"/>
    <w:rsid w:val="005E366A"/>
    <w:rsid w:val="005E3709"/>
    <w:rsid w:val="005E4F3F"/>
    <w:rsid w:val="005E4F6D"/>
    <w:rsid w:val="005E5F31"/>
    <w:rsid w:val="005E65BA"/>
    <w:rsid w:val="005E78F4"/>
    <w:rsid w:val="005E7EB8"/>
    <w:rsid w:val="005F0C6D"/>
    <w:rsid w:val="005F0FEF"/>
    <w:rsid w:val="005F2129"/>
    <w:rsid w:val="005F2D1D"/>
    <w:rsid w:val="005F2FDC"/>
    <w:rsid w:val="005F3A74"/>
    <w:rsid w:val="005F4A4B"/>
    <w:rsid w:val="005F6CBE"/>
    <w:rsid w:val="005F7109"/>
    <w:rsid w:val="00601750"/>
    <w:rsid w:val="00602A1C"/>
    <w:rsid w:val="00603FF6"/>
    <w:rsid w:val="00604046"/>
    <w:rsid w:val="0060425B"/>
    <w:rsid w:val="006049AE"/>
    <w:rsid w:val="0060550B"/>
    <w:rsid w:val="006057BE"/>
    <w:rsid w:val="00606152"/>
    <w:rsid w:val="00607270"/>
    <w:rsid w:val="00610753"/>
    <w:rsid w:val="006114B9"/>
    <w:rsid w:val="00612F14"/>
    <w:rsid w:val="00613405"/>
    <w:rsid w:val="006148B6"/>
    <w:rsid w:val="00614AFF"/>
    <w:rsid w:val="00614FA3"/>
    <w:rsid w:val="006159EE"/>
    <w:rsid w:val="00617DF8"/>
    <w:rsid w:val="006200A7"/>
    <w:rsid w:val="0062112C"/>
    <w:rsid w:val="00621EC5"/>
    <w:rsid w:val="00622460"/>
    <w:rsid w:val="00622A59"/>
    <w:rsid w:val="0062358A"/>
    <w:rsid w:val="00623FC2"/>
    <w:rsid w:val="00625B8C"/>
    <w:rsid w:val="006303ED"/>
    <w:rsid w:val="006320BF"/>
    <w:rsid w:val="0063286A"/>
    <w:rsid w:val="00632B88"/>
    <w:rsid w:val="00632DDC"/>
    <w:rsid w:val="006331D4"/>
    <w:rsid w:val="0063380E"/>
    <w:rsid w:val="00633976"/>
    <w:rsid w:val="00634800"/>
    <w:rsid w:val="00635F33"/>
    <w:rsid w:val="00640218"/>
    <w:rsid w:val="00640513"/>
    <w:rsid w:val="00640D6A"/>
    <w:rsid w:val="006411D1"/>
    <w:rsid w:val="00641C27"/>
    <w:rsid w:val="0064371E"/>
    <w:rsid w:val="00643F23"/>
    <w:rsid w:val="0064498E"/>
    <w:rsid w:val="00644C1A"/>
    <w:rsid w:val="00644FD1"/>
    <w:rsid w:val="00646B43"/>
    <w:rsid w:val="00646B94"/>
    <w:rsid w:val="00647470"/>
    <w:rsid w:val="00647F27"/>
    <w:rsid w:val="006503AA"/>
    <w:rsid w:val="006528D8"/>
    <w:rsid w:val="0065290F"/>
    <w:rsid w:val="006546BF"/>
    <w:rsid w:val="00654B17"/>
    <w:rsid w:val="00654C08"/>
    <w:rsid w:val="00654F92"/>
    <w:rsid w:val="00655B89"/>
    <w:rsid w:val="0065666C"/>
    <w:rsid w:val="0065707F"/>
    <w:rsid w:val="0066062C"/>
    <w:rsid w:val="006614B3"/>
    <w:rsid w:val="00661786"/>
    <w:rsid w:val="00663CA5"/>
    <w:rsid w:val="00663D99"/>
    <w:rsid w:val="00664847"/>
    <w:rsid w:val="0066513A"/>
    <w:rsid w:val="00667828"/>
    <w:rsid w:val="00667A00"/>
    <w:rsid w:val="006703E0"/>
    <w:rsid w:val="00671666"/>
    <w:rsid w:val="00671EB1"/>
    <w:rsid w:val="00672ACC"/>
    <w:rsid w:val="00676C59"/>
    <w:rsid w:val="00680A82"/>
    <w:rsid w:val="006816FE"/>
    <w:rsid w:val="006819B6"/>
    <w:rsid w:val="0068206E"/>
    <w:rsid w:val="00682B1A"/>
    <w:rsid w:val="00682DE1"/>
    <w:rsid w:val="006838A9"/>
    <w:rsid w:val="00684B36"/>
    <w:rsid w:val="00684FC3"/>
    <w:rsid w:val="00685B9A"/>
    <w:rsid w:val="00686DFD"/>
    <w:rsid w:val="0068784C"/>
    <w:rsid w:val="0068799C"/>
    <w:rsid w:val="006908D8"/>
    <w:rsid w:val="006909A4"/>
    <w:rsid w:val="00690AF7"/>
    <w:rsid w:val="006916C4"/>
    <w:rsid w:val="00691868"/>
    <w:rsid w:val="0069220E"/>
    <w:rsid w:val="00692480"/>
    <w:rsid w:val="00692F3B"/>
    <w:rsid w:val="00692F96"/>
    <w:rsid w:val="00696C05"/>
    <w:rsid w:val="00696F40"/>
    <w:rsid w:val="00697F1A"/>
    <w:rsid w:val="006A16D6"/>
    <w:rsid w:val="006A1FF0"/>
    <w:rsid w:val="006A2CEB"/>
    <w:rsid w:val="006A3011"/>
    <w:rsid w:val="006A3015"/>
    <w:rsid w:val="006A3354"/>
    <w:rsid w:val="006A6006"/>
    <w:rsid w:val="006A656A"/>
    <w:rsid w:val="006A6680"/>
    <w:rsid w:val="006A77A7"/>
    <w:rsid w:val="006B01E2"/>
    <w:rsid w:val="006B04B9"/>
    <w:rsid w:val="006B17B6"/>
    <w:rsid w:val="006B19D0"/>
    <w:rsid w:val="006B217E"/>
    <w:rsid w:val="006B219E"/>
    <w:rsid w:val="006B30B4"/>
    <w:rsid w:val="006B3590"/>
    <w:rsid w:val="006B4FAD"/>
    <w:rsid w:val="006B52FD"/>
    <w:rsid w:val="006B5A32"/>
    <w:rsid w:val="006B6B09"/>
    <w:rsid w:val="006B6C24"/>
    <w:rsid w:val="006B79BD"/>
    <w:rsid w:val="006B7C43"/>
    <w:rsid w:val="006B7CDF"/>
    <w:rsid w:val="006C04D9"/>
    <w:rsid w:val="006C15A0"/>
    <w:rsid w:val="006C3BA0"/>
    <w:rsid w:val="006C3E2E"/>
    <w:rsid w:val="006C43B6"/>
    <w:rsid w:val="006C43E7"/>
    <w:rsid w:val="006C45A3"/>
    <w:rsid w:val="006C4F50"/>
    <w:rsid w:val="006C5EC8"/>
    <w:rsid w:val="006C7504"/>
    <w:rsid w:val="006C7654"/>
    <w:rsid w:val="006C779F"/>
    <w:rsid w:val="006C7C9E"/>
    <w:rsid w:val="006C7FB9"/>
    <w:rsid w:val="006D10A1"/>
    <w:rsid w:val="006D1591"/>
    <w:rsid w:val="006D23AD"/>
    <w:rsid w:val="006D2510"/>
    <w:rsid w:val="006D2B64"/>
    <w:rsid w:val="006D2D1C"/>
    <w:rsid w:val="006D3295"/>
    <w:rsid w:val="006D3670"/>
    <w:rsid w:val="006D387C"/>
    <w:rsid w:val="006D3BAF"/>
    <w:rsid w:val="006D4331"/>
    <w:rsid w:val="006D437D"/>
    <w:rsid w:val="006D51D9"/>
    <w:rsid w:val="006D5907"/>
    <w:rsid w:val="006D62BC"/>
    <w:rsid w:val="006E1673"/>
    <w:rsid w:val="006E20B5"/>
    <w:rsid w:val="006E2D36"/>
    <w:rsid w:val="006E334A"/>
    <w:rsid w:val="006E3B74"/>
    <w:rsid w:val="006E41E5"/>
    <w:rsid w:val="006E56B1"/>
    <w:rsid w:val="006E61A6"/>
    <w:rsid w:val="006E68A6"/>
    <w:rsid w:val="006E720D"/>
    <w:rsid w:val="006E7BFA"/>
    <w:rsid w:val="006F0199"/>
    <w:rsid w:val="006F0207"/>
    <w:rsid w:val="006F06DD"/>
    <w:rsid w:val="006F10AE"/>
    <w:rsid w:val="006F1DBC"/>
    <w:rsid w:val="006F1F03"/>
    <w:rsid w:val="006F1FF5"/>
    <w:rsid w:val="006F2C68"/>
    <w:rsid w:val="006F2D84"/>
    <w:rsid w:val="006F36DC"/>
    <w:rsid w:val="006F39C9"/>
    <w:rsid w:val="006F65C7"/>
    <w:rsid w:val="00700548"/>
    <w:rsid w:val="0070180B"/>
    <w:rsid w:val="007020C1"/>
    <w:rsid w:val="007024F1"/>
    <w:rsid w:val="00702C9F"/>
    <w:rsid w:val="00702D5F"/>
    <w:rsid w:val="007038FB"/>
    <w:rsid w:val="0070450D"/>
    <w:rsid w:val="00704698"/>
    <w:rsid w:val="007049B7"/>
    <w:rsid w:val="00705FFA"/>
    <w:rsid w:val="0070606B"/>
    <w:rsid w:val="007066D5"/>
    <w:rsid w:val="007101CA"/>
    <w:rsid w:val="0071074A"/>
    <w:rsid w:val="007107D4"/>
    <w:rsid w:val="00710AB9"/>
    <w:rsid w:val="00711AD7"/>
    <w:rsid w:val="00712707"/>
    <w:rsid w:val="007135F2"/>
    <w:rsid w:val="007149F6"/>
    <w:rsid w:val="00715DF5"/>
    <w:rsid w:val="00715F01"/>
    <w:rsid w:val="00716DFB"/>
    <w:rsid w:val="00717B64"/>
    <w:rsid w:val="0072005C"/>
    <w:rsid w:val="007201B4"/>
    <w:rsid w:val="00720FA9"/>
    <w:rsid w:val="007227BD"/>
    <w:rsid w:val="00723968"/>
    <w:rsid w:val="0072468A"/>
    <w:rsid w:val="0072592C"/>
    <w:rsid w:val="0073030D"/>
    <w:rsid w:val="007315A0"/>
    <w:rsid w:val="00731E38"/>
    <w:rsid w:val="00732297"/>
    <w:rsid w:val="00732796"/>
    <w:rsid w:val="007353AE"/>
    <w:rsid w:val="00735B7C"/>
    <w:rsid w:val="00735BB2"/>
    <w:rsid w:val="0073629F"/>
    <w:rsid w:val="007364B8"/>
    <w:rsid w:val="00736B36"/>
    <w:rsid w:val="00736C01"/>
    <w:rsid w:val="007371B0"/>
    <w:rsid w:val="00737AA7"/>
    <w:rsid w:val="00737EE5"/>
    <w:rsid w:val="00740500"/>
    <w:rsid w:val="00740818"/>
    <w:rsid w:val="0074097E"/>
    <w:rsid w:val="00740EBF"/>
    <w:rsid w:val="0074273F"/>
    <w:rsid w:val="0074291A"/>
    <w:rsid w:val="00743309"/>
    <w:rsid w:val="007434A2"/>
    <w:rsid w:val="007444D4"/>
    <w:rsid w:val="007472F3"/>
    <w:rsid w:val="00747650"/>
    <w:rsid w:val="00747E5B"/>
    <w:rsid w:val="00747F11"/>
    <w:rsid w:val="007528F6"/>
    <w:rsid w:val="00753B7B"/>
    <w:rsid w:val="00753EF7"/>
    <w:rsid w:val="00754732"/>
    <w:rsid w:val="0075494B"/>
    <w:rsid w:val="007562AA"/>
    <w:rsid w:val="0075647F"/>
    <w:rsid w:val="00756EFB"/>
    <w:rsid w:val="007606A7"/>
    <w:rsid w:val="0076083B"/>
    <w:rsid w:val="0076130D"/>
    <w:rsid w:val="00761682"/>
    <w:rsid w:val="0076237E"/>
    <w:rsid w:val="00763089"/>
    <w:rsid w:val="0076377D"/>
    <w:rsid w:val="00763ED6"/>
    <w:rsid w:val="007640A8"/>
    <w:rsid w:val="007644A9"/>
    <w:rsid w:val="00764EE0"/>
    <w:rsid w:val="007651F9"/>
    <w:rsid w:val="00766125"/>
    <w:rsid w:val="00766484"/>
    <w:rsid w:val="007666E3"/>
    <w:rsid w:val="00767705"/>
    <w:rsid w:val="00770884"/>
    <w:rsid w:val="00771DA0"/>
    <w:rsid w:val="00773A11"/>
    <w:rsid w:val="007742C7"/>
    <w:rsid w:val="00775961"/>
    <w:rsid w:val="00775A94"/>
    <w:rsid w:val="00776405"/>
    <w:rsid w:val="007764F3"/>
    <w:rsid w:val="0077652D"/>
    <w:rsid w:val="00780C8E"/>
    <w:rsid w:val="0078169B"/>
    <w:rsid w:val="0078187F"/>
    <w:rsid w:val="007823EF"/>
    <w:rsid w:val="0078249D"/>
    <w:rsid w:val="00785408"/>
    <w:rsid w:val="0078660E"/>
    <w:rsid w:val="007868E7"/>
    <w:rsid w:val="00786E8F"/>
    <w:rsid w:val="00786FF5"/>
    <w:rsid w:val="00787890"/>
    <w:rsid w:val="00787ABE"/>
    <w:rsid w:val="00790D5E"/>
    <w:rsid w:val="00791947"/>
    <w:rsid w:val="00792FB0"/>
    <w:rsid w:val="007936DF"/>
    <w:rsid w:val="00793B08"/>
    <w:rsid w:val="00793ED5"/>
    <w:rsid w:val="00794A0A"/>
    <w:rsid w:val="00796177"/>
    <w:rsid w:val="00796F88"/>
    <w:rsid w:val="007971FF"/>
    <w:rsid w:val="00797435"/>
    <w:rsid w:val="00797606"/>
    <w:rsid w:val="00797780"/>
    <w:rsid w:val="007A04D1"/>
    <w:rsid w:val="007A2031"/>
    <w:rsid w:val="007A483A"/>
    <w:rsid w:val="007A5B59"/>
    <w:rsid w:val="007A5F7C"/>
    <w:rsid w:val="007A6445"/>
    <w:rsid w:val="007A67E4"/>
    <w:rsid w:val="007A6E8A"/>
    <w:rsid w:val="007A719C"/>
    <w:rsid w:val="007A73BE"/>
    <w:rsid w:val="007B0104"/>
    <w:rsid w:val="007B07DB"/>
    <w:rsid w:val="007B12EA"/>
    <w:rsid w:val="007B1B8D"/>
    <w:rsid w:val="007B2116"/>
    <w:rsid w:val="007B2213"/>
    <w:rsid w:val="007B2E30"/>
    <w:rsid w:val="007B300B"/>
    <w:rsid w:val="007B363F"/>
    <w:rsid w:val="007B3CFA"/>
    <w:rsid w:val="007B3DF5"/>
    <w:rsid w:val="007B4180"/>
    <w:rsid w:val="007B4299"/>
    <w:rsid w:val="007B4BA9"/>
    <w:rsid w:val="007B5F4F"/>
    <w:rsid w:val="007B61B4"/>
    <w:rsid w:val="007B65FE"/>
    <w:rsid w:val="007B733F"/>
    <w:rsid w:val="007B75AC"/>
    <w:rsid w:val="007B78FA"/>
    <w:rsid w:val="007B7AFC"/>
    <w:rsid w:val="007B7D3B"/>
    <w:rsid w:val="007B7DD6"/>
    <w:rsid w:val="007C00B5"/>
    <w:rsid w:val="007C06A3"/>
    <w:rsid w:val="007C14C3"/>
    <w:rsid w:val="007C387C"/>
    <w:rsid w:val="007C4FCE"/>
    <w:rsid w:val="007C540F"/>
    <w:rsid w:val="007C56E0"/>
    <w:rsid w:val="007C5DB9"/>
    <w:rsid w:val="007C6A6C"/>
    <w:rsid w:val="007D1422"/>
    <w:rsid w:val="007D16B3"/>
    <w:rsid w:val="007D198B"/>
    <w:rsid w:val="007D1ED3"/>
    <w:rsid w:val="007D2C16"/>
    <w:rsid w:val="007D42F7"/>
    <w:rsid w:val="007D45EC"/>
    <w:rsid w:val="007D5971"/>
    <w:rsid w:val="007D5D7A"/>
    <w:rsid w:val="007D6B18"/>
    <w:rsid w:val="007D746B"/>
    <w:rsid w:val="007D76AC"/>
    <w:rsid w:val="007D794C"/>
    <w:rsid w:val="007D798F"/>
    <w:rsid w:val="007D79A7"/>
    <w:rsid w:val="007E0BA8"/>
    <w:rsid w:val="007E12A5"/>
    <w:rsid w:val="007E1473"/>
    <w:rsid w:val="007E3839"/>
    <w:rsid w:val="007E4205"/>
    <w:rsid w:val="007E53FD"/>
    <w:rsid w:val="007E5F9B"/>
    <w:rsid w:val="007E65E6"/>
    <w:rsid w:val="007E739B"/>
    <w:rsid w:val="007F0598"/>
    <w:rsid w:val="007F464F"/>
    <w:rsid w:val="007F6810"/>
    <w:rsid w:val="007F6B64"/>
    <w:rsid w:val="007F6BBB"/>
    <w:rsid w:val="007F719F"/>
    <w:rsid w:val="007F79CE"/>
    <w:rsid w:val="007F7C30"/>
    <w:rsid w:val="007F7E19"/>
    <w:rsid w:val="00800C18"/>
    <w:rsid w:val="0080265F"/>
    <w:rsid w:val="00802D61"/>
    <w:rsid w:val="00803987"/>
    <w:rsid w:val="008049B4"/>
    <w:rsid w:val="00804E38"/>
    <w:rsid w:val="00806FCB"/>
    <w:rsid w:val="00810390"/>
    <w:rsid w:val="00813000"/>
    <w:rsid w:val="00815156"/>
    <w:rsid w:val="00815D7A"/>
    <w:rsid w:val="008160B0"/>
    <w:rsid w:val="008160BE"/>
    <w:rsid w:val="00816241"/>
    <w:rsid w:val="00816795"/>
    <w:rsid w:val="00817424"/>
    <w:rsid w:val="00817D2F"/>
    <w:rsid w:val="00820029"/>
    <w:rsid w:val="00820423"/>
    <w:rsid w:val="008205CC"/>
    <w:rsid w:val="0082062C"/>
    <w:rsid w:val="00820E0E"/>
    <w:rsid w:val="008214C7"/>
    <w:rsid w:val="0082175E"/>
    <w:rsid w:val="008222F9"/>
    <w:rsid w:val="008224C2"/>
    <w:rsid w:val="008232B7"/>
    <w:rsid w:val="008239E5"/>
    <w:rsid w:val="00823B8A"/>
    <w:rsid w:val="00825A2A"/>
    <w:rsid w:val="00825B1F"/>
    <w:rsid w:val="00825CF0"/>
    <w:rsid w:val="00826A14"/>
    <w:rsid w:val="00826A4D"/>
    <w:rsid w:val="00827595"/>
    <w:rsid w:val="00827837"/>
    <w:rsid w:val="0082795F"/>
    <w:rsid w:val="00830743"/>
    <w:rsid w:val="008310E9"/>
    <w:rsid w:val="00831143"/>
    <w:rsid w:val="00831CFC"/>
    <w:rsid w:val="00831F07"/>
    <w:rsid w:val="00832088"/>
    <w:rsid w:val="00832F51"/>
    <w:rsid w:val="0083340B"/>
    <w:rsid w:val="008337FC"/>
    <w:rsid w:val="00833B32"/>
    <w:rsid w:val="00834591"/>
    <w:rsid w:val="0083533A"/>
    <w:rsid w:val="008360FC"/>
    <w:rsid w:val="0083667A"/>
    <w:rsid w:val="00837AA0"/>
    <w:rsid w:val="008402D8"/>
    <w:rsid w:val="008406BE"/>
    <w:rsid w:val="008408FA"/>
    <w:rsid w:val="00840F2F"/>
    <w:rsid w:val="00840FAD"/>
    <w:rsid w:val="008422F2"/>
    <w:rsid w:val="008426C5"/>
    <w:rsid w:val="00842A00"/>
    <w:rsid w:val="00842C98"/>
    <w:rsid w:val="0084510B"/>
    <w:rsid w:val="008459F8"/>
    <w:rsid w:val="00845E0A"/>
    <w:rsid w:val="0084739B"/>
    <w:rsid w:val="008521DE"/>
    <w:rsid w:val="00852BA1"/>
    <w:rsid w:val="00852E2F"/>
    <w:rsid w:val="008531F1"/>
    <w:rsid w:val="00853ADA"/>
    <w:rsid w:val="00854430"/>
    <w:rsid w:val="0085479B"/>
    <w:rsid w:val="00854C49"/>
    <w:rsid w:val="0085616D"/>
    <w:rsid w:val="00856DBC"/>
    <w:rsid w:val="00857EE4"/>
    <w:rsid w:val="0086070F"/>
    <w:rsid w:val="00861BB3"/>
    <w:rsid w:val="00862770"/>
    <w:rsid w:val="00862D96"/>
    <w:rsid w:val="00862FAF"/>
    <w:rsid w:val="00862FCE"/>
    <w:rsid w:val="00863D63"/>
    <w:rsid w:val="00864B09"/>
    <w:rsid w:val="00864B26"/>
    <w:rsid w:val="00864C1F"/>
    <w:rsid w:val="00865ADE"/>
    <w:rsid w:val="00865E24"/>
    <w:rsid w:val="00866D47"/>
    <w:rsid w:val="00866F5D"/>
    <w:rsid w:val="00867C2C"/>
    <w:rsid w:val="0087006E"/>
    <w:rsid w:val="008702BE"/>
    <w:rsid w:val="00871029"/>
    <w:rsid w:val="00871116"/>
    <w:rsid w:val="00871440"/>
    <w:rsid w:val="00871C09"/>
    <w:rsid w:val="00871FBE"/>
    <w:rsid w:val="0087255C"/>
    <w:rsid w:val="00872982"/>
    <w:rsid w:val="00874BEB"/>
    <w:rsid w:val="008752ED"/>
    <w:rsid w:val="00875FC3"/>
    <w:rsid w:val="008802E7"/>
    <w:rsid w:val="008807C6"/>
    <w:rsid w:val="00880F5A"/>
    <w:rsid w:val="00881025"/>
    <w:rsid w:val="00881635"/>
    <w:rsid w:val="00882CE8"/>
    <w:rsid w:val="0088434F"/>
    <w:rsid w:val="0088472A"/>
    <w:rsid w:val="008848D3"/>
    <w:rsid w:val="00884D55"/>
    <w:rsid w:val="00885A44"/>
    <w:rsid w:val="00885F58"/>
    <w:rsid w:val="00886CD1"/>
    <w:rsid w:val="00887C3F"/>
    <w:rsid w:val="00887DDD"/>
    <w:rsid w:val="0089095F"/>
    <w:rsid w:val="00891696"/>
    <w:rsid w:val="00891E3A"/>
    <w:rsid w:val="008921FC"/>
    <w:rsid w:val="00892BEF"/>
    <w:rsid w:val="00892F4A"/>
    <w:rsid w:val="00893778"/>
    <w:rsid w:val="00893893"/>
    <w:rsid w:val="008946A4"/>
    <w:rsid w:val="00896776"/>
    <w:rsid w:val="00896FD3"/>
    <w:rsid w:val="00897DD8"/>
    <w:rsid w:val="008A1265"/>
    <w:rsid w:val="008A2617"/>
    <w:rsid w:val="008A2C95"/>
    <w:rsid w:val="008A42C5"/>
    <w:rsid w:val="008A460C"/>
    <w:rsid w:val="008A4E16"/>
    <w:rsid w:val="008A5018"/>
    <w:rsid w:val="008A5ACE"/>
    <w:rsid w:val="008A6093"/>
    <w:rsid w:val="008A6504"/>
    <w:rsid w:val="008A68B8"/>
    <w:rsid w:val="008A6E4F"/>
    <w:rsid w:val="008A78E4"/>
    <w:rsid w:val="008B0009"/>
    <w:rsid w:val="008B0A34"/>
    <w:rsid w:val="008B0E5B"/>
    <w:rsid w:val="008B13F6"/>
    <w:rsid w:val="008B1706"/>
    <w:rsid w:val="008B1EE0"/>
    <w:rsid w:val="008B2F4D"/>
    <w:rsid w:val="008B2F62"/>
    <w:rsid w:val="008B37B4"/>
    <w:rsid w:val="008B3D0C"/>
    <w:rsid w:val="008B4218"/>
    <w:rsid w:val="008B4956"/>
    <w:rsid w:val="008B4EA7"/>
    <w:rsid w:val="008B5202"/>
    <w:rsid w:val="008B531F"/>
    <w:rsid w:val="008B629C"/>
    <w:rsid w:val="008B6323"/>
    <w:rsid w:val="008B654A"/>
    <w:rsid w:val="008B6D34"/>
    <w:rsid w:val="008B7F39"/>
    <w:rsid w:val="008B7FAC"/>
    <w:rsid w:val="008C1169"/>
    <w:rsid w:val="008C1503"/>
    <w:rsid w:val="008C3552"/>
    <w:rsid w:val="008C359B"/>
    <w:rsid w:val="008C44E1"/>
    <w:rsid w:val="008C513C"/>
    <w:rsid w:val="008C546B"/>
    <w:rsid w:val="008C6429"/>
    <w:rsid w:val="008C6614"/>
    <w:rsid w:val="008C7D3F"/>
    <w:rsid w:val="008C7EDB"/>
    <w:rsid w:val="008D1383"/>
    <w:rsid w:val="008D1F2C"/>
    <w:rsid w:val="008D289B"/>
    <w:rsid w:val="008D34DE"/>
    <w:rsid w:val="008D3DB6"/>
    <w:rsid w:val="008D3F82"/>
    <w:rsid w:val="008D42FA"/>
    <w:rsid w:val="008D4C91"/>
    <w:rsid w:val="008D5154"/>
    <w:rsid w:val="008D67ED"/>
    <w:rsid w:val="008D6EF7"/>
    <w:rsid w:val="008D71D4"/>
    <w:rsid w:val="008D77A2"/>
    <w:rsid w:val="008E24E2"/>
    <w:rsid w:val="008E2661"/>
    <w:rsid w:val="008E3726"/>
    <w:rsid w:val="008E3CEE"/>
    <w:rsid w:val="008E462F"/>
    <w:rsid w:val="008E5660"/>
    <w:rsid w:val="008E5765"/>
    <w:rsid w:val="008E6512"/>
    <w:rsid w:val="008E78CC"/>
    <w:rsid w:val="008E7905"/>
    <w:rsid w:val="008F0570"/>
    <w:rsid w:val="008F0C1B"/>
    <w:rsid w:val="008F0C70"/>
    <w:rsid w:val="008F0DF0"/>
    <w:rsid w:val="008F125C"/>
    <w:rsid w:val="008F1827"/>
    <w:rsid w:val="008F2938"/>
    <w:rsid w:val="008F3A01"/>
    <w:rsid w:val="008F3BB5"/>
    <w:rsid w:val="008F55D3"/>
    <w:rsid w:val="008F57BF"/>
    <w:rsid w:val="008F5894"/>
    <w:rsid w:val="008F5E13"/>
    <w:rsid w:val="008F7234"/>
    <w:rsid w:val="008F736F"/>
    <w:rsid w:val="008F796A"/>
    <w:rsid w:val="008F7A1F"/>
    <w:rsid w:val="00900284"/>
    <w:rsid w:val="0090037B"/>
    <w:rsid w:val="0090060C"/>
    <w:rsid w:val="00900AF2"/>
    <w:rsid w:val="0090134A"/>
    <w:rsid w:val="00903EFB"/>
    <w:rsid w:val="00904EF6"/>
    <w:rsid w:val="00905431"/>
    <w:rsid w:val="00905821"/>
    <w:rsid w:val="00905AF6"/>
    <w:rsid w:val="0090603A"/>
    <w:rsid w:val="00907DC9"/>
    <w:rsid w:val="009101F2"/>
    <w:rsid w:val="00910A4D"/>
    <w:rsid w:val="009115D4"/>
    <w:rsid w:val="00911B9A"/>
    <w:rsid w:val="00912FC5"/>
    <w:rsid w:val="009130DD"/>
    <w:rsid w:val="009135E1"/>
    <w:rsid w:val="00914151"/>
    <w:rsid w:val="0091462D"/>
    <w:rsid w:val="00914C61"/>
    <w:rsid w:val="00916709"/>
    <w:rsid w:val="00916D93"/>
    <w:rsid w:val="00916DD3"/>
    <w:rsid w:val="00916EAB"/>
    <w:rsid w:val="00917FCB"/>
    <w:rsid w:val="00920312"/>
    <w:rsid w:val="00920432"/>
    <w:rsid w:val="00920447"/>
    <w:rsid w:val="00921378"/>
    <w:rsid w:val="00921E33"/>
    <w:rsid w:val="00921F54"/>
    <w:rsid w:val="00922086"/>
    <w:rsid w:val="00922197"/>
    <w:rsid w:val="00922D43"/>
    <w:rsid w:val="00922E71"/>
    <w:rsid w:val="00923E22"/>
    <w:rsid w:val="00923FE1"/>
    <w:rsid w:val="0092425F"/>
    <w:rsid w:val="00924BD5"/>
    <w:rsid w:val="00924EA4"/>
    <w:rsid w:val="00925463"/>
    <w:rsid w:val="009256A2"/>
    <w:rsid w:val="00925BD0"/>
    <w:rsid w:val="00925CDC"/>
    <w:rsid w:val="00925D5E"/>
    <w:rsid w:val="00927E1B"/>
    <w:rsid w:val="0093151E"/>
    <w:rsid w:val="0093181E"/>
    <w:rsid w:val="00932686"/>
    <w:rsid w:val="009338E0"/>
    <w:rsid w:val="00933AD7"/>
    <w:rsid w:val="0093491E"/>
    <w:rsid w:val="00935069"/>
    <w:rsid w:val="0093533C"/>
    <w:rsid w:val="009358E4"/>
    <w:rsid w:val="009364D0"/>
    <w:rsid w:val="009366D6"/>
    <w:rsid w:val="0094066A"/>
    <w:rsid w:val="00941A0D"/>
    <w:rsid w:val="0094264E"/>
    <w:rsid w:val="0094298C"/>
    <w:rsid w:val="00942E32"/>
    <w:rsid w:val="00943588"/>
    <w:rsid w:val="00943D03"/>
    <w:rsid w:val="009444B3"/>
    <w:rsid w:val="00944922"/>
    <w:rsid w:val="0094520B"/>
    <w:rsid w:val="009459B3"/>
    <w:rsid w:val="00947016"/>
    <w:rsid w:val="00950339"/>
    <w:rsid w:val="00950513"/>
    <w:rsid w:val="009505FA"/>
    <w:rsid w:val="00950819"/>
    <w:rsid w:val="00950F40"/>
    <w:rsid w:val="00951BCA"/>
    <w:rsid w:val="00955514"/>
    <w:rsid w:val="009567CE"/>
    <w:rsid w:val="00956C76"/>
    <w:rsid w:val="00956D7A"/>
    <w:rsid w:val="00957051"/>
    <w:rsid w:val="009573B4"/>
    <w:rsid w:val="00957CD7"/>
    <w:rsid w:val="00961739"/>
    <w:rsid w:val="00963474"/>
    <w:rsid w:val="00963674"/>
    <w:rsid w:val="00964398"/>
    <w:rsid w:val="009643BC"/>
    <w:rsid w:val="00965787"/>
    <w:rsid w:val="00965F0C"/>
    <w:rsid w:val="0096606D"/>
    <w:rsid w:val="009662F4"/>
    <w:rsid w:val="00966C44"/>
    <w:rsid w:val="00967F20"/>
    <w:rsid w:val="00970204"/>
    <w:rsid w:val="00970775"/>
    <w:rsid w:val="00971440"/>
    <w:rsid w:val="00971859"/>
    <w:rsid w:val="00971C10"/>
    <w:rsid w:val="0097233E"/>
    <w:rsid w:val="009725B5"/>
    <w:rsid w:val="00972D8A"/>
    <w:rsid w:val="0097300A"/>
    <w:rsid w:val="00973281"/>
    <w:rsid w:val="00973B91"/>
    <w:rsid w:val="0097404C"/>
    <w:rsid w:val="00975140"/>
    <w:rsid w:val="009756D7"/>
    <w:rsid w:val="0098051D"/>
    <w:rsid w:val="0098118B"/>
    <w:rsid w:val="0098143C"/>
    <w:rsid w:val="0098201D"/>
    <w:rsid w:val="0098236D"/>
    <w:rsid w:val="00983015"/>
    <w:rsid w:val="009840BB"/>
    <w:rsid w:val="0098521C"/>
    <w:rsid w:val="00985FD3"/>
    <w:rsid w:val="009871A9"/>
    <w:rsid w:val="0099001D"/>
    <w:rsid w:val="00991162"/>
    <w:rsid w:val="009911AB"/>
    <w:rsid w:val="009915F0"/>
    <w:rsid w:val="00991EFC"/>
    <w:rsid w:val="009941E0"/>
    <w:rsid w:val="00994A4D"/>
    <w:rsid w:val="009957E8"/>
    <w:rsid w:val="00996BB8"/>
    <w:rsid w:val="009971F5"/>
    <w:rsid w:val="009972B1"/>
    <w:rsid w:val="00997FA8"/>
    <w:rsid w:val="009A018F"/>
    <w:rsid w:val="009A0F54"/>
    <w:rsid w:val="009A1224"/>
    <w:rsid w:val="009A21AD"/>
    <w:rsid w:val="009A28C3"/>
    <w:rsid w:val="009A2AA1"/>
    <w:rsid w:val="009A2DE7"/>
    <w:rsid w:val="009A3AC1"/>
    <w:rsid w:val="009A45BA"/>
    <w:rsid w:val="009A461B"/>
    <w:rsid w:val="009A5134"/>
    <w:rsid w:val="009A62D0"/>
    <w:rsid w:val="009A6891"/>
    <w:rsid w:val="009A68DD"/>
    <w:rsid w:val="009A7A7D"/>
    <w:rsid w:val="009A7E4F"/>
    <w:rsid w:val="009B1ABE"/>
    <w:rsid w:val="009B2ED4"/>
    <w:rsid w:val="009B3138"/>
    <w:rsid w:val="009B3244"/>
    <w:rsid w:val="009B3A85"/>
    <w:rsid w:val="009B40D2"/>
    <w:rsid w:val="009B4B36"/>
    <w:rsid w:val="009B53C9"/>
    <w:rsid w:val="009B5DB2"/>
    <w:rsid w:val="009B617C"/>
    <w:rsid w:val="009B7352"/>
    <w:rsid w:val="009B7A71"/>
    <w:rsid w:val="009B7B19"/>
    <w:rsid w:val="009B7EBA"/>
    <w:rsid w:val="009C0799"/>
    <w:rsid w:val="009C08B1"/>
    <w:rsid w:val="009C2EB6"/>
    <w:rsid w:val="009C39CC"/>
    <w:rsid w:val="009C39EA"/>
    <w:rsid w:val="009C423C"/>
    <w:rsid w:val="009C5ED9"/>
    <w:rsid w:val="009C6A67"/>
    <w:rsid w:val="009C6FB3"/>
    <w:rsid w:val="009C7467"/>
    <w:rsid w:val="009C7613"/>
    <w:rsid w:val="009D12BF"/>
    <w:rsid w:val="009D2390"/>
    <w:rsid w:val="009D26A7"/>
    <w:rsid w:val="009D30B4"/>
    <w:rsid w:val="009D4238"/>
    <w:rsid w:val="009D4B6C"/>
    <w:rsid w:val="009D51DC"/>
    <w:rsid w:val="009D5D15"/>
    <w:rsid w:val="009D5EA9"/>
    <w:rsid w:val="009D7A58"/>
    <w:rsid w:val="009D7CB0"/>
    <w:rsid w:val="009E0955"/>
    <w:rsid w:val="009E0E54"/>
    <w:rsid w:val="009E10AA"/>
    <w:rsid w:val="009E1C82"/>
    <w:rsid w:val="009E2431"/>
    <w:rsid w:val="009E283A"/>
    <w:rsid w:val="009E3B30"/>
    <w:rsid w:val="009E3DAF"/>
    <w:rsid w:val="009E49A7"/>
    <w:rsid w:val="009E5614"/>
    <w:rsid w:val="009E5915"/>
    <w:rsid w:val="009E5EFA"/>
    <w:rsid w:val="009E76DA"/>
    <w:rsid w:val="009E79B1"/>
    <w:rsid w:val="009F0426"/>
    <w:rsid w:val="009F1278"/>
    <w:rsid w:val="009F2FEC"/>
    <w:rsid w:val="009F359F"/>
    <w:rsid w:val="009F372D"/>
    <w:rsid w:val="009F4611"/>
    <w:rsid w:val="009F55EA"/>
    <w:rsid w:val="009F60D8"/>
    <w:rsid w:val="009F65DE"/>
    <w:rsid w:val="009F67D7"/>
    <w:rsid w:val="009F6F7D"/>
    <w:rsid w:val="009F7A24"/>
    <w:rsid w:val="009F7E67"/>
    <w:rsid w:val="00A00883"/>
    <w:rsid w:val="00A00B51"/>
    <w:rsid w:val="00A00FDD"/>
    <w:rsid w:val="00A01269"/>
    <w:rsid w:val="00A01BE6"/>
    <w:rsid w:val="00A02758"/>
    <w:rsid w:val="00A0285C"/>
    <w:rsid w:val="00A02895"/>
    <w:rsid w:val="00A02E7C"/>
    <w:rsid w:val="00A0397E"/>
    <w:rsid w:val="00A05D56"/>
    <w:rsid w:val="00A06476"/>
    <w:rsid w:val="00A07361"/>
    <w:rsid w:val="00A07D24"/>
    <w:rsid w:val="00A10E34"/>
    <w:rsid w:val="00A10E3D"/>
    <w:rsid w:val="00A1107C"/>
    <w:rsid w:val="00A12659"/>
    <w:rsid w:val="00A12AA1"/>
    <w:rsid w:val="00A12B1A"/>
    <w:rsid w:val="00A13F25"/>
    <w:rsid w:val="00A1473F"/>
    <w:rsid w:val="00A149D4"/>
    <w:rsid w:val="00A1507D"/>
    <w:rsid w:val="00A158FC"/>
    <w:rsid w:val="00A16941"/>
    <w:rsid w:val="00A16E35"/>
    <w:rsid w:val="00A21F17"/>
    <w:rsid w:val="00A220F2"/>
    <w:rsid w:val="00A22FE8"/>
    <w:rsid w:val="00A24158"/>
    <w:rsid w:val="00A242F3"/>
    <w:rsid w:val="00A244E3"/>
    <w:rsid w:val="00A245F7"/>
    <w:rsid w:val="00A248B3"/>
    <w:rsid w:val="00A24B70"/>
    <w:rsid w:val="00A256DB"/>
    <w:rsid w:val="00A258D2"/>
    <w:rsid w:val="00A262D2"/>
    <w:rsid w:val="00A2688C"/>
    <w:rsid w:val="00A26CDE"/>
    <w:rsid w:val="00A27B9F"/>
    <w:rsid w:val="00A316B7"/>
    <w:rsid w:val="00A32787"/>
    <w:rsid w:val="00A32CE8"/>
    <w:rsid w:val="00A33801"/>
    <w:rsid w:val="00A359D0"/>
    <w:rsid w:val="00A35C4F"/>
    <w:rsid w:val="00A37984"/>
    <w:rsid w:val="00A37F1F"/>
    <w:rsid w:val="00A4138E"/>
    <w:rsid w:val="00A41A24"/>
    <w:rsid w:val="00A42303"/>
    <w:rsid w:val="00A43819"/>
    <w:rsid w:val="00A43F44"/>
    <w:rsid w:val="00A445B9"/>
    <w:rsid w:val="00A4484C"/>
    <w:rsid w:val="00A45915"/>
    <w:rsid w:val="00A45D47"/>
    <w:rsid w:val="00A463A0"/>
    <w:rsid w:val="00A471C6"/>
    <w:rsid w:val="00A5076A"/>
    <w:rsid w:val="00A50B6A"/>
    <w:rsid w:val="00A5150E"/>
    <w:rsid w:val="00A515FE"/>
    <w:rsid w:val="00A53298"/>
    <w:rsid w:val="00A53B7B"/>
    <w:rsid w:val="00A53D85"/>
    <w:rsid w:val="00A53E54"/>
    <w:rsid w:val="00A53F34"/>
    <w:rsid w:val="00A54BE1"/>
    <w:rsid w:val="00A554A2"/>
    <w:rsid w:val="00A564A0"/>
    <w:rsid w:val="00A60153"/>
    <w:rsid w:val="00A6075C"/>
    <w:rsid w:val="00A618FA"/>
    <w:rsid w:val="00A62707"/>
    <w:rsid w:val="00A628C5"/>
    <w:rsid w:val="00A63425"/>
    <w:rsid w:val="00A64EE0"/>
    <w:rsid w:val="00A64F1E"/>
    <w:rsid w:val="00A65B08"/>
    <w:rsid w:val="00A67556"/>
    <w:rsid w:val="00A6784E"/>
    <w:rsid w:val="00A7031D"/>
    <w:rsid w:val="00A710C1"/>
    <w:rsid w:val="00A71204"/>
    <w:rsid w:val="00A7136C"/>
    <w:rsid w:val="00A71667"/>
    <w:rsid w:val="00A71F70"/>
    <w:rsid w:val="00A72090"/>
    <w:rsid w:val="00A72FC6"/>
    <w:rsid w:val="00A73234"/>
    <w:rsid w:val="00A7380E"/>
    <w:rsid w:val="00A73B71"/>
    <w:rsid w:val="00A7451C"/>
    <w:rsid w:val="00A7544B"/>
    <w:rsid w:val="00A75992"/>
    <w:rsid w:val="00A765B4"/>
    <w:rsid w:val="00A76922"/>
    <w:rsid w:val="00A772B5"/>
    <w:rsid w:val="00A81835"/>
    <w:rsid w:val="00A8230A"/>
    <w:rsid w:val="00A835A9"/>
    <w:rsid w:val="00A83960"/>
    <w:rsid w:val="00A83A17"/>
    <w:rsid w:val="00A8449F"/>
    <w:rsid w:val="00A847D6"/>
    <w:rsid w:val="00A84A70"/>
    <w:rsid w:val="00A85873"/>
    <w:rsid w:val="00A8623B"/>
    <w:rsid w:val="00A866D4"/>
    <w:rsid w:val="00A87E6C"/>
    <w:rsid w:val="00A90041"/>
    <w:rsid w:val="00A907DF"/>
    <w:rsid w:val="00A90B95"/>
    <w:rsid w:val="00A90FD0"/>
    <w:rsid w:val="00A911FD"/>
    <w:rsid w:val="00A9191D"/>
    <w:rsid w:val="00A938CA"/>
    <w:rsid w:val="00A94623"/>
    <w:rsid w:val="00A9519A"/>
    <w:rsid w:val="00A956EF"/>
    <w:rsid w:val="00A97128"/>
    <w:rsid w:val="00A97662"/>
    <w:rsid w:val="00A97FFD"/>
    <w:rsid w:val="00AA06C1"/>
    <w:rsid w:val="00AA1742"/>
    <w:rsid w:val="00AA21C4"/>
    <w:rsid w:val="00AA31AD"/>
    <w:rsid w:val="00AA377D"/>
    <w:rsid w:val="00AA5F52"/>
    <w:rsid w:val="00AB01B2"/>
    <w:rsid w:val="00AB0734"/>
    <w:rsid w:val="00AB2084"/>
    <w:rsid w:val="00AB2827"/>
    <w:rsid w:val="00AB2B74"/>
    <w:rsid w:val="00AB412D"/>
    <w:rsid w:val="00AB49B8"/>
    <w:rsid w:val="00AB521E"/>
    <w:rsid w:val="00AB52EC"/>
    <w:rsid w:val="00AB6F60"/>
    <w:rsid w:val="00AB7216"/>
    <w:rsid w:val="00AB7543"/>
    <w:rsid w:val="00AB78B4"/>
    <w:rsid w:val="00AB7E1C"/>
    <w:rsid w:val="00AC07E7"/>
    <w:rsid w:val="00AC0FC0"/>
    <w:rsid w:val="00AC208E"/>
    <w:rsid w:val="00AC2403"/>
    <w:rsid w:val="00AC2595"/>
    <w:rsid w:val="00AC316B"/>
    <w:rsid w:val="00AC355F"/>
    <w:rsid w:val="00AC36A8"/>
    <w:rsid w:val="00AC4A4C"/>
    <w:rsid w:val="00AC5F5B"/>
    <w:rsid w:val="00AC6335"/>
    <w:rsid w:val="00AD0032"/>
    <w:rsid w:val="00AD00F1"/>
    <w:rsid w:val="00AD0AFA"/>
    <w:rsid w:val="00AD1594"/>
    <w:rsid w:val="00AD3361"/>
    <w:rsid w:val="00AD3EEB"/>
    <w:rsid w:val="00AD5042"/>
    <w:rsid w:val="00AD60E4"/>
    <w:rsid w:val="00AD6913"/>
    <w:rsid w:val="00AD6E80"/>
    <w:rsid w:val="00AD7589"/>
    <w:rsid w:val="00AE0A76"/>
    <w:rsid w:val="00AE12DE"/>
    <w:rsid w:val="00AE1B89"/>
    <w:rsid w:val="00AE2648"/>
    <w:rsid w:val="00AE3D49"/>
    <w:rsid w:val="00AE45CE"/>
    <w:rsid w:val="00AE46BA"/>
    <w:rsid w:val="00AE482F"/>
    <w:rsid w:val="00AE5259"/>
    <w:rsid w:val="00AE58CF"/>
    <w:rsid w:val="00AE5C65"/>
    <w:rsid w:val="00AE5E9B"/>
    <w:rsid w:val="00AE669C"/>
    <w:rsid w:val="00AE72BC"/>
    <w:rsid w:val="00AF0F25"/>
    <w:rsid w:val="00AF0F95"/>
    <w:rsid w:val="00AF11F9"/>
    <w:rsid w:val="00AF1F77"/>
    <w:rsid w:val="00AF2BD8"/>
    <w:rsid w:val="00AF345F"/>
    <w:rsid w:val="00AF424F"/>
    <w:rsid w:val="00AF44CF"/>
    <w:rsid w:val="00AF4F17"/>
    <w:rsid w:val="00AF5387"/>
    <w:rsid w:val="00AF5B10"/>
    <w:rsid w:val="00AF7D3F"/>
    <w:rsid w:val="00AF7D4A"/>
    <w:rsid w:val="00B00678"/>
    <w:rsid w:val="00B00D1F"/>
    <w:rsid w:val="00B0215D"/>
    <w:rsid w:val="00B027E2"/>
    <w:rsid w:val="00B02F36"/>
    <w:rsid w:val="00B030F2"/>
    <w:rsid w:val="00B044D0"/>
    <w:rsid w:val="00B053CB"/>
    <w:rsid w:val="00B05F65"/>
    <w:rsid w:val="00B06653"/>
    <w:rsid w:val="00B066CE"/>
    <w:rsid w:val="00B073CD"/>
    <w:rsid w:val="00B07687"/>
    <w:rsid w:val="00B0776D"/>
    <w:rsid w:val="00B109E5"/>
    <w:rsid w:val="00B10FD8"/>
    <w:rsid w:val="00B1210D"/>
    <w:rsid w:val="00B12C79"/>
    <w:rsid w:val="00B13DF5"/>
    <w:rsid w:val="00B14C27"/>
    <w:rsid w:val="00B14CF5"/>
    <w:rsid w:val="00B1680C"/>
    <w:rsid w:val="00B17249"/>
    <w:rsid w:val="00B205BA"/>
    <w:rsid w:val="00B207BE"/>
    <w:rsid w:val="00B2102B"/>
    <w:rsid w:val="00B2142E"/>
    <w:rsid w:val="00B21A0F"/>
    <w:rsid w:val="00B21D3F"/>
    <w:rsid w:val="00B21E99"/>
    <w:rsid w:val="00B22AB3"/>
    <w:rsid w:val="00B22C0E"/>
    <w:rsid w:val="00B231F4"/>
    <w:rsid w:val="00B2352D"/>
    <w:rsid w:val="00B24BFB"/>
    <w:rsid w:val="00B24DD8"/>
    <w:rsid w:val="00B24FE1"/>
    <w:rsid w:val="00B25374"/>
    <w:rsid w:val="00B26153"/>
    <w:rsid w:val="00B261DE"/>
    <w:rsid w:val="00B2751F"/>
    <w:rsid w:val="00B301EF"/>
    <w:rsid w:val="00B307B3"/>
    <w:rsid w:val="00B30875"/>
    <w:rsid w:val="00B32C2C"/>
    <w:rsid w:val="00B33344"/>
    <w:rsid w:val="00B3685B"/>
    <w:rsid w:val="00B36BEE"/>
    <w:rsid w:val="00B3704B"/>
    <w:rsid w:val="00B37329"/>
    <w:rsid w:val="00B405A5"/>
    <w:rsid w:val="00B41C78"/>
    <w:rsid w:val="00B422BC"/>
    <w:rsid w:val="00B42591"/>
    <w:rsid w:val="00B42F05"/>
    <w:rsid w:val="00B4335C"/>
    <w:rsid w:val="00B43C9E"/>
    <w:rsid w:val="00B44221"/>
    <w:rsid w:val="00B44A09"/>
    <w:rsid w:val="00B45604"/>
    <w:rsid w:val="00B459C0"/>
    <w:rsid w:val="00B459CF"/>
    <w:rsid w:val="00B46CE6"/>
    <w:rsid w:val="00B46DAE"/>
    <w:rsid w:val="00B475B8"/>
    <w:rsid w:val="00B4784C"/>
    <w:rsid w:val="00B51EE8"/>
    <w:rsid w:val="00B5217C"/>
    <w:rsid w:val="00B524F2"/>
    <w:rsid w:val="00B525F0"/>
    <w:rsid w:val="00B52DC2"/>
    <w:rsid w:val="00B530BB"/>
    <w:rsid w:val="00B5456F"/>
    <w:rsid w:val="00B56363"/>
    <w:rsid w:val="00B569C5"/>
    <w:rsid w:val="00B604C8"/>
    <w:rsid w:val="00B610AE"/>
    <w:rsid w:val="00B61FB3"/>
    <w:rsid w:val="00B624A5"/>
    <w:rsid w:val="00B630A6"/>
    <w:rsid w:val="00B63362"/>
    <w:rsid w:val="00B6476E"/>
    <w:rsid w:val="00B64DFC"/>
    <w:rsid w:val="00B658A8"/>
    <w:rsid w:val="00B669EF"/>
    <w:rsid w:val="00B67C71"/>
    <w:rsid w:val="00B70AF8"/>
    <w:rsid w:val="00B71103"/>
    <w:rsid w:val="00B71E1D"/>
    <w:rsid w:val="00B72903"/>
    <w:rsid w:val="00B73472"/>
    <w:rsid w:val="00B745A7"/>
    <w:rsid w:val="00B74EA6"/>
    <w:rsid w:val="00B756CC"/>
    <w:rsid w:val="00B7574D"/>
    <w:rsid w:val="00B75B5F"/>
    <w:rsid w:val="00B777B1"/>
    <w:rsid w:val="00B778A8"/>
    <w:rsid w:val="00B77B30"/>
    <w:rsid w:val="00B80304"/>
    <w:rsid w:val="00B81D19"/>
    <w:rsid w:val="00B82494"/>
    <w:rsid w:val="00B84124"/>
    <w:rsid w:val="00B84D42"/>
    <w:rsid w:val="00B85CD8"/>
    <w:rsid w:val="00B87174"/>
    <w:rsid w:val="00B87758"/>
    <w:rsid w:val="00B87C30"/>
    <w:rsid w:val="00B87E61"/>
    <w:rsid w:val="00B919C5"/>
    <w:rsid w:val="00B92A3A"/>
    <w:rsid w:val="00B93729"/>
    <w:rsid w:val="00B941E0"/>
    <w:rsid w:val="00B94B8B"/>
    <w:rsid w:val="00B95C07"/>
    <w:rsid w:val="00B960F9"/>
    <w:rsid w:val="00B964EC"/>
    <w:rsid w:val="00B9792E"/>
    <w:rsid w:val="00B97EAE"/>
    <w:rsid w:val="00BA05FE"/>
    <w:rsid w:val="00BA09F5"/>
    <w:rsid w:val="00BA14DA"/>
    <w:rsid w:val="00BA1C66"/>
    <w:rsid w:val="00BA208F"/>
    <w:rsid w:val="00BA2BBF"/>
    <w:rsid w:val="00BA342E"/>
    <w:rsid w:val="00BA345E"/>
    <w:rsid w:val="00BA3C84"/>
    <w:rsid w:val="00BA4B16"/>
    <w:rsid w:val="00BA4CF7"/>
    <w:rsid w:val="00BA535F"/>
    <w:rsid w:val="00BA5405"/>
    <w:rsid w:val="00BA6881"/>
    <w:rsid w:val="00BA7722"/>
    <w:rsid w:val="00BB0281"/>
    <w:rsid w:val="00BB0A98"/>
    <w:rsid w:val="00BB1E5D"/>
    <w:rsid w:val="00BB2F6C"/>
    <w:rsid w:val="00BB3E85"/>
    <w:rsid w:val="00BB51E2"/>
    <w:rsid w:val="00BB5DCA"/>
    <w:rsid w:val="00BB6535"/>
    <w:rsid w:val="00BB6C78"/>
    <w:rsid w:val="00BB6FA2"/>
    <w:rsid w:val="00BB6FF9"/>
    <w:rsid w:val="00BB75A5"/>
    <w:rsid w:val="00BB7630"/>
    <w:rsid w:val="00BC1A58"/>
    <w:rsid w:val="00BC2728"/>
    <w:rsid w:val="00BC2B22"/>
    <w:rsid w:val="00BC2B26"/>
    <w:rsid w:val="00BC2C4D"/>
    <w:rsid w:val="00BC3624"/>
    <w:rsid w:val="00BC426E"/>
    <w:rsid w:val="00BC5CDD"/>
    <w:rsid w:val="00BC6340"/>
    <w:rsid w:val="00BC6C8C"/>
    <w:rsid w:val="00BD06F3"/>
    <w:rsid w:val="00BD1AEA"/>
    <w:rsid w:val="00BD1FB6"/>
    <w:rsid w:val="00BD2032"/>
    <w:rsid w:val="00BD2191"/>
    <w:rsid w:val="00BD22F9"/>
    <w:rsid w:val="00BD2F5F"/>
    <w:rsid w:val="00BD3145"/>
    <w:rsid w:val="00BD33BF"/>
    <w:rsid w:val="00BD3AD9"/>
    <w:rsid w:val="00BD494B"/>
    <w:rsid w:val="00BD51DC"/>
    <w:rsid w:val="00BD5DF0"/>
    <w:rsid w:val="00BD604E"/>
    <w:rsid w:val="00BD7243"/>
    <w:rsid w:val="00BD7B90"/>
    <w:rsid w:val="00BD7EF8"/>
    <w:rsid w:val="00BE12F4"/>
    <w:rsid w:val="00BE2C2B"/>
    <w:rsid w:val="00BE3169"/>
    <w:rsid w:val="00BE3C71"/>
    <w:rsid w:val="00BE4B77"/>
    <w:rsid w:val="00BE52CA"/>
    <w:rsid w:val="00BE5765"/>
    <w:rsid w:val="00BE5C2C"/>
    <w:rsid w:val="00BE6068"/>
    <w:rsid w:val="00BE6958"/>
    <w:rsid w:val="00BE74E1"/>
    <w:rsid w:val="00BE74F9"/>
    <w:rsid w:val="00BF00CF"/>
    <w:rsid w:val="00BF19FC"/>
    <w:rsid w:val="00BF1CAE"/>
    <w:rsid w:val="00BF2306"/>
    <w:rsid w:val="00BF241E"/>
    <w:rsid w:val="00BF368E"/>
    <w:rsid w:val="00BF3CE2"/>
    <w:rsid w:val="00BF4385"/>
    <w:rsid w:val="00BF4D0A"/>
    <w:rsid w:val="00BF4F6E"/>
    <w:rsid w:val="00BF5BDB"/>
    <w:rsid w:val="00BF5D32"/>
    <w:rsid w:val="00BF5D37"/>
    <w:rsid w:val="00BF5E87"/>
    <w:rsid w:val="00BF6839"/>
    <w:rsid w:val="00BF763E"/>
    <w:rsid w:val="00BF77A0"/>
    <w:rsid w:val="00C020BF"/>
    <w:rsid w:val="00C02A21"/>
    <w:rsid w:val="00C02CC9"/>
    <w:rsid w:val="00C031E7"/>
    <w:rsid w:val="00C037E7"/>
    <w:rsid w:val="00C05620"/>
    <w:rsid w:val="00C06750"/>
    <w:rsid w:val="00C06BF6"/>
    <w:rsid w:val="00C06F57"/>
    <w:rsid w:val="00C070DC"/>
    <w:rsid w:val="00C072D3"/>
    <w:rsid w:val="00C0730F"/>
    <w:rsid w:val="00C07821"/>
    <w:rsid w:val="00C1022D"/>
    <w:rsid w:val="00C10643"/>
    <w:rsid w:val="00C10E1D"/>
    <w:rsid w:val="00C11FA7"/>
    <w:rsid w:val="00C1394E"/>
    <w:rsid w:val="00C13F0A"/>
    <w:rsid w:val="00C13F73"/>
    <w:rsid w:val="00C1551D"/>
    <w:rsid w:val="00C1681C"/>
    <w:rsid w:val="00C16B5D"/>
    <w:rsid w:val="00C16C74"/>
    <w:rsid w:val="00C205A1"/>
    <w:rsid w:val="00C20930"/>
    <w:rsid w:val="00C212FC"/>
    <w:rsid w:val="00C224D7"/>
    <w:rsid w:val="00C23906"/>
    <w:rsid w:val="00C23D4E"/>
    <w:rsid w:val="00C24F2E"/>
    <w:rsid w:val="00C256E2"/>
    <w:rsid w:val="00C26AC1"/>
    <w:rsid w:val="00C26D70"/>
    <w:rsid w:val="00C270DA"/>
    <w:rsid w:val="00C27346"/>
    <w:rsid w:val="00C30C85"/>
    <w:rsid w:val="00C30FEF"/>
    <w:rsid w:val="00C31C72"/>
    <w:rsid w:val="00C320C0"/>
    <w:rsid w:val="00C323C8"/>
    <w:rsid w:val="00C336B5"/>
    <w:rsid w:val="00C33B65"/>
    <w:rsid w:val="00C35888"/>
    <w:rsid w:val="00C359C5"/>
    <w:rsid w:val="00C37313"/>
    <w:rsid w:val="00C378A6"/>
    <w:rsid w:val="00C40B6F"/>
    <w:rsid w:val="00C42C40"/>
    <w:rsid w:val="00C435DD"/>
    <w:rsid w:val="00C43BF7"/>
    <w:rsid w:val="00C44540"/>
    <w:rsid w:val="00C4466A"/>
    <w:rsid w:val="00C4477A"/>
    <w:rsid w:val="00C45A2D"/>
    <w:rsid w:val="00C45A4C"/>
    <w:rsid w:val="00C45C38"/>
    <w:rsid w:val="00C45FCD"/>
    <w:rsid w:val="00C46108"/>
    <w:rsid w:val="00C46B62"/>
    <w:rsid w:val="00C47A94"/>
    <w:rsid w:val="00C50E9B"/>
    <w:rsid w:val="00C51D88"/>
    <w:rsid w:val="00C53E02"/>
    <w:rsid w:val="00C54620"/>
    <w:rsid w:val="00C54796"/>
    <w:rsid w:val="00C54BD5"/>
    <w:rsid w:val="00C55F70"/>
    <w:rsid w:val="00C5665E"/>
    <w:rsid w:val="00C57DAC"/>
    <w:rsid w:val="00C60DD4"/>
    <w:rsid w:val="00C61471"/>
    <w:rsid w:val="00C614B9"/>
    <w:rsid w:val="00C621EE"/>
    <w:rsid w:val="00C627FF"/>
    <w:rsid w:val="00C63220"/>
    <w:rsid w:val="00C6477B"/>
    <w:rsid w:val="00C64F03"/>
    <w:rsid w:val="00C656A3"/>
    <w:rsid w:val="00C65D9A"/>
    <w:rsid w:val="00C66BC6"/>
    <w:rsid w:val="00C7046E"/>
    <w:rsid w:val="00C70516"/>
    <w:rsid w:val="00C70B4C"/>
    <w:rsid w:val="00C70E15"/>
    <w:rsid w:val="00C71AFD"/>
    <w:rsid w:val="00C7342D"/>
    <w:rsid w:val="00C73DC1"/>
    <w:rsid w:val="00C7457B"/>
    <w:rsid w:val="00C74934"/>
    <w:rsid w:val="00C7504F"/>
    <w:rsid w:val="00C759FA"/>
    <w:rsid w:val="00C75E24"/>
    <w:rsid w:val="00C7684F"/>
    <w:rsid w:val="00C773CD"/>
    <w:rsid w:val="00C802C9"/>
    <w:rsid w:val="00C81156"/>
    <w:rsid w:val="00C81474"/>
    <w:rsid w:val="00C818AA"/>
    <w:rsid w:val="00C81BD3"/>
    <w:rsid w:val="00C81C84"/>
    <w:rsid w:val="00C82502"/>
    <w:rsid w:val="00C8342F"/>
    <w:rsid w:val="00C84C24"/>
    <w:rsid w:val="00C84E8B"/>
    <w:rsid w:val="00C84EFD"/>
    <w:rsid w:val="00C86245"/>
    <w:rsid w:val="00C86B0C"/>
    <w:rsid w:val="00C87DB7"/>
    <w:rsid w:val="00C90876"/>
    <w:rsid w:val="00C90D16"/>
    <w:rsid w:val="00C91416"/>
    <w:rsid w:val="00C9154C"/>
    <w:rsid w:val="00C91D97"/>
    <w:rsid w:val="00C91EA4"/>
    <w:rsid w:val="00C931D8"/>
    <w:rsid w:val="00C93486"/>
    <w:rsid w:val="00C9365C"/>
    <w:rsid w:val="00C937C0"/>
    <w:rsid w:val="00C940B4"/>
    <w:rsid w:val="00C94527"/>
    <w:rsid w:val="00C94ACC"/>
    <w:rsid w:val="00C94CC0"/>
    <w:rsid w:val="00C94E53"/>
    <w:rsid w:val="00C958F3"/>
    <w:rsid w:val="00C95C02"/>
    <w:rsid w:val="00C96514"/>
    <w:rsid w:val="00C9714D"/>
    <w:rsid w:val="00CA0C4D"/>
    <w:rsid w:val="00CA2023"/>
    <w:rsid w:val="00CA2210"/>
    <w:rsid w:val="00CA35A3"/>
    <w:rsid w:val="00CA39C1"/>
    <w:rsid w:val="00CA3DE2"/>
    <w:rsid w:val="00CA3DF9"/>
    <w:rsid w:val="00CA4F2B"/>
    <w:rsid w:val="00CA52B5"/>
    <w:rsid w:val="00CA5646"/>
    <w:rsid w:val="00CA5725"/>
    <w:rsid w:val="00CA57A8"/>
    <w:rsid w:val="00CA5F29"/>
    <w:rsid w:val="00CA5F2D"/>
    <w:rsid w:val="00CA61DF"/>
    <w:rsid w:val="00CA6E67"/>
    <w:rsid w:val="00CB099A"/>
    <w:rsid w:val="00CB126B"/>
    <w:rsid w:val="00CB14F4"/>
    <w:rsid w:val="00CB1EE0"/>
    <w:rsid w:val="00CB2BAF"/>
    <w:rsid w:val="00CB36F1"/>
    <w:rsid w:val="00CB41A9"/>
    <w:rsid w:val="00CB436B"/>
    <w:rsid w:val="00CB4473"/>
    <w:rsid w:val="00CB74AD"/>
    <w:rsid w:val="00CB7630"/>
    <w:rsid w:val="00CB7CDF"/>
    <w:rsid w:val="00CC044B"/>
    <w:rsid w:val="00CC13A2"/>
    <w:rsid w:val="00CC1C01"/>
    <w:rsid w:val="00CC1C8D"/>
    <w:rsid w:val="00CC2C35"/>
    <w:rsid w:val="00CC2D3A"/>
    <w:rsid w:val="00CC2E3D"/>
    <w:rsid w:val="00CC30DD"/>
    <w:rsid w:val="00CC3D6F"/>
    <w:rsid w:val="00CC43BC"/>
    <w:rsid w:val="00CC5C26"/>
    <w:rsid w:val="00CC5DC0"/>
    <w:rsid w:val="00CC6CF1"/>
    <w:rsid w:val="00CC6FBB"/>
    <w:rsid w:val="00CD033F"/>
    <w:rsid w:val="00CD11DF"/>
    <w:rsid w:val="00CD157E"/>
    <w:rsid w:val="00CD1C0D"/>
    <w:rsid w:val="00CD29C3"/>
    <w:rsid w:val="00CD29E8"/>
    <w:rsid w:val="00CD41F9"/>
    <w:rsid w:val="00CD4F35"/>
    <w:rsid w:val="00CD5863"/>
    <w:rsid w:val="00CD5D45"/>
    <w:rsid w:val="00CD6236"/>
    <w:rsid w:val="00CD6F3B"/>
    <w:rsid w:val="00CE130B"/>
    <w:rsid w:val="00CE342E"/>
    <w:rsid w:val="00CE3F0E"/>
    <w:rsid w:val="00CE46B3"/>
    <w:rsid w:val="00CE4EE1"/>
    <w:rsid w:val="00CE5600"/>
    <w:rsid w:val="00CE5E34"/>
    <w:rsid w:val="00CE626B"/>
    <w:rsid w:val="00CE78D1"/>
    <w:rsid w:val="00CE7937"/>
    <w:rsid w:val="00CE7F51"/>
    <w:rsid w:val="00CF1924"/>
    <w:rsid w:val="00CF318E"/>
    <w:rsid w:val="00CF32EA"/>
    <w:rsid w:val="00CF4145"/>
    <w:rsid w:val="00CF4E61"/>
    <w:rsid w:val="00CF5499"/>
    <w:rsid w:val="00CF5722"/>
    <w:rsid w:val="00CF57B9"/>
    <w:rsid w:val="00CF5D6C"/>
    <w:rsid w:val="00CF680C"/>
    <w:rsid w:val="00CF6D23"/>
    <w:rsid w:val="00CF6F3F"/>
    <w:rsid w:val="00D018F4"/>
    <w:rsid w:val="00D01F29"/>
    <w:rsid w:val="00D02708"/>
    <w:rsid w:val="00D02AF3"/>
    <w:rsid w:val="00D035FE"/>
    <w:rsid w:val="00D03A88"/>
    <w:rsid w:val="00D03B8D"/>
    <w:rsid w:val="00D03E68"/>
    <w:rsid w:val="00D047C2"/>
    <w:rsid w:val="00D0495F"/>
    <w:rsid w:val="00D04C4A"/>
    <w:rsid w:val="00D04F0D"/>
    <w:rsid w:val="00D0657C"/>
    <w:rsid w:val="00D07B3E"/>
    <w:rsid w:val="00D12627"/>
    <w:rsid w:val="00D12B04"/>
    <w:rsid w:val="00D1444C"/>
    <w:rsid w:val="00D147BB"/>
    <w:rsid w:val="00D14AD5"/>
    <w:rsid w:val="00D14E86"/>
    <w:rsid w:val="00D15675"/>
    <w:rsid w:val="00D15BC9"/>
    <w:rsid w:val="00D15FDD"/>
    <w:rsid w:val="00D1659C"/>
    <w:rsid w:val="00D1691F"/>
    <w:rsid w:val="00D174A5"/>
    <w:rsid w:val="00D21612"/>
    <w:rsid w:val="00D2206B"/>
    <w:rsid w:val="00D22113"/>
    <w:rsid w:val="00D221A6"/>
    <w:rsid w:val="00D2238F"/>
    <w:rsid w:val="00D22410"/>
    <w:rsid w:val="00D228AB"/>
    <w:rsid w:val="00D22FE0"/>
    <w:rsid w:val="00D22FF4"/>
    <w:rsid w:val="00D2325B"/>
    <w:rsid w:val="00D243D9"/>
    <w:rsid w:val="00D24EFF"/>
    <w:rsid w:val="00D25403"/>
    <w:rsid w:val="00D2599C"/>
    <w:rsid w:val="00D25A40"/>
    <w:rsid w:val="00D25A81"/>
    <w:rsid w:val="00D25CBC"/>
    <w:rsid w:val="00D272DA"/>
    <w:rsid w:val="00D2793E"/>
    <w:rsid w:val="00D306F1"/>
    <w:rsid w:val="00D3088E"/>
    <w:rsid w:val="00D322EB"/>
    <w:rsid w:val="00D32F63"/>
    <w:rsid w:val="00D33129"/>
    <w:rsid w:val="00D33175"/>
    <w:rsid w:val="00D33726"/>
    <w:rsid w:val="00D350A9"/>
    <w:rsid w:val="00D356FE"/>
    <w:rsid w:val="00D35767"/>
    <w:rsid w:val="00D357DF"/>
    <w:rsid w:val="00D35FFC"/>
    <w:rsid w:val="00D3663A"/>
    <w:rsid w:val="00D36F6D"/>
    <w:rsid w:val="00D37343"/>
    <w:rsid w:val="00D377F3"/>
    <w:rsid w:val="00D401F2"/>
    <w:rsid w:val="00D4024F"/>
    <w:rsid w:val="00D40F1D"/>
    <w:rsid w:val="00D42001"/>
    <w:rsid w:val="00D4256A"/>
    <w:rsid w:val="00D432DE"/>
    <w:rsid w:val="00D43A46"/>
    <w:rsid w:val="00D44570"/>
    <w:rsid w:val="00D44CFB"/>
    <w:rsid w:val="00D44D2D"/>
    <w:rsid w:val="00D45199"/>
    <w:rsid w:val="00D45710"/>
    <w:rsid w:val="00D46F48"/>
    <w:rsid w:val="00D47C49"/>
    <w:rsid w:val="00D50A99"/>
    <w:rsid w:val="00D51100"/>
    <w:rsid w:val="00D51183"/>
    <w:rsid w:val="00D513A8"/>
    <w:rsid w:val="00D51436"/>
    <w:rsid w:val="00D51C23"/>
    <w:rsid w:val="00D51E23"/>
    <w:rsid w:val="00D51EEE"/>
    <w:rsid w:val="00D524E3"/>
    <w:rsid w:val="00D5343F"/>
    <w:rsid w:val="00D535A5"/>
    <w:rsid w:val="00D53C2E"/>
    <w:rsid w:val="00D53F48"/>
    <w:rsid w:val="00D54DDD"/>
    <w:rsid w:val="00D55032"/>
    <w:rsid w:val="00D55392"/>
    <w:rsid w:val="00D55E91"/>
    <w:rsid w:val="00D57059"/>
    <w:rsid w:val="00D573DA"/>
    <w:rsid w:val="00D601CC"/>
    <w:rsid w:val="00D607E4"/>
    <w:rsid w:val="00D615F8"/>
    <w:rsid w:val="00D618D4"/>
    <w:rsid w:val="00D61CAD"/>
    <w:rsid w:val="00D61D44"/>
    <w:rsid w:val="00D622D1"/>
    <w:rsid w:val="00D6235C"/>
    <w:rsid w:val="00D62B0E"/>
    <w:rsid w:val="00D6303E"/>
    <w:rsid w:val="00D63347"/>
    <w:rsid w:val="00D637BC"/>
    <w:rsid w:val="00D63B39"/>
    <w:rsid w:val="00D63C64"/>
    <w:rsid w:val="00D64B0D"/>
    <w:rsid w:val="00D64E42"/>
    <w:rsid w:val="00D728AF"/>
    <w:rsid w:val="00D74DE7"/>
    <w:rsid w:val="00D74E00"/>
    <w:rsid w:val="00D76162"/>
    <w:rsid w:val="00D77017"/>
    <w:rsid w:val="00D80F6E"/>
    <w:rsid w:val="00D835E7"/>
    <w:rsid w:val="00D837EA"/>
    <w:rsid w:val="00D8408E"/>
    <w:rsid w:val="00D85177"/>
    <w:rsid w:val="00D85B0E"/>
    <w:rsid w:val="00D85B31"/>
    <w:rsid w:val="00D85C40"/>
    <w:rsid w:val="00D86460"/>
    <w:rsid w:val="00D86467"/>
    <w:rsid w:val="00D8719A"/>
    <w:rsid w:val="00D901C9"/>
    <w:rsid w:val="00D90954"/>
    <w:rsid w:val="00D90F6B"/>
    <w:rsid w:val="00D91676"/>
    <w:rsid w:val="00D916C5"/>
    <w:rsid w:val="00D91E50"/>
    <w:rsid w:val="00D93222"/>
    <w:rsid w:val="00D93764"/>
    <w:rsid w:val="00D93A2B"/>
    <w:rsid w:val="00D9457F"/>
    <w:rsid w:val="00D948C2"/>
    <w:rsid w:val="00D95858"/>
    <w:rsid w:val="00D9596D"/>
    <w:rsid w:val="00D95CC2"/>
    <w:rsid w:val="00D95FBB"/>
    <w:rsid w:val="00D96BA9"/>
    <w:rsid w:val="00D97BE4"/>
    <w:rsid w:val="00D97FA6"/>
    <w:rsid w:val="00DA02B3"/>
    <w:rsid w:val="00DA031A"/>
    <w:rsid w:val="00DA10CD"/>
    <w:rsid w:val="00DA1174"/>
    <w:rsid w:val="00DA1CE2"/>
    <w:rsid w:val="00DA1DF0"/>
    <w:rsid w:val="00DA29B7"/>
    <w:rsid w:val="00DA38DF"/>
    <w:rsid w:val="00DA5391"/>
    <w:rsid w:val="00DA584D"/>
    <w:rsid w:val="00DA58B6"/>
    <w:rsid w:val="00DA5B11"/>
    <w:rsid w:val="00DA66DC"/>
    <w:rsid w:val="00DB03C7"/>
    <w:rsid w:val="00DB0A83"/>
    <w:rsid w:val="00DB19DC"/>
    <w:rsid w:val="00DB2346"/>
    <w:rsid w:val="00DB35BD"/>
    <w:rsid w:val="00DB35ED"/>
    <w:rsid w:val="00DB4290"/>
    <w:rsid w:val="00DB457A"/>
    <w:rsid w:val="00DB463F"/>
    <w:rsid w:val="00DB477C"/>
    <w:rsid w:val="00DB4968"/>
    <w:rsid w:val="00DB4B8C"/>
    <w:rsid w:val="00DB5167"/>
    <w:rsid w:val="00DB5216"/>
    <w:rsid w:val="00DB6DBB"/>
    <w:rsid w:val="00DB7E44"/>
    <w:rsid w:val="00DC06E7"/>
    <w:rsid w:val="00DC0B95"/>
    <w:rsid w:val="00DC16E5"/>
    <w:rsid w:val="00DC2772"/>
    <w:rsid w:val="00DC349A"/>
    <w:rsid w:val="00DC5589"/>
    <w:rsid w:val="00DC765F"/>
    <w:rsid w:val="00DC79D8"/>
    <w:rsid w:val="00DC7BB8"/>
    <w:rsid w:val="00DD0A94"/>
    <w:rsid w:val="00DD1CAF"/>
    <w:rsid w:val="00DD2369"/>
    <w:rsid w:val="00DD2EED"/>
    <w:rsid w:val="00DD324A"/>
    <w:rsid w:val="00DD332C"/>
    <w:rsid w:val="00DD4FE7"/>
    <w:rsid w:val="00DD53B2"/>
    <w:rsid w:val="00DD5975"/>
    <w:rsid w:val="00DD61C0"/>
    <w:rsid w:val="00DD62AE"/>
    <w:rsid w:val="00DD77C6"/>
    <w:rsid w:val="00DD7D4D"/>
    <w:rsid w:val="00DE04AA"/>
    <w:rsid w:val="00DE088B"/>
    <w:rsid w:val="00DE1E31"/>
    <w:rsid w:val="00DE2E81"/>
    <w:rsid w:val="00DE6D2E"/>
    <w:rsid w:val="00DE72E6"/>
    <w:rsid w:val="00DF0287"/>
    <w:rsid w:val="00DF031F"/>
    <w:rsid w:val="00DF08F7"/>
    <w:rsid w:val="00DF1F5B"/>
    <w:rsid w:val="00DF20EE"/>
    <w:rsid w:val="00DF37FA"/>
    <w:rsid w:val="00DF394B"/>
    <w:rsid w:val="00DF3958"/>
    <w:rsid w:val="00DF6945"/>
    <w:rsid w:val="00DF6ABE"/>
    <w:rsid w:val="00DF6B83"/>
    <w:rsid w:val="00DF75C0"/>
    <w:rsid w:val="00DF7872"/>
    <w:rsid w:val="00DF7B9E"/>
    <w:rsid w:val="00DF7E82"/>
    <w:rsid w:val="00E01285"/>
    <w:rsid w:val="00E01B44"/>
    <w:rsid w:val="00E026DE"/>
    <w:rsid w:val="00E02EED"/>
    <w:rsid w:val="00E03700"/>
    <w:rsid w:val="00E04FAF"/>
    <w:rsid w:val="00E05BD6"/>
    <w:rsid w:val="00E0604B"/>
    <w:rsid w:val="00E07509"/>
    <w:rsid w:val="00E1055D"/>
    <w:rsid w:val="00E1146D"/>
    <w:rsid w:val="00E11923"/>
    <w:rsid w:val="00E11A23"/>
    <w:rsid w:val="00E11B3C"/>
    <w:rsid w:val="00E120EF"/>
    <w:rsid w:val="00E124C7"/>
    <w:rsid w:val="00E146F3"/>
    <w:rsid w:val="00E14A73"/>
    <w:rsid w:val="00E14E2B"/>
    <w:rsid w:val="00E1522F"/>
    <w:rsid w:val="00E15AFE"/>
    <w:rsid w:val="00E163BE"/>
    <w:rsid w:val="00E2057B"/>
    <w:rsid w:val="00E20C4A"/>
    <w:rsid w:val="00E20FC4"/>
    <w:rsid w:val="00E21173"/>
    <w:rsid w:val="00E21B0E"/>
    <w:rsid w:val="00E21CEF"/>
    <w:rsid w:val="00E22F74"/>
    <w:rsid w:val="00E231B6"/>
    <w:rsid w:val="00E2370D"/>
    <w:rsid w:val="00E24026"/>
    <w:rsid w:val="00E240BD"/>
    <w:rsid w:val="00E26098"/>
    <w:rsid w:val="00E26601"/>
    <w:rsid w:val="00E27681"/>
    <w:rsid w:val="00E30602"/>
    <w:rsid w:val="00E30786"/>
    <w:rsid w:val="00E309DE"/>
    <w:rsid w:val="00E31B18"/>
    <w:rsid w:val="00E32068"/>
    <w:rsid w:val="00E32A09"/>
    <w:rsid w:val="00E32AD9"/>
    <w:rsid w:val="00E3302D"/>
    <w:rsid w:val="00E334D4"/>
    <w:rsid w:val="00E33996"/>
    <w:rsid w:val="00E34ECA"/>
    <w:rsid w:val="00E3609C"/>
    <w:rsid w:val="00E3629F"/>
    <w:rsid w:val="00E362B9"/>
    <w:rsid w:val="00E376CD"/>
    <w:rsid w:val="00E37A11"/>
    <w:rsid w:val="00E37F93"/>
    <w:rsid w:val="00E40923"/>
    <w:rsid w:val="00E41044"/>
    <w:rsid w:val="00E42B5A"/>
    <w:rsid w:val="00E4419B"/>
    <w:rsid w:val="00E44CB0"/>
    <w:rsid w:val="00E44FDF"/>
    <w:rsid w:val="00E455C3"/>
    <w:rsid w:val="00E46513"/>
    <w:rsid w:val="00E4709D"/>
    <w:rsid w:val="00E50120"/>
    <w:rsid w:val="00E5089D"/>
    <w:rsid w:val="00E50C93"/>
    <w:rsid w:val="00E514D6"/>
    <w:rsid w:val="00E51CCD"/>
    <w:rsid w:val="00E51DD4"/>
    <w:rsid w:val="00E51DE6"/>
    <w:rsid w:val="00E53009"/>
    <w:rsid w:val="00E5331B"/>
    <w:rsid w:val="00E53B1B"/>
    <w:rsid w:val="00E53FE5"/>
    <w:rsid w:val="00E54CF6"/>
    <w:rsid w:val="00E5577E"/>
    <w:rsid w:val="00E564FC"/>
    <w:rsid w:val="00E56906"/>
    <w:rsid w:val="00E5706C"/>
    <w:rsid w:val="00E609DE"/>
    <w:rsid w:val="00E60FCE"/>
    <w:rsid w:val="00E622F3"/>
    <w:rsid w:val="00E645A3"/>
    <w:rsid w:val="00E649A2"/>
    <w:rsid w:val="00E64A73"/>
    <w:rsid w:val="00E65892"/>
    <w:rsid w:val="00E660D4"/>
    <w:rsid w:val="00E6664A"/>
    <w:rsid w:val="00E67EB6"/>
    <w:rsid w:val="00E70FDF"/>
    <w:rsid w:val="00E7225B"/>
    <w:rsid w:val="00E723A5"/>
    <w:rsid w:val="00E72CD2"/>
    <w:rsid w:val="00E7358D"/>
    <w:rsid w:val="00E7386E"/>
    <w:rsid w:val="00E749DE"/>
    <w:rsid w:val="00E75E97"/>
    <w:rsid w:val="00E76C57"/>
    <w:rsid w:val="00E76CB4"/>
    <w:rsid w:val="00E80D6A"/>
    <w:rsid w:val="00E80F1C"/>
    <w:rsid w:val="00E81876"/>
    <w:rsid w:val="00E82A5E"/>
    <w:rsid w:val="00E82CB3"/>
    <w:rsid w:val="00E836F9"/>
    <w:rsid w:val="00E83945"/>
    <w:rsid w:val="00E83D12"/>
    <w:rsid w:val="00E85058"/>
    <w:rsid w:val="00E867CB"/>
    <w:rsid w:val="00E877F4"/>
    <w:rsid w:val="00E90A31"/>
    <w:rsid w:val="00E90C7E"/>
    <w:rsid w:val="00E91ADF"/>
    <w:rsid w:val="00E91BBD"/>
    <w:rsid w:val="00E93594"/>
    <w:rsid w:val="00E94891"/>
    <w:rsid w:val="00E94BCE"/>
    <w:rsid w:val="00E950D7"/>
    <w:rsid w:val="00E96757"/>
    <w:rsid w:val="00E9688C"/>
    <w:rsid w:val="00E96C44"/>
    <w:rsid w:val="00E97DD4"/>
    <w:rsid w:val="00EA0204"/>
    <w:rsid w:val="00EA10D0"/>
    <w:rsid w:val="00EA1324"/>
    <w:rsid w:val="00EA2688"/>
    <w:rsid w:val="00EA2A45"/>
    <w:rsid w:val="00EA359A"/>
    <w:rsid w:val="00EA45ED"/>
    <w:rsid w:val="00EA50F6"/>
    <w:rsid w:val="00EA538E"/>
    <w:rsid w:val="00EA5650"/>
    <w:rsid w:val="00EA622D"/>
    <w:rsid w:val="00EA638C"/>
    <w:rsid w:val="00EA705B"/>
    <w:rsid w:val="00EA74E2"/>
    <w:rsid w:val="00EA7766"/>
    <w:rsid w:val="00EA792D"/>
    <w:rsid w:val="00EA7A4A"/>
    <w:rsid w:val="00EB12CD"/>
    <w:rsid w:val="00EB13ED"/>
    <w:rsid w:val="00EB1CA0"/>
    <w:rsid w:val="00EB244D"/>
    <w:rsid w:val="00EB246B"/>
    <w:rsid w:val="00EB42C5"/>
    <w:rsid w:val="00EB4BE3"/>
    <w:rsid w:val="00EB61F6"/>
    <w:rsid w:val="00EB644B"/>
    <w:rsid w:val="00EB6951"/>
    <w:rsid w:val="00EB69DF"/>
    <w:rsid w:val="00EB718F"/>
    <w:rsid w:val="00EB734E"/>
    <w:rsid w:val="00EB795F"/>
    <w:rsid w:val="00EB7B97"/>
    <w:rsid w:val="00EC12E4"/>
    <w:rsid w:val="00EC1528"/>
    <w:rsid w:val="00EC26CE"/>
    <w:rsid w:val="00EC2F17"/>
    <w:rsid w:val="00EC30AE"/>
    <w:rsid w:val="00EC4390"/>
    <w:rsid w:val="00EC468B"/>
    <w:rsid w:val="00EC4935"/>
    <w:rsid w:val="00EC59DE"/>
    <w:rsid w:val="00EC61CF"/>
    <w:rsid w:val="00EC6525"/>
    <w:rsid w:val="00EC669C"/>
    <w:rsid w:val="00EC6D60"/>
    <w:rsid w:val="00EC7028"/>
    <w:rsid w:val="00EC75E1"/>
    <w:rsid w:val="00EC7B1E"/>
    <w:rsid w:val="00ED000D"/>
    <w:rsid w:val="00ED1D6D"/>
    <w:rsid w:val="00ED3744"/>
    <w:rsid w:val="00ED379D"/>
    <w:rsid w:val="00ED48C7"/>
    <w:rsid w:val="00ED4DC3"/>
    <w:rsid w:val="00ED51F4"/>
    <w:rsid w:val="00ED5A3A"/>
    <w:rsid w:val="00ED660B"/>
    <w:rsid w:val="00ED74BC"/>
    <w:rsid w:val="00EE0B49"/>
    <w:rsid w:val="00EE1768"/>
    <w:rsid w:val="00EE1902"/>
    <w:rsid w:val="00EE1CB3"/>
    <w:rsid w:val="00EE257B"/>
    <w:rsid w:val="00EE276B"/>
    <w:rsid w:val="00EE2C2B"/>
    <w:rsid w:val="00EE3E2F"/>
    <w:rsid w:val="00EE42D3"/>
    <w:rsid w:val="00EE4B27"/>
    <w:rsid w:val="00EE4F41"/>
    <w:rsid w:val="00EE74D0"/>
    <w:rsid w:val="00EF0E04"/>
    <w:rsid w:val="00EF2703"/>
    <w:rsid w:val="00EF2BF8"/>
    <w:rsid w:val="00EF2EFF"/>
    <w:rsid w:val="00EF3BED"/>
    <w:rsid w:val="00EF4452"/>
    <w:rsid w:val="00EF448E"/>
    <w:rsid w:val="00EF4AEB"/>
    <w:rsid w:val="00EF4BA5"/>
    <w:rsid w:val="00EF4BC7"/>
    <w:rsid w:val="00EF567C"/>
    <w:rsid w:val="00EF6D23"/>
    <w:rsid w:val="00EF790C"/>
    <w:rsid w:val="00EF7B1B"/>
    <w:rsid w:val="00EF7E6E"/>
    <w:rsid w:val="00F00745"/>
    <w:rsid w:val="00F00A39"/>
    <w:rsid w:val="00F00F1B"/>
    <w:rsid w:val="00F0128E"/>
    <w:rsid w:val="00F014DE"/>
    <w:rsid w:val="00F01AB6"/>
    <w:rsid w:val="00F034A1"/>
    <w:rsid w:val="00F036FC"/>
    <w:rsid w:val="00F03E86"/>
    <w:rsid w:val="00F041D5"/>
    <w:rsid w:val="00F04224"/>
    <w:rsid w:val="00F04AF1"/>
    <w:rsid w:val="00F04E6D"/>
    <w:rsid w:val="00F04F53"/>
    <w:rsid w:val="00F05B57"/>
    <w:rsid w:val="00F05FCE"/>
    <w:rsid w:val="00F0613E"/>
    <w:rsid w:val="00F06A6A"/>
    <w:rsid w:val="00F06D86"/>
    <w:rsid w:val="00F07BF2"/>
    <w:rsid w:val="00F107EB"/>
    <w:rsid w:val="00F108F4"/>
    <w:rsid w:val="00F12993"/>
    <w:rsid w:val="00F1452A"/>
    <w:rsid w:val="00F14834"/>
    <w:rsid w:val="00F149E7"/>
    <w:rsid w:val="00F15BEA"/>
    <w:rsid w:val="00F176F2"/>
    <w:rsid w:val="00F2048B"/>
    <w:rsid w:val="00F2059D"/>
    <w:rsid w:val="00F205EA"/>
    <w:rsid w:val="00F20FB1"/>
    <w:rsid w:val="00F21865"/>
    <w:rsid w:val="00F220FB"/>
    <w:rsid w:val="00F239DC"/>
    <w:rsid w:val="00F23AC4"/>
    <w:rsid w:val="00F23D3D"/>
    <w:rsid w:val="00F2440B"/>
    <w:rsid w:val="00F24811"/>
    <w:rsid w:val="00F2482E"/>
    <w:rsid w:val="00F25890"/>
    <w:rsid w:val="00F26296"/>
    <w:rsid w:val="00F266DB"/>
    <w:rsid w:val="00F26AE7"/>
    <w:rsid w:val="00F27251"/>
    <w:rsid w:val="00F31295"/>
    <w:rsid w:val="00F312EB"/>
    <w:rsid w:val="00F31511"/>
    <w:rsid w:val="00F3196A"/>
    <w:rsid w:val="00F31A8A"/>
    <w:rsid w:val="00F31B10"/>
    <w:rsid w:val="00F31D96"/>
    <w:rsid w:val="00F3225E"/>
    <w:rsid w:val="00F32D6F"/>
    <w:rsid w:val="00F33142"/>
    <w:rsid w:val="00F335BE"/>
    <w:rsid w:val="00F33E95"/>
    <w:rsid w:val="00F350CF"/>
    <w:rsid w:val="00F35AF6"/>
    <w:rsid w:val="00F35CFA"/>
    <w:rsid w:val="00F36AFF"/>
    <w:rsid w:val="00F36DFE"/>
    <w:rsid w:val="00F36E33"/>
    <w:rsid w:val="00F37070"/>
    <w:rsid w:val="00F375E0"/>
    <w:rsid w:val="00F41A17"/>
    <w:rsid w:val="00F42282"/>
    <w:rsid w:val="00F425EE"/>
    <w:rsid w:val="00F4362C"/>
    <w:rsid w:val="00F43861"/>
    <w:rsid w:val="00F43CEC"/>
    <w:rsid w:val="00F444F3"/>
    <w:rsid w:val="00F446F8"/>
    <w:rsid w:val="00F449BF"/>
    <w:rsid w:val="00F450B1"/>
    <w:rsid w:val="00F45519"/>
    <w:rsid w:val="00F45B0E"/>
    <w:rsid w:val="00F45D9D"/>
    <w:rsid w:val="00F463B9"/>
    <w:rsid w:val="00F47ED3"/>
    <w:rsid w:val="00F50151"/>
    <w:rsid w:val="00F50DD5"/>
    <w:rsid w:val="00F50F39"/>
    <w:rsid w:val="00F51DE0"/>
    <w:rsid w:val="00F52C60"/>
    <w:rsid w:val="00F52F6C"/>
    <w:rsid w:val="00F53B88"/>
    <w:rsid w:val="00F54088"/>
    <w:rsid w:val="00F54215"/>
    <w:rsid w:val="00F54905"/>
    <w:rsid w:val="00F552B6"/>
    <w:rsid w:val="00F55963"/>
    <w:rsid w:val="00F560F5"/>
    <w:rsid w:val="00F56217"/>
    <w:rsid w:val="00F56698"/>
    <w:rsid w:val="00F56B29"/>
    <w:rsid w:val="00F57125"/>
    <w:rsid w:val="00F57251"/>
    <w:rsid w:val="00F576AC"/>
    <w:rsid w:val="00F579C8"/>
    <w:rsid w:val="00F57ACB"/>
    <w:rsid w:val="00F57B4E"/>
    <w:rsid w:val="00F604E6"/>
    <w:rsid w:val="00F60E6E"/>
    <w:rsid w:val="00F64395"/>
    <w:rsid w:val="00F6487E"/>
    <w:rsid w:val="00F65310"/>
    <w:rsid w:val="00F66CCA"/>
    <w:rsid w:val="00F66EEC"/>
    <w:rsid w:val="00F66FA8"/>
    <w:rsid w:val="00F678D5"/>
    <w:rsid w:val="00F67F48"/>
    <w:rsid w:val="00F706E8"/>
    <w:rsid w:val="00F71F3F"/>
    <w:rsid w:val="00F7232C"/>
    <w:rsid w:val="00F73F42"/>
    <w:rsid w:val="00F749CC"/>
    <w:rsid w:val="00F76B82"/>
    <w:rsid w:val="00F76EBC"/>
    <w:rsid w:val="00F77544"/>
    <w:rsid w:val="00F80095"/>
    <w:rsid w:val="00F800A3"/>
    <w:rsid w:val="00F80F64"/>
    <w:rsid w:val="00F80FFB"/>
    <w:rsid w:val="00F817AB"/>
    <w:rsid w:val="00F82964"/>
    <w:rsid w:val="00F82F68"/>
    <w:rsid w:val="00F84169"/>
    <w:rsid w:val="00F8729D"/>
    <w:rsid w:val="00F87935"/>
    <w:rsid w:val="00F902E7"/>
    <w:rsid w:val="00F905C6"/>
    <w:rsid w:val="00F907C4"/>
    <w:rsid w:val="00F914A3"/>
    <w:rsid w:val="00F9323B"/>
    <w:rsid w:val="00F936CA"/>
    <w:rsid w:val="00F93FCA"/>
    <w:rsid w:val="00F96773"/>
    <w:rsid w:val="00F967F2"/>
    <w:rsid w:val="00F967F5"/>
    <w:rsid w:val="00F968D5"/>
    <w:rsid w:val="00F97989"/>
    <w:rsid w:val="00FA04C2"/>
    <w:rsid w:val="00FA04E4"/>
    <w:rsid w:val="00FA1848"/>
    <w:rsid w:val="00FA29FA"/>
    <w:rsid w:val="00FA4242"/>
    <w:rsid w:val="00FA48DD"/>
    <w:rsid w:val="00FA4EEC"/>
    <w:rsid w:val="00FA5B1F"/>
    <w:rsid w:val="00FA5CE8"/>
    <w:rsid w:val="00FA6C80"/>
    <w:rsid w:val="00FA77D6"/>
    <w:rsid w:val="00FA7A30"/>
    <w:rsid w:val="00FA7D97"/>
    <w:rsid w:val="00FA7E65"/>
    <w:rsid w:val="00FB1800"/>
    <w:rsid w:val="00FB1D40"/>
    <w:rsid w:val="00FB24E7"/>
    <w:rsid w:val="00FB27E1"/>
    <w:rsid w:val="00FB2FBA"/>
    <w:rsid w:val="00FB3422"/>
    <w:rsid w:val="00FB3452"/>
    <w:rsid w:val="00FB3834"/>
    <w:rsid w:val="00FB3BD1"/>
    <w:rsid w:val="00FB4E8F"/>
    <w:rsid w:val="00FB5473"/>
    <w:rsid w:val="00FB5D85"/>
    <w:rsid w:val="00FB6D6F"/>
    <w:rsid w:val="00FC0922"/>
    <w:rsid w:val="00FC1B19"/>
    <w:rsid w:val="00FC1C1A"/>
    <w:rsid w:val="00FC2B91"/>
    <w:rsid w:val="00FC5988"/>
    <w:rsid w:val="00FC5B07"/>
    <w:rsid w:val="00FC64AA"/>
    <w:rsid w:val="00FC65BB"/>
    <w:rsid w:val="00FD031A"/>
    <w:rsid w:val="00FD0EC7"/>
    <w:rsid w:val="00FD0FD0"/>
    <w:rsid w:val="00FD129E"/>
    <w:rsid w:val="00FD2061"/>
    <w:rsid w:val="00FD2576"/>
    <w:rsid w:val="00FD2C06"/>
    <w:rsid w:val="00FD3D22"/>
    <w:rsid w:val="00FD7F7D"/>
    <w:rsid w:val="00FE019A"/>
    <w:rsid w:val="00FE0B10"/>
    <w:rsid w:val="00FE15AC"/>
    <w:rsid w:val="00FE1865"/>
    <w:rsid w:val="00FE2250"/>
    <w:rsid w:val="00FE4064"/>
    <w:rsid w:val="00FE4092"/>
    <w:rsid w:val="00FE4AD3"/>
    <w:rsid w:val="00FE7FC9"/>
    <w:rsid w:val="00FF0FC4"/>
    <w:rsid w:val="00FF28FC"/>
    <w:rsid w:val="00FF2FA8"/>
    <w:rsid w:val="00FF311F"/>
    <w:rsid w:val="00FF3F2A"/>
    <w:rsid w:val="00FF46AA"/>
    <w:rsid w:val="00FF5020"/>
    <w:rsid w:val="00FF77D5"/>
    <w:rsid w:val="00FF7A7A"/>
    <w:rsid w:val="00FF7AE0"/>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72E56013"/>
  <w15:docId w15:val="{5A31ED20-BCEA-4F6C-8D72-29955361F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9BD"/>
  </w:style>
  <w:style w:type="paragraph" w:styleId="Heading1">
    <w:name w:val="heading 1"/>
    <w:basedOn w:val="Normal"/>
    <w:next w:val="Normal"/>
    <w:link w:val="Heading1Char"/>
    <w:uiPriority w:val="9"/>
    <w:qFormat/>
    <w:rsid w:val="0099001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C7684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001D"/>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C7684F"/>
    <w:rPr>
      <w:rFonts w:ascii="Times New Roman" w:eastAsia="Times New Roman" w:hAnsi="Times New Roman" w:cs="Times New Roman"/>
      <w:b/>
      <w:bCs/>
      <w:sz w:val="27"/>
      <w:szCs w:val="27"/>
    </w:rPr>
  </w:style>
  <w:style w:type="paragraph" w:customStyle="1" w:styleId="Default">
    <w:name w:val="Default"/>
    <w:link w:val="DefaultChar"/>
    <w:rsid w:val="008521DE"/>
    <w:pPr>
      <w:autoSpaceDE w:val="0"/>
      <w:autoSpaceDN w:val="0"/>
      <w:adjustRightInd w:val="0"/>
      <w:spacing w:after="0" w:line="240" w:lineRule="auto"/>
    </w:pPr>
    <w:rPr>
      <w:rFonts w:ascii="FMECI F+ Gulliver" w:hAnsi="FMECI F+ Gulliver" w:cs="FMECI F+ Gulliver"/>
      <w:color w:val="000000"/>
      <w:sz w:val="24"/>
      <w:szCs w:val="24"/>
    </w:rPr>
  </w:style>
  <w:style w:type="character" w:customStyle="1" w:styleId="DefaultChar">
    <w:name w:val="Default Char"/>
    <w:basedOn w:val="DefaultParagraphFont"/>
    <w:link w:val="Default"/>
    <w:rsid w:val="00450881"/>
    <w:rPr>
      <w:rFonts w:ascii="FMECI F+ Gulliver" w:hAnsi="FMECI F+ Gulliver" w:cs="FMECI F+ Gulliver"/>
      <w:color w:val="000000"/>
      <w:sz w:val="24"/>
      <w:szCs w:val="24"/>
    </w:rPr>
  </w:style>
  <w:style w:type="paragraph" w:customStyle="1" w:styleId="EndNoteBibliography">
    <w:name w:val="EndNote Bibliography"/>
    <w:basedOn w:val="Normal"/>
    <w:link w:val="EndNoteBibliographyChar"/>
    <w:qFormat/>
    <w:rsid w:val="003C3BA2"/>
    <w:pPr>
      <w:widowControl w:val="0"/>
      <w:spacing w:after="0" w:line="240" w:lineRule="auto"/>
      <w:jc w:val="both"/>
    </w:pPr>
    <w:rPr>
      <w:rFonts w:ascii="Calibri" w:hAnsi="Calibri" w:cs="Calibri"/>
      <w:noProof/>
      <w:kern w:val="2"/>
      <w:lang w:eastAsia="zh-CN"/>
    </w:rPr>
  </w:style>
  <w:style w:type="character" w:customStyle="1" w:styleId="EndNoteBibliographyChar">
    <w:name w:val="EndNote Bibliography Char"/>
    <w:basedOn w:val="DefaultParagraphFont"/>
    <w:link w:val="EndNoteBibliography"/>
    <w:qFormat/>
    <w:rsid w:val="003C3BA2"/>
    <w:rPr>
      <w:rFonts w:ascii="Calibri" w:eastAsiaTheme="minorEastAsia" w:hAnsi="Calibri" w:cs="Calibri"/>
      <w:noProof/>
      <w:kern w:val="2"/>
      <w:lang w:eastAsia="zh-CN"/>
    </w:rPr>
  </w:style>
  <w:style w:type="paragraph" w:styleId="ListParagraph">
    <w:name w:val="List Paragraph"/>
    <w:basedOn w:val="Normal"/>
    <w:uiPriority w:val="34"/>
    <w:qFormat/>
    <w:rsid w:val="00F71F3F"/>
    <w:pPr>
      <w:ind w:left="720"/>
      <w:contextualSpacing/>
    </w:pPr>
  </w:style>
  <w:style w:type="character" w:styleId="Hyperlink">
    <w:name w:val="Hyperlink"/>
    <w:basedOn w:val="DefaultParagraphFont"/>
    <w:uiPriority w:val="99"/>
    <w:unhideWhenUsed/>
    <w:rsid w:val="00DE72E6"/>
    <w:rPr>
      <w:color w:val="0000FF" w:themeColor="hyperlink"/>
      <w:u w:val="single"/>
    </w:rPr>
  </w:style>
  <w:style w:type="character" w:styleId="HTMLCite">
    <w:name w:val="HTML Cite"/>
    <w:basedOn w:val="DefaultParagraphFont"/>
    <w:uiPriority w:val="99"/>
    <w:semiHidden/>
    <w:unhideWhenUsed/>
    <w:rsid w:val="00AF345F"/>
    <w:rPr>
      <w:i/>
      <w:iCs/>
    </w:rPr>
  </w:style>
  <w:style w:type="character" w:styleId="PlaceholderText">
    <w:name w:val="Placeholder Text"/>
    <w:basedOn w:val="DefaultParagraphFont"/>
    <w:uiPriority w:val="99"/>
    <w:semiHidden/>
    <w:rsid w:val="004C0722"/>
    <w:rPr>
      <w:color w:val="808080"/>
    </w:rPr>
  </w:style>
  <w:style w:type="paragraph" w:styleId="BalloonText">
    <w:name w:val="Balloon Text"/>
    <w:basedOn w:val="Normal"/>
    <w:link w:val="BalloonTextChar"/>
    <w:uiPriority w:val="99"/>
    <w:semiHidden/>
    <w:unhideWhenUsed/>
    <w:rsid w:val="004C07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0722"/>
    <w:rPr>
      <w:rFonts w:ascii="Tahoma" w:hAnsi="Tahoma" w:cs="Tahoma"/>
      <w:sz w:val="16"/>
      <w:szCs w:val="16"/>
    </w:rPr>
  </w:style>
  <w:style w:type="character" w:styleId="CommentReference">
    <w:name w:val="annotation reference"/>
    <w:basedOn w:val="DefaultParagraphFont"/>
    <w:uiPriority w:val="99"/>
    <w:semiHidden/>
    <w:unhideWhenUsed/>
    <w:rsid w:val="009E3DAF"/>
    <w:rPr>
      <w:sz w:val="16"/>
      <w:szCs w:val="16"/>
    </w:rPr>
  </w:style>
  <w:style w:type="paragraph" w:styleId="CommentText">
    <w:name w:val="annotation text"/>
    <w:basedOn w:val="Normal"/>
    <w:link w:val="CommentTextChar"/>
    <w:uiPriority w:val="99"/>
    <w:semiHidden/>
    <w:unhideWhenUsed/>
    <w:rsid w:val="009E3DAF"/>
    <w:pPr>
      <w:spacing w:line="240" w:lineRule="auto"/>
    </w:pPr>
    <w:rPr>
      <w:sz w:val="20"/>
      <w:szCs w:val="20"/>
    </w:rPr>
  </w:style>
  <w:style w:type="character" w:customStyle="1" w:styleId="CommentTextChar">
    <w:name w:val="Comment Text Char"/>
    <w:basedOn w:val="DefaultParagraphFont"/>
    <w:link w:val="CommentText"/>
    <w:uiPriority w:val="99"/>
    <w:semiHidden/>
    <w:rsid w:val="009E3DAF"/>
    <w:rPr>
      <w:sz w:val="20"/>
      <w:szCs w:val="20"/>
    </w:rPr>
  </w:style>
  <w:style w:type="paragraph" w:styleId="CommentSubject">
    <w:name w:val="annotation subject"/>
    <w:basedOn w:val="CommentText"/>
    <w:next w:val="CommentText"/>
    <w:link w:val="CommentSubjectChar"/>
    <w:uiPriority w:val="99"/>
    <w:semiHidden/>
    <w:unhideWhenUsed/>
    <w:rsid w:val="009E3DAF"/>
    <w:rPr>
      <w:b/>
      <w:bCs/>
    </w:rPr>
  </w:style>
  <w:style w:type="character" w:customStyle="1" w:styleId="CommentSubjectChar">
    <w:name w:val="Comment Subject Char"/>
    <w:basedOn w:val="CommentTextChar"/>
    <w:link w:val="CommentSubject"/>
    <w:uiPriority w:val="99"/>
    <w:semiHidden/>
    <w:rsid w:val="009E3DAF"/>
    <w:rPr>
      <w:b/>
      <w:bCs/>
      <w:sz w:val="20"/>
      <w:szCs w:val="20"/>
    </w:rPr>
  </w:style>
  <w:style w:type="character" w:customStyle="1" w:styleId="reference-text">
    <w:name w:val="reference-text"/>
    <w:basedOn w:val="DefaultParagraphFont"/>
    <w:rsid w:val="00D33726"/>
  </w:style>
  <w:style w:type="table" w:styleId="TableGrid">
    <w:name w:val="Table Grid"/>
    <w:basedOn w:val="TableNormal"/>
    <w:uiPriority w:val="59"/>
    <w:rsid w:val="001A3D0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EndNoteBibliographyTitle">
    <w:name w:val="EndNote Bibliography Title"/>
    <w:basedOn w:val="Normal"/>
    <w:link w:val="EndNoteBibliographyTitleChar"/>
    <w:rsid w:val="00450881"/>
    <w:rPr>
      <w:rFonts w:ascii="Calibri" w:hAnsi="Calibri" w:cs="Calibri"/>
    </w:rPr>
  </w:style>
  <w:style w:type="character" w:customStyle="1" w:styleId="EndNoteBibliographyTitleChar">
    <w:name w:val="EndNote Bibliography Title Char"/>
    <w:basedOn w:val="DefaultChar"/>
    <w:link w:val="EndNoteBibliographyTitle"/>
    <w:rsid w:val="00450881"/>
    <w:rPr>
      <w:rFonts w:ascii="Calibri" w:hAnsi="Calibri" w:cs="Calibri"/>
      <w:color w:val="000000"/>
      <w:sz w:val="24"/>
      <w:szCs w:val="24"/>
    </w:rPr>
  </w:style>
  <w:style w:type="paragraph" w:styleId="Header">
    <w:name w:val="header"/>
    <w:basedOn w:val="Normal"/>
    <w:link w:val="HeaderChar"/>
    <w:uiPriority w:val="99"/>
    <w:unhideWhenUsed/>
    <w:rsid w:val="007371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71B0"/>
  </w:style>
  <w:style w:type="paragraph" w:styleId="Footer">
    <w:name w:val="footer"/>
    <w:basedOn w:val="Normal"/>
    <w:link w:val="FooterChar"/>
    <w:uiPriority w:val="99"/>
    <w:unhideWhenUsed/>
    <w:rsid w:val="007371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71B0"/>
  </w:style>
  <w:style w:type="character" w:styleId="FollowedHyperlink">
    <w:name w:val="FollowedHyperlink"/>
    <w:basedOn w:val="DefaultParagraphFont"/>
    <w:uiPriority w:val="99"/>
    <w:semiHidden/>
    <w:unhideWhenUsed/>
    <w:rsid w:val="001274A8"/>
    <w:rPr>
      <w:color w:val="800080" w:themeColor="followedHyperlink"/>
      <w:u w:val="single"/>
    </w:rPr>
  </w:style>
  <w:style w:type="paragraph" w:customStyle="1" w:styleId="style68">
    <w:name w:val="style68"/>
    <w:basedOn w:val="Normal"/>
    <w:rsid w:val="001274A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274A8"/>
    <w:rPr>
      <w:b/>
      <w:bCs/>
    </w:rPr>
  </w:style>
  <w:style w:type="character" w:customStyle="1" w:styleId="ng-binding">
    <w:name w:val="ng-binding"/>
    <w:basedOn w:val="DefaultParagraphFont"/>
    <w:rsid w:val="001274A8"/>
  </w:style>
  <w:style w:type="paragraph" w:customStyle="1" w:styleId="a">
    <w:name w:val="正文"/>
    <w:rsid w:val="006916C4"/>
    <w:pPr>
      <w:spacing w:before="100" w:beforeAutospacing="1" w:line="273" w:lineRule="auto"/>
    </w:pPr>
    <w:rPr>
      <w:rFonts w:ascii="Calibri" w:eastAsia="SimSun" w:hAnsi="Calibri" w:cs="Times New Roman"/>
      <w:lang w:eastAsia="zh-CN"/>
    </w:rPr>
  </w:style>
  <w:style w:type="paragraph" w:styleId="Date">
    <w:name w:val="Date"/>
    <w:basedOn w:val="Normal"/>
    <w:next w:val="Normal"/>
    <w:link w:val="DateChar"/>
    <w:uiPriority w:val="99"/>
    <w:semiHidden/>
    <w:unhideWhenUsed/>
    <w:rsid w:val="00F2482E"/>
  </w:style>
  <w:style w:type="character" w:customStyle="1" w:styleId="DateChar">
    <w:name w:val="Date Char"/>
    <w:basedOn w:val="DefaultParagraphFont"/>
    <w:link w:val="Date"/>
    <w:uiPriority w:val="99"/>
    <w:semiHidden/>
    <w:rsid w:val="00F2482E"/>
  </w:style>
  <w:style w:type="paragraph" w:customStyle="1" w:styleId="Web">
    <w:name w:val="普通 (Web)"/>
    <w:basedOn w:val="Normal"/>
    <w:rsid w:val="00473213"/>
    <w:pPr>
      <w:spacing w:before="100" w:beforeAutospacing="1" w:after="100" w:afterAutospacing="1" w:line="240" w:lineRule="auto"/>
    </w:pPr>
    <w:rPr>
      <w:rFonts w:ascii="SimSun" w:eastAsia="SimSun" w:hAnsi="SimSu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96222">
      <w:bodyDiv w:val="1"/>
      <w:marLeft w:val="0"/>
      <w:marRight w:val="0"/>
      <w:marTop w:val="0"/>
      <w:marBottom w:val="0"/>
      <w:divBdr>
        <w:top w:val="none" w:sz="0" w:space="0" w:color="auto"/>
        <w:left w:val="none" w:sz="0" w:space="0" w:color="auto"/>
        <w:bottom w:val="none" w:sz="0" w:space="0" w:color="auto"/>
        <w:right w:val="none" w:sz="0" w:space="0" w:color="auto"/>
      </w:divBdr>
      <w:divsChild>
        <w:div w:id="94830904">
          <w:marLeft w:val="0"/>
          <w:marRight w:val="0"/>
          <w:marTop w:val="0"/>
          <w:marBottom w:val="0"/>
          <w:divBdr>
            <w:top w:val="none" w:sz="0" w:space="0" w:color="auto"/>
            <w:left w:val="none" w:sz="0" w:space="0" w:color="auto"/>
            <w:bottom w:val="none" w:sz="0" w:space="0" w:color="auto"/>
            <w:right w:val="none" w:sz="0" w:space="0" w:color="auto"/>
          </w:divBdr>
        </w:div>
        <w:div w:id="167989806">
          <w:marLeft w:val="0"/>
          <w:marRight w:val="0"/>
          <w:marTop w:val="0"/>
          <w:marBottom w:val="0"/>
          <w:divBdr>
            <w:top w:val="none" w:sz="0" w:space="0" w:color="auto"/>
            <w:left w:val="none" w:sz="0" w:space="0" w:color="auto"/>
            <w:bottom w:val="none" w:sz="0" w:space="0" w:color="auto"/>
            <w:right w:val="none" w:sz="0" w:space="0" w:color="auto"/>
          </w:divBdr>
        </w:div>
        <w:div w:id="464157703">
          <w:marLeft w:val="0"/>
          <w:marRight w:val="0"/>
          <w:marTop w:val="0"/>
          <w:marBottom w:val="0"/>
          <w:divBdr>
            <w:top w:val="none" w:sz="0" w:space="0" w:color="auto"/>
            <w:left w:val="none" w:sz="0" w:space="0" w:color="auto"/>
            <w:bottom w:val="none" w:sz="0" w:space="0" w:color="auto"/>
            <w:right w:val="none" w:sz="0" w:space="0" w:color="auto"/>
          </w:divBdr>
        </w:div>
        <w:div w:id="1018652651">
          <w:marLeft w:val="0"/>
          <w:marRight w:val="0"/>
          <w:marTop w:val="0"/>
          <w:marBottom w:val="0"/>
          <w:divBdr>
            <w:top w:val="none" w:sz="0" w:space="0" w:color="auto"/>
            <w:left w:val="none" w:sz="0" w:space="0" w:color="auto"/>
            <w:bottom w:val="none" w:sz="0" w:space="0" w:color="auto"/>
            <w:right w:val="none" w:sz="0" w:space="0" w:color="auto"/>
          </w:divBdr>
        </w:div>
        <w:div w:id="1142387137">
          <w:marLeft w:val="0"/>
          <w:marRight w:val="0"/>
          <w:marTop w:val="0"/>
          <w:marBottom w:val="0"/>
          <w:divBdr>
            <w:top w:val="none" w:sz="0" w:space="0" w:color="auto"/>
            <w:left w:val="none" w:sz="0" w:space="0" w:color="auto"/>
            <w:bottom w:val="none" w:sz="0" w:space="0" w:color="auto"/>
            <w:right w:val="none" w:sz="0" w:space="0" w:color="auto"/>
          </w:divBdr>
        </w:div>
        <w:div w:id="1152797534">
          <w:marLeft w:val="0"/>
          <w:marRight w:val="0"/>
          <w:marTop w:val="0"/>
          <w:marBottom w:val="0"/>
          <w:divBdr>
            <w:top w:val="none" w:sz="0" w:space="0" w:color="auto"/>
            <w:left w:val="none" w:sz="0" w:space="0" w:color="auto"/>
            <w:bottom w:val="none" w:sz="0" w:space="0" w:color="auto"/>
            <w:right w:val="none" w:sz="0" w:space="0" w:color="auto"/>
          </w:divBdr>
        </w:div>
        <w:div w:id="1187864775">
          <w:marLeft w:val="0"/>
          <w:marRight w:val="0"/>
          <w:marTop w:val="0"/>
          <w:marBottom w:val="0"/>
          <w:divBdr>
            <w:top w:val="none" w:sz="0" w:space="0" w:color="auto"/>
            <w:left w:val="none" w:sz="0" w:space="0" w:color="auto"/>
            <w:bottom w:val="none" w:sz="0" w:space="0" w:color="auto"/>
            <w:right w:val="none" w:sz="0" w:space="0" w:color="auto"/>
          </w:divBdr>
        </w:div>
        <w:div w:id="1234580058">
          <w:marLeft w:val="0"/>
          <w:marRight w:val="0"/>
          <w:marTop w:val="0"/>
          <w:marBottom w:val="0"/>
          <w:divBdr>
            <w:top w:val="none" w:sz="0" w:space="0" w:color="auto"/>
            <w:left w:val="none" w:sz="0" w:space="0" w:color="auto"/>
            <w:bottom w:val="none" w:sz="0" w:space="0" w:color="auto"/>
            <w:right w:val="none" w:sz="0" w:space="0" w:color="auto"/>
          </w:divBdr>
        </w:div>
        <w:div w:id="1332290095">
          <w:marLeft w:val="0"/>
          <w:marRight w:val="0"/>
          <w:marTop w:val="0"/>
          <w:marBottom w:val="0"/>
          <w:divBdr>
            <w:top w:val="none" w:sz="0" w:space="0" w:color="auto"/>
            <w:left w:val="none" w:sz="0" w:space="0" w:color="auto"/>
            <w:bottom w:val="none" w:sz="0" w:space="0" w:color="auto"/>
            <w:right w:val="none" w:sz="0" w:space="0" w:color="auto"/>
          </w:divBdr>
        </w:div>
        <w:div w:id="1430782573">
          <w:marLeft w:val="0"/>
          <w:marRight w:val="0"/>
          <w:marTop w:val="0"/>
          <w:marBottom w:val="0"/>
          <w:divBdr>
            <w:top w:val="none" w:sz="0" w:space="0" w:color="auto"/>
            <w:left w:val="none" w:sz="0" w:space="0" w:color="auto"/>
            <w:bottom w:val="none" w:sz="0" w:space="0" w:color="auto"/>
            <w:right w:val="none" w:sz="0" w:space="0" w:color="auto"/>
          </w:divBdr>
        </w:div>
        <w:div w:id="1766729309">
          <w:marLeft w:val="0"/>
          <w:marRight w:val="0"/>
          <w:marTop w:val="0"/>
          <w:marBottom w:val="0"/>
          <w:divBdr>
            <w:top w:val="none" w:sz="0" w:space="0" w:color="auto"/>
            <w:left w:val="none" w:sz="0" w:space="0" w:color="auto"/>
            <w:bottom w:val="none" w:sz="0" w:space="0" w:color="auto"/>
            <w:right w:val="none" w:sz="0" w:space="0" w:color="auto"/>
          </w:divBdr>
        </w:div>
        <w:div w:id="1974947265">
          <w:marLeft w:val="0"/>
          <w:marRight w:val="0"/>
          <w:marTop w:val="0"/>
          <w:marBottom w:val="0"/>
          <w:divBdr>
            <w:top w:val="none" w:sz="0" w:space="0" w:color="auto"/>
            <w:left w:val="none" w:sz="0" w:space="0" w:color="auto"/>
            <w:bottom w:val="none" w:sz="0" w:space="0" w:color="auto"/>
            <w:right w:val="none" w:sz="0" w:space="0" w:color="auto"/>
          </w:divBdr>
        </w:div>
      </w:divsChild>
    </w:div>
    <w:div w:id="179049936">
      <w:bodyDiv w:val="1"/>
      <w:marLeft w:val="0"/>
      <w:marRight w:val="0"/>
      <w:marTop w:val="0"/>
      <w:marBottom w:val="0"/>
      <w:divBdr>
        <w:top w:val="none" w:sz="0" w:space="0" w:color="auto"/>
        <w:left w:val="none" w:sz="0" w:space="0" w:color="auto"/>
        <w:bottom w:val="none" w:sz="0" w:space="0" w:color="auto"/>
        <w:right w:val="none" w:sz="0" w:space="0" w:color="auto"/>
      </w:divBdr>
      <w:divsChild>
        <w:div w:id="99836091">
          <w:marLeft w:val="0"/>
          <w:marRight w:val="0"/>
          <w:marTop w:val="0"/>
          <w:marBottom w:val="0"/>
          <w:divBdr>
            <w:top w:val="none" w:sz="0" w:space="0" w:color="auto"/>
            <w:left w:val="none" w:sz="0" w:space="0" w:color="auto"/>
            <w:bottom w:val="none" w:sz="0" w:space="0" w:color="auto"/>
            <w:right w:val="none" w:sz="0" w:space="0" w:color="auto"/>
          </w:divBdr>
        </w:div>
        <w:div w:id="202057817">
          <w:marLeft w:val="0"/>
          <w:marRight w:val="0"/>
          <w:marTop w:val="0"/>
          <w:marBottom w:val="0"/>
          <w:divBdr>
            <w:top w:val="none" w:sz="0" w:space="0" w:color="auto"/>
            <w:left w:val="none" w:sz="0" w:space="0" w:color="auto"/>
            <w:bottom w:val="none" w:sz="0" w:space="0" w:color="auto"/>
            <w:right w:val="none" w:sz="0" w:space="0" w:color="auto"/>
          </w:divBdr>
        </w:div>
        <w:div w:id="1904949786">
          <w:marLeft w:val="0"/>
          <w:marRight w:val="0"/>
          <w:marTop w:val="0"/>
          <w:marBottom w:val="0"/>
          <w:divBdr>
            <w:top w:val="none" w:sz="0" w:space="0" w:color="auto"/>
            <w:left w:val="none" w:sz="0" w:space="0" w:color="auto"/>
            <w:bottom w:val="none" w:sz="0" w:space="0" w:color="auto"/>
            <w:right w:val="none" w:sz="0" w:space="0" w:color="auto"/>
          </w:divBdr>
        </w:div>
        <w:div w:id="2003389589">
          <w:marLeft w:val="0"/>
          <w:marRight w:val="0"/>
          <w:marTop w:val="0"/>
          <w:marBottom w:val="0"/>
          <w:divBdr>
            <w:top w:val="none" w:sz="0" w:space="0" w:color="auto"/>
            <w:left w:val="none" w:sz="0" w:space="0" w:color="auto"/>
            <w:bottom w:val="none" w:sz="0" w:space="0" w:color="auto"/>
            <w:right w:val="none" w:sz="0" w:space="0" w:color="auto"/>
          </w:divBdr>
        </w:div>
      </w:divsChild>
    </w:div>
    <w:div w:id="198981933">
      <w:bodyDiv w:val="1"/>
      <w:marLeft w:val="0"/>
      <w:marRight w:val="0"/>
      <w:marTop w:val="0"/>
      <w:marBottom w:val="0"/>
      <w:divBdr>
        <w:top w:val="none" w:sz="0" w:space="0" w:color="auto"/>
        <w:left w:val="none" w:sz="0" w:space="0" w:color="auto"/>
        <w:bottom w:val="none" w:sz="0" w:space="0" w:color="auto"/>
        <w:right w:val="none" w:sz="0" w:space="0" w:color="auto"/>
      </w:divBdr>
      <w:divsChild>
        <w:div w:id="1045830915">
          <w:marLeft w:val="0"/>
          <w:marRight w:val="0"/>
          <w:marTop w:val="0"/>
          <w:marBottom w:val="0"/>
          <w:divBdr>
            <w:top w:val="none" w:sz="0" w:space="0" w:color="auto"/>
            <w:left w:val="none" w:sz="0" w:space="0" w:color="auto"/>
            <w:bottom w:val="none" w:sz="0" w:space="0" w:color="auto"/>
            <w:right w:val="none" w:sz="0" w:space="0" w:color="auto"/>
          </w:divBdr>
          <w:divsChild>
            <w:div w:id="146526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838902">
      <w:bodyDiv w:val="1"/>
      <w:marLeft w:val="0"/>
      <w:marRight w:val="0"/>
      <w:marTop w:val="0"/>
      <w:marBottom w:val="0"/>
      <w:divBdr>
        <w:top w:val="none" w:sz="0" w:space="0" w:color="auto"/>
        <w:left w:val="none" w:sz="0" w:space="0" w:color="auto"/>
        <w:bottom w:val="none" w:sz="0" w:space="0" w:color="auto"/>
        <w:right w:val="none" w:sz="0" w:space="0" w:color="auto"/>
      </w:divBdr>
      <w:divsChild>
        <w:div w:id="502279056">
          <w:marLeft w:val="0"/>
          <w:marRight w:val="0"/>
          <w:marTop w:val="0"/>
          <w:marBottom w:val="0"/>
          <w:divBdr>
            <w:top w:val="none" w:sz="0" w:space="0" w:color="auto"/>
            <w:left w:val="none" w:sz="0" w:space="0" w:color="auto"/>
            <w:bottom w:val="none" w:sz="0" w:space="0" w:color="auto"/>
            <w:right w:val="none" w:sz="0" w:space="0" w:color="auto"/>
          </w:divBdr>
        </w:div>
        <w:div w:id="1156841983">
          <w:marLeft w:val="0"/>
          <w:marRight w:val="0"/>
          <w:marTop w:val="0"/>
          <w:marBottom w:val="0"/>
          <w:divBdr>
            <w:top w:val="none" w:sz="0" w:space="0" w:color="auto"/>
            <w:left w:val="none" w:sz="0" w:space="0" w:color="auto"/>
            <w:bottom w:val="none" w:sz="0" w:space="0" w:color="auto"/>
            <w:right w:val="none" w:sz="0" w:space="0" w:color="auto"/>
          </w:divBdr>
        </w:div>
        <w:div w:id="1521502303">
          <w:marLeft w:val="0"/>
          <w:marRight w:val="0"/>
          <w:marTop w:val="0"/>
          <w:marBottom w:val="0"/>
          <w:divBdr>
            <w:top w:val="none" w:sz="0" w:space="0" w:color="auto"/>
            <w:left w:val="none" w:sz="0" w:space="0" w:color="auto"/>
            <w:bottom w:val="none" w:sz="0" w:space="0" w:color="auto"/>
            <w:right w:val="none" w:sz="0" w:space="0" w:color="auto"/>
          </w:divBdr>
        </w:div>
        <w:div w:id="1627808170">
          <w:marLeft w:val="0"/>
          <w:marRight w:val="0"/>
          <w:marTop w:val="0"/>
          <w:marBottom w:val="0"/>
          <w:divBdr>
            <w:top w:val="none" w:sz="0" w:space="0" w:color="auto"/>
            <w:left w:val="none" w:sz="0" w:space="0" w:color="auto"/>
            <w:bottom w:val="none" w:sz="0" w:space="0" w:color="auto"/>
            <w:right w:val="none" w:sz="0" w:space="0" w:color="auto"/>
          </w:divBdr>
        </w:div>
        <w:div w:id="1716074690">
          <w:marLeft w:val="0"/>
          <w:marRight w:val="0"/>
          <w:marTop w:val="0"/>
          <w:marBottom w:val="0"/>
          <w:divBdr>
            <w:top w:val="none" w:sz="0" w:space="0" w:color="auto"/>
            <w:left w:val="none" w:sz="0" w:space="0" w:color="auto"/>
            <w:bottom w:val="none" w:sz="0" w:space="0" w:color="auto"/>
            <w:right w:val="none" w:sz="0" w:space="0" w:color="auto"/>
          </w:divBdr>
        </w:div>
        <w:div w:id="1892766618">
          <w:marLeft w:val="0"/>
          <w:marRight w:val="0"/>
          <w:marTop w:val="0"/>
          <w:marBottom w:val="0"/>
          <w:divBdr>
            <w:top w:val="none" w:sz="0" w:space="0" w:color="auto"/>
            <w:left w:val="none" w:sz="0" w:space="0" w:color="auto"/>
            <w:bottom w:val="none" w:sz="0" w:space="0" w:color="auto"/>
            <w:right w:val="none" w:sz="0" w:space="0" w:color="auto"/>
          </w:divBdr>
        </w:div>
      </w:divsChild>
    </w:div>
    <w:div w:id="594285336">
      <w:bodyDiv w:val="1"/>
      <w:marLeft w:val="0"/>
      <w:marRight w:val="0"/>
      <w:marTop w:val="0"/>
      <w:marBottom w:val="0"/>
      <w:divBdr>
        <w:top w:val="none" w:sz="0" w:space="0" w:color="auto"/>
        <w:left w:val="none" w:sz="0" w:space="0" w:color="auto"/>
        <w:bottom w:val="none" w:sz="0" w:space="0" w:color="auto"/>
        <w:right w:val="none" w:sz="0" w:space="0" w:color="auto"/>
      </w:divBdr>
      <w:divsChild>
        <w:div w:id="1173228536">
          <w:marLeft w:val="0"/>
          <w:marRight w:val="0"/>
          <w:marTop w:val="0"/>
          <w:marBottom w:val="0"/>
          <w:divBdr>
            <w:top w:val="none" w:sz="0" w:space="0" w:color="auto"/>
            <w:left w:val="none" w:sz="0" w:space="0" w:color="auto"/>
            <w:bottom w:val="none" w:sz="0" w:space="0" w:color="auto"/>
            <w:right w:val="none" w:sz="0" w:space="0" w:color="auto"/>
          </w:divBdr>
          <w:divsChild>
            <w:div w:id="167449573">
              <w:marLeft w:val="0"/>
              <w:marRight w:val="0"/>
              <w:marTop w:val="0"/>
              <w:marBottom w:val="0"/>
              <w:divBdr>
                <w:top w:val="none" w:sz="0" w:space="0" w:color="auto"/>
                <w:left w:val="none" w:sz="0" w:space="0" w:color="auto"/>
                <w:bottom w:val="none" w:sz="0" w:space="0" w:color="auto"/>
                <w:right w:val="none" w:sz="0" w:space="0" w:color="auto"/>
              </w:divBdr>
            </w:div>
            <w:div w:id="9276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0232">
      <w:bodyDiv w:val="1"/>
      <w:marLeft w:val="0"/>
      <w:marRight w:val="0"/>
      <w:marTop w:val="0"/>
      <w:marBottom w:val="0"/>
      <w:divBdr>
        <w:top w:val="none" w:sz="0" w:space="0" w:color="auto"/>
        <w:left w:val="none" w:sz="0" w:space="0" w:color="auto"/>
        <w:bottom w:val="none" w:sz="0" w:space="0" w:color="auto"/>
        <w:right w:val="none" w:sz="0" w:space="0" w:color="auto"/>
      </w:divBdr>
      <w:divsChild>
        <w:div w:id="3212474">
          <w:marLeft w:val="0"/>
          <w:marRight w:val="0"/>
          <w:marTop w:val="0"/>
          <w:marBottom w:val="0"/>
          <w:divBdr>
            <w:top w:val="none" w:sz="0" w:space="0" w:color="auto"/>
            <w:left w:val="none" w:sz="0" w:space="0" w:color="auto"/>
            <w:bottom w:val="none" w:sz="0" w:space="0" w:color="auto"/>
            <w:right w:val="none" w:sz="0" w:space="0" w:color="auto"/>
          </w:divBdr>
        </w:div>
        <w:div w:id="119350293">
          <w:marLeft w:val="0"/>
          <w:marRight w:val="0"/>
          <w:marTop w:val="0"/>
          <w:marBottom w:val="0"/>
          <w:divBdr>
            <w:top w:val="none" w:sz="0" w:space="0" w:color="auto"/>
            <w:left w:val="none" w:sz="0" w:space="0" w:color="auto"/>
            <w:bottom w:val="none" w:sz="0" w:space="0" w:color="auto"/>
            <w:right w:val="none" w:sz="0" w:space="0" w:color="auto"/>
          </w:divBdr>
        </w:div>
        <w:div w:id="153452344">
          <w:marLeft w:val="0"/>
          <w:marRight w:val="0"/>
          <w:marTop w:val="0"/>
          <w:marBottom w:val="0"/>
          <w:divBdr>
            <w:top w:val="none" w:sz="0" w:space="0" w:color="auto"/>
            <w:left w:val="none" w:sz="0" w:space="0" w:color="auto"/>
            <w:bottom w:val="none" w:sz="0" w:space="0" w:color="auto"/>
            <w:right w:val="none" w:sz="0" w:space="0" w:color="auto"/>
          </w:divBdr>
        </w:div>
        <w:div w:id="237401658">
          <w:marLeft w:val="0"/>
          <w:marRight w:val="0"/>
          <w:marTop w:val="0"/>
          <w:marBottom w:val="0"/>
          <w:divBdr>
            <w:top w:val="none" w:sz="0" w:space="0" w:color="auto"/>
            <w:left w:val="none" w:sz="0" w:space="0" w:color="auto"/>
            <w:bottom w:val="none" w:sz="0" w:space="0" w:color="auto"/>
            <w:right w:val="none" w:sz="0" w:space="0" w:color="auto"/>
          </w:divBdr>
        </w:div>
        <w:div w:id="270406428">
          <w:marLeft w:val="0"/>
          <w:marRight w:val="0"/>
          <w:marTop w:val="0"/>
          <w:marBottom w:val="0"/>
          <w:divBdr>
            <w:top w:val="none" w:sz="0" w:space="0" w:color="auto"/>
            <w:left w:val="none" w:sz="0" w:space="0" w:color="auto"/>
            <w:bottom w:val="none" w:sz="0" w:space="0" w:color="auto"/>
            <w:right w:val="none" w:sz="0" w:space="0" w:color="auto"/>
          </w:divBdr>
        </w:div>
        <w:div w:id="302542056">
          <w:marLeft w:val="0"/>
          <w:marRight w:val="0"/>
          <w:marTop w:val="0"/>
          <w:marBottom w:val="0"/>
          <w:divBdr>
            <w:top w:val="none" w:sz="0" w:space="0" w:color="auto"/>
            <w:left w:val="none" w:sz="0" w:space="0" w:color="auto"/>
            <w:bottom w:val="none" w:sz="0" w:space="0" w:color="auto"/>
            <w:right w:val="none" w:sz="0" w:space="0" w:color="auto"/>
          </w:divBdr>
        </w:div>
        <w:div w:id="309484462">
          <w:marLeft w:val="0"/>
          <w:marRight w:val="0"/>
          <w:marTop w:val="0"/>
          <w:marBottom w:val="0"/>
          <w:divBdr>
            <w:top w:val="none" w:sz="0" w:space="0" w:color="auto"/>
            <w:left w:val="none" w:sz="0" w:space="0" w:color="auto"/>
            <w:bottom w:val="none" w:sz="0" w:space="0" w:color="auto"/>
            <w:right w:val="none" w:sz="0" w:space="0" w:color="auto"/>
          </w:divBdr>
        </w:div>
        <w:div w:id="350686871">
          <w:marLeft w:val="0"/>
          <w:marRight w:val="0"/>
          <w:marTop w:val="0"/>
          <w:marBottom w:val="0"/>
          <w:divBdr>
            <w:top w:val="none" w:sz="0" w:space="0" w:color="auto"/>
            <w:left w:val="none" w:sz="0" w:space="0" w:color="auto"/>
            <w:bottom w:val="none" w:sz="0" w:space="0" w:color="auto"/>
            <w:right w:val="none" w:sz="0" w:space="0" w:color="auto"/>
          </w:divBdr>
        </w:div>
        <w:div w:id="366220082">
          <w:marLeft w:val="0"/>
          <w:marRight w:val="0"/>
          <w:marTop w:val="0"/>
          <w:marBottom w:val="0"/>
          <w:divBdr>
            <w:top w:val="none" w:sz="0" w:space="0" w:color="auto"/>
            <w:left w:val="none" w:sz="0" w:space="0" w:color="auto"/>
            <w:bottom w:val="none" w:sz="0" w:space="0" w:color="auto"/>
            <w:right w:val="none" w:sz="0" w:space="0" w:color="auto"/>
          </w:divBdr>
        </w:div>
        <w:div w:id="368645596">
          <w:marLeft w:val="0"/>
          <w:marRight w:val="0"/>
          <w:marTop w:val="0"/>
          <w:marBottom w:val="0"/>
          <w:divBdr>
            <w:top w:val="none" w:sz="0" w:space="0" w:color="auto"/>
            <w:left w:val="none" w:sz="0" w:space="0" w:color="auto"/>
            <w:bottom w:val="none" w:sz="0" w:space="0" w:color="auto"/>
            <w:right w:val="none" w:sz="0" w:space="0" w:color="auto"/>
          </w:divBdr>
        </w:div>
        <w:div w:id="378356341">
          <w:marLeft w:val="0"/>
          <w:marRight w:val="0"/>
          <w:marTop w:val="0"/>
          <w:marBottom w:val="0"/>
          <w:divBdr>
            <w:top w:val="none" w:sz="0" w:space="0" w:color="auto"/>
            <w:left w:val="none" w:sz="0" w:space="0" w:color="auto"/>
            <w:bottom w:val="none" w:sz="0" w:space="0" w:color="auto"/>
            <w:right w:val="none" w:sz="0" w:space="0" w:color="auto"/>
          </w:divBdr>
        </w:div>
        <w:div w:id="620497670">
          <w:marLeft w:val="0"/>
          <w:marRight w:val="0"/>
          <w:marTop w:val="0"/>
          <w:marBottom w:val="0"/>
          <w:divBdr>
            <w:top w:val="none" w:sz="0" w:space="0" w:color="auto"/>
            <w:left w:val="none" w:sz="0" w:space="0" w:color="auto"/>
            <w:bottom w:val="none" w:sz="0" w:space="0" w:color="auto"/>
            <w:right w:val="none" w:sz="0" w:space="0" w:color="auto"/>
          </w:divBdr>
        </w:div>
        <w:div w:id="658771219">
          <w:marLeft w:val="0"/>
          <w:marRight w:val="0"/>
          <w:marTop w:val="0"/>
          <w:marBottom w:val="0"/>
          <w:divBdr>
            <w:top w:val="none" w:sz="0" w:space="0" w:color="auto"/>
            <w:left w:val="none" w:sz="0" w:space="0" w:color="auto"/>
            <w:bottom w:val="none" w:sz="0" w:space="0" w:color="auto"/>
            <w:right w:val="none" w:sz="0" w:space="0" w:color="auto"/>
          </w:divBdr>
        </w:div>
        <w:div w:id="769277549">
          <w:marLeft w:val="0"/>
          <w:marRight w:val="0"/>
          <w:marTop w:val="0"/>
          <w:marBottom w:val="0"/>
          <w:divBdr>
            <w:top w:val="none" w:sz="0" w:space="0" w:color="auto"/>
            <w:left w:val="none" w:sz="0" w:space="0" w:color="auto"/>
            <w:bottom w:val="none" w:sz="0" w:space="0" w:color="auto"/>
            <w:right w:val="none" w:sz="0" w:space="0" w:color="auto"/>
          </w:divBdr>
        </w:div>
        <w:div w:id="802691971">
          <w:marLeft w:val="0"/>
          <w:marRight w:val="0"/>
          <w:marTop w:val="0"/>
          <w:marBottom w:val="0"/>
          <w:divBdr>
            <w:top w:val="none" w:sz="0" w:space="0" w:color="auto"/>
            <w:left w:val="none" w:sz="0" w:space="0" w:color="auto"/>
            <w:bottom w:val="none" w:sz="0" w:space="0" w:color="auto"/>
            <w:right w:val="none" w:sz="0" w:space="0" w:color="auto"/>
          </w:divBdr>
        </w:div>
        <w:div w:id="804666346">
          <w:marLeft w:val="0"/>
          <w:marRight w:val="0"/>
          <w:marTop w:val="0"/>
          <w:marBottom w:val="0"/>
          <w:divBdr>
            <w:top w:val="none" w:sz="0" w:space="0" w:color="auto"/>
            <w:left w:val="none" w:sz="0" w:space="0" w:color="auto"/>
            <w:bottom w:val="none" w:sz="0" w:space="0" w:color="auto"/>
            <w:right w:val="none" w:sz="0" w:space="0" w:color="auto"/>
          </w:divBdr>
        </w:div>
        <w:div w:id="1086422534">
          <w:marLeft w:val="0"/>
          <w:marRight w:val="0"/>
          <w:marTop w:val="0"/>
          <w:marBottom w:val="0"/>
          <w:divBdr>
            <w:top w:val="none" w:sz="0" w:space="0" w:color="auto"/>
            <w:left w:val="none" w:sz="0" w:space="0" w:color="auto"/>
            <w:bottom w:val="none" w:sz="0" w:space="0" w:color="auto"/>
            <w:right w:val="none" w:sz="0" w:space="0" w:color="auto"/>
          </w:divBdr>
        </w:div>
        <w:div w:id="1197503476">
          <w:marLeft w:val="0"/>
          <w:marRight w:val="0"/>
          <w:marTop w:val="0"/>
          <w:marBottom w:val="0"/>
          <w:divBdr>
            <w:top w:val="none" w:sz="0" w:space="0" w:color="auto"/>
            <w:left w:val="none" w:sz="0" w:space="0" w:color="auto"/>
            <w:bottom w:val="none" w:sz="0" w:space="0" w:color="auto"/>
            <w:right w:val="none" w:sz="0" w:space="0" w:color="auto"/>
          </w:divBdr>
        </w:div>
        <w:div w:id="1284799568">
          <w:marLeft w:val="0"/>
          <w:marRight w:val="0"/>
          <w:marTop w:val="0"/>
          <w:marBottom w:val="0"/>
          <w:divBdr>
            <w:top w:val="none" w:sz="0" w:space="0" w:color="auto"/>
            <w:left w:val="none" w:sz="0" w:space="0" w:color="auto"/>
            <w:bottom w:val="none" w:sz="0" w:space="0" w:color="auto"/>
            <w:right w:val="none" w:sz="0" w:space="0" w:color="auto"/>
          </w:divBdr>
        </w:div>
        <w:div w:id="1336956975">
          <w:marLeft w:val="0"/>
          <w:marRight w:val="0"/>
          <w:marTop w:val="0"/>
          <w:marBottom w:val="0"/>
          <w:divBdr>
            <w:top w:val="none" w:sz="0" w:space="0" w:color="auto"/>
            <w:left w:val="none" w:sz="0" w:space="0" w:color="auto"/>
            <w:bottom w:val="none" w:sz="0" w:space="0" w:color="auto"/>
            <w:right w:val="none" w:sz="0" w:space="0" w:color="auto"/>
          </w:divBdr>
        </w:div>
        <w:div w:id="1476993494">
          <w:marLeft w:val="0"/>
          <w:marRight w:val="0"/>
          <w:marTop w:val="0"/>
          <w:marBottom w:val="0"/>
          <w:divBdr>
            <w:top w:val="none" w:sz="0" w:space="0" w:color="auto"/>
            <w:left w:val="none" w:sz="0" w:space="0" w:color="auto"/>
            <w:bottom w:val="none" w:sz="0" w:space="0" w:color="auto"/>
            <w:right w:val="none" w:sz="0" w:space="0" w:color="auto"/>
          </w:divBdr>
        </w:div>
        <w:div w:id="1623803058">
          <w:marLeft w:val="0"/>
          <w:marRight w:val="0"/>
          <w:marTop w:val="0"/>
          <w:marBottom w:val="0"/>
          <w:divBdr>
            <w:top w:val="none" w:sz="0" w:space="0" w:color="auto"/>
            <w:left w:val="none" w:sz="0" w:space="0" w:color="auto"/>
            <w:bottom w:val="none" w:sz="0" w:space="0" w:color="auto"/>
            <w:right w:val="none" w:sz="0" w:space="0" w:color="auto"/>
          </w:divBdr>
        </w:div>
        <w:div w:id="1723862560">
          <w:marLeft w:val="0"/>
          <w:marRight w:val="0"/>
          <w:marTop w:val="0"/>
          <w:marBottom w:val="0"/>
          <w:divBdr>
            <w:top w:val="none" w:sz="0" w:space="0" w:color="auto"/>
            <w:left w:val="none" w:sz="0" w:space="0" w:color="auto"/>
            <w:bottom w:val="none" w:sz="0" w:space="0" w:color="auto"/>
            <w:right w:val="none" w:sz="0" w:space="0" w:color="auto"/>
          </w:divBdr>
        </w:div>
        <w:div w:id="1820072338">
          <w:marLeft w:val="0"/>
          <w:marRight w:val="0"/>
          <w:marTop w:val="0"/>
          <w:marBottom w:val="0"/>
          <w:divBdr>
            <w:top w:val="none" w:sz="0" w:space="0" w:color="auto"/>
            <w:left w:val="none" w:sz="0" w:space="0" w:color="auto"/>
            <w:bottom w:val="none" w:sz="0" w:space="0" w:color="auto"/>
            <w:right w:val="none" w:sz="0" w:space="0" w:color="auto"/>
          </w:divBdr>
        </w:div>
        <w:div w:id="2028364136">
          <w:marLeft w:val="0"/>
          <w:marRight w:val="0"/>
          <w:marTop w:val="0"/>
          <w:marBottom w:val="0"/>
          <w:divBdr>
            <w:top w:val="none" w:sz="0" w:space="0" w:color="auto"/>
            <w:left w:val="none" w:sz="0" w:space="0" w:color="auto"/>
            <w:bottom w:val="none" w:sz="0" w:space="0" w:color="auto"/>
            <w:right w:val="none" w:sz="0" w:space="0" w:color="auto"/>
          </w:divBdr>
        </w:div>
        <w:div w:id="2134933001">
          <w:marLeft w:val="0"/>
          <w:marRight w:val="0"/>
          <w:marTop w:val="0"/>
          <w:marBottom w:val="0"/>
          <w:divBdr>
            <w:top w:val="none" w:sz="0" w:space="0" w:color="auto"/>
            <w:left w:val="none" w:sz="0" w:space="0" w:color="auto"/>
            <w:bottom w:val="none" w:sz="0" w:space="0" w:color="auto"/>
            <w:right w:val="none" w:sz="0" w:space="0" w:color="auto"/>
          </w:divBdr>
        </w:div>
      </w:divsChild>
    </w:div>
    <w:div w:id="815536146">
      <w:bodyDiv w:val="1"/>
      <w:marLeft w:val="0"/>
      <w:marRight w:val="0"/>
      <w:marTop w:val="0"/>
      <w:marBottom w:val="0"/>
      <w:divBdr>
        <w:top w:val="none" w:sz="0" w:space="0" w:color="auto"/>
        <w:left w:val="none" w:sz="0" w:space="0" w:color="auto"/>
        <w:bottom w:val="none" w:sz="0" w:space="0" w:color="auto"/>
        <w:right w:val="none" w:sz="0" w:space="0" w:color="auto"/>
      </w:divBdr>
      <w:divsChild>
        <w:div w:id="211430644">
          <w:marLeft w:val="0"/>
          <w:marRight w:val="0"/>
          <w:marTop w:val="0"/>
          <w:marBottom w:val="0"/>
          <w:divBdr>
            <w:top w:val="none" w:sz="0" w:space="0" w:color="auto"/>
            <w:left w:val="none" w:sz="0" w:space="0" w:color="auto"/>
            <w:bottom w:val="none" w:sz="0" w:space="0" w:color="auto"/>
            <w:right w:val="none" w:sz="0" w:space="0" w:color="auto"/>
          </w:divBdr>
        </w:div>
        <w:div w:id="563758838">
          <w:marLeft w:val="0"/>
          <w:marRight w:val="0"/>
          <w:marTop w:val="0"/>
          <w:marBottom w:val="0"/>
          <w:divBdr>
            <w:top w:val="none" w:sz="0" w:space="0" w:color="auto"/>
            <w:left w:val="none" w:sz="0" w:space="0" w:color="auto"/>
            <w:bottom w:val="none" w:sz="0" w:space="0" w:color="auto"/>
            <w:right w:val="none" w:sz="0" w:space="0" w:color="auto"/>
          </w:divBdr>
        </w:div>
        <w:div w:id="598367185">
          <w:marLeft w:val="0"/>
          <w:marRight w:val="0"/>
          <w:marTop w:val="0"/>
          <w:marBottom w:val="0"/>
          <w:divBdr>
            <w:top w:val="none" w:sz="0" w:space="0" w:color="auto"/>
            <w:left w:val="none" w:sz="0" w:space="0" w:color="auto"/>
            <w:bottom w:val="none" w:sz="0" w:space="0" w:color="auto"/>
            <w:right w:val="none" w:sz="0" w:space="0" w:color="auto"/>
          </w:divBdr>
        </w:div>
        <w:div w:id="604968883">
          <w:marLeft w:val="0"/>
          <w:marRight w:val="0"/>
          <w:marTop w:val="0"/>
          <w:marBottom w:val="0"/>
          <w:divBdr>
            <w:top w:val="none" w:sz="0" w:space="0" w:color="auto"/>
            <w:left w:val="none" w:sz="0" w:space="0" w:color="auto"/>
            <w:bottom w:val="none" w:sz="0" w:space="0" w:color="auto"/>
            <w:right w:val="none" w:sz="0" w:space="0" w:color="auto"/>
          </w:divBdr>
        </w:div>
        <w:div w:id="862398985">
          <w:marLeft w:val="0"/>
          <w:marRight w:val="0"/>
          <w:marTop w:val="0"/>
          <w:marBottom w:val="0"/>
          <w:divBdr>
            <w:top w:val="none" w:sz="0" w:space="0" w:color="auto"/>
            <w:left w:val="none" w:sz="0" w:space="0" w:color="auto"/>
            <w:bottom w:val="none" w:sz="0" w:space="0" w:color="auto"/>
            <w:right w:val="none" w:sz="0" w:space="0" w:color="auto"/>
          </w:divBdr>
        </w:div>
        <w:div w:id="984941315">
          <w:marLeft w:val="0"/>
          <w:marRight w:val="0"/>
          <w:marTop w:val="0"/>
          <w:marBottom w:val="0"/>
          <w:divBdr>
            <w:top w:val="none" w:sz="0" w:space="0" w:color="auto"/>
            <w:left w:val="none" w:sz="0" w:space="0" w:color="auto"/>
            <w:bottom w:val="none" w:sz="0" w:space="0" w:color="auto"/>
            <w:right w:val="none" w:sz="0" w:space="0" w:color="auto"/>
          </w:divBdr>
        </w:div>
        <w:div w:id="1107968460">
          <w:marLeft w:val="0"/>
          <w:marRight w:val="0"/>
          <w:marTop w:val="0"/>
          <w:marBottom w:val="0"/>
          <w:divBdr>
            <w:top w:val="none" w:sz="0" w:space="0" w:color="auto"/>
            <w:left w:val="none" w:sz="0" w:space="0" w:color="auto"/>
            <w:bottom w:val="none" w:sz="0" w:space="0" w:color="auto"/>
            <w:right w:val="none" w:sz="0" w:space="0" w:color="auto"/>
          </w:divBdr>
        </w:div>
        <w:div w:id="1377385831">
          <w:marLeft w:val="0"/>
          <w:marRight w:val="0"/>
          <w:marTop w:val="0"/>
          <w:marBottom w:val="0"/>
          <w:divBdr>
            <w:top w:val="none" w:sz="0" w:space="0" w:color="auto"/>
            <w:left w:val="none" w:sz="0" w:space="0" w:color="auto"/>
            <w:bottom w:val="none" w:sz="0" w:space="0" w:color="auto"/>
            <w:right w:val="none" w:sz="0" w:space="0" w:color="auto"/>
          </w:divBdr>
        </w:div>
        <w:div w:id="1423919359">
          <w:marLeft w:val="0"/>
          <w:marRight w:val="0"/>
          <w:marTop w:val="0"/>
          <w:marBottom w:val="0"/>
          <w:divBdr>
            <w:top w:val="none" w:sz="0" w:space="0" w:color="auto"/>
            <w:left w:val="none" w:sz="0" w:space="0" w:color="auto"/>
            <w:bottom w:val="none" w:sz="0" w:space="0" w:color="auto"/>
            <w:right w:val="none" w:sz="0" w:space="0" w:color="auto"/>
          </w:divBdr>
        </w:div>
        <w:div w:id="1963413349">
          <w:marLeft w:val="0"/>
          <w:marRight w:val="0"/>
          <w:marTop w:val="0"/>
          <w:marBottom w:val="0"/>
          <w:divBdr>
            <w:top w:val="none" w:sz="0" w:space="0" w:color="auto"/>
            <w:left w:val="none" w:sz="0" w:space="0" w:color="auto"/>
            <w:bottom w:val="none" w:sz="0" w:space="0" w:color="auto"/>
            <w:right w:val="none" w:sz="0" w:space="0" w:color="auto"/>
          </w:divBdr>
        </w:div>
        <w:div w:id="2025326793">
          <w:marLeft w:val="0"/>
          <w:marRight w:val="0"/>
          <w:marTop w:val="0"/>
          <w:marBottom w:val="0"/>
          <w:divBdr>
            <w:top w:val="none" w:sz="0" w:space="0" w:color="auto"/>
            <w:left w:val="none" w:sz="0" w:space="0" w:color="auto"/>
            <w:bottom w:val="none" w:sz="0" w:space="0" w:color="auto"/>
            <w:right w:val="none" w:sz="0" w:space="0" w:color="auto"/>
          </w:divBdr>
        </w:div>
        <w:div w:id="2076664214">
          <w:marLeft w:val="0"/>
          <w:marRight w:val="0"/>
          <w:marTop w:val="0"/>
          <w:marBottom w:val="0"/>
          <w:divBdr>
            <w:top w:val="none" w:sz="0" w:space="0" w:color="auto"/>
            <w:left w:val="none" w:sz="0" w:space="0" w:color="auto"/>
            <w:bottom w:val="none" w:sz="0" w:space="0" w:color="auto"/>
            <w:right w:val="none" w:sz="0" w:space="0" w:color="auto"/>
          </w:divBdr>
        </w:div>
        <w:div w:id="2098285735">
          <w:marLeft w:val="0"/>
          <w:marRight w:val="0"/>
          <w:marTop w:val="0"/>
          <w:marBottom w:val="0"/>
          <w:divBdr>
            <w:top w:val="none" w:sz="0" w:space="0" w:color="auto"/>
            <w:left w:val="none" w:sz="0" w:space="0" w:color="auto"/>
            <w:bottom w:val="none" w:sz="0" w:space="0" w:color="auto"/>
            <w:right w:val="none" w:sz="0" w:space="0" w:color="auto"/>
          </w:divBdr>
        </w:div>
      </w:divsChild>
    </w:div>
    <w:div w:id="820072967">
      <w:bodyDiv w:val="1"/>
      <w:marLeft w:val="0"/>
      <w:marRight w:val="0"/>
      <w:marTop w:val="0"/>
      <w:marBottom w:val="0"/>
      <w:divBdr>
        <w:top w:val="none" w:sz="0" w:space="0" w:color="auto"/>
        <w:left w:val="none" w:sz="0" w:space="0" w:color="auto"/>
        <w:bottom w:val="none" w:sz="0" w:space="0" w:color="auto"/>
        <w:right w:val="none" w:sz="0" w:space="0" w:color="auto"/>
      </w:divBdr>
    </w:div>
    <w:div w:id="939607736">
      <w:bodyDiv w:val="1"/>
      <w:marLeft w:val="0"/>
      <w:marRight w:val="0"/>
      <w:marTop w:val="0"/>
      <w:marBottom w:val="0"/>
      <w:divBdr>
        <w:top w:val="none" w:sz="0" w:space="0" w:color="auto"/>
        <w:left w:val="none" w:sz="0" w:space="0" w:color="auto"/>
        <w:bottom w:val="none" w:sz="0" w:space="0" w:color="auto"/>
        <w:right w:val="none" w:sz="0" w:space="0" w:color="auto"/>
      </w:divBdr>
      <w:divsChild>
        <w:div w:id="124592455">
          <w:marLeft w:val="0"/>
          <w:marRight w:val="0"/>
          <w:marTop w:val="0"/>
          <w:marBottom w:val="0"/>
          <w:divBdr>
            <w:top w:val="none" w:sz="0" w:space="0" w:color="auto"/>
            <w:left w:val="none" w:sz="0" w:space="0" w:color="auto"/>
            <w:bottom w:val="none" w:sz="0" w:space="0" w:color="auto"/>
            <w:right w:val="none" w:sz="0" w:space="0" w:color="auto"/>
          </w:divBdr>
        </w:div>
        <w:div w:id="185677190">
          <w:marLeft w:val="0"/>
          <w:marRight w:val="0"/>
          <w:marTop w:val="0"/>
          <w:marBottom w:val="0"/>
          <w:divBdr>
            <w:top w:val="none" w:sz="0" w:space="0" w:color="auto"/>
            <w:left w:val="none" w:sz="0" w:space="0" w:color="auto"/>
            <w:bottom w:val="none" w:sz="0" w:space="0" w:color="auto"/>
            <w:right w:val="none" w:sz="0" w:space="0" w:color="auto"/>
          </w:divBdr>
        </w:div>
        <w:div w:id="785000246">
          <w:marLeft w:val="0"/>
          <w:marRight w:val="0"/>
          <w:marTop w:val="0"/>
          <w:marBottom w:val="0"/>
          <w:divBdr>
            <w:top w:val="none" w:sz="0" w:space="0" w:color="auto"/>
            <w:left w:val="none" w:sz="0" w:space="0" w:color="auto"/>
            <w:bottom w:val="none" w:sz="0" w:space="0" w:color="auto"/>
            <w:right w:val="none" w:sz="0" w:space="0" w:color="auto"/>
          </w:divBdr>
        </w:div>
        <w:div w:id="855198013">
          <w:marLeft w:val="0"/>
          <w:marRight w:val="0"/>
          <w:marTop w:val="0"/>
          <w:marBottom w:val="0"/>
          <w:divBdr>
            <w:top w:val="none" w:sz="0" w:space="0" w:color="auto"/>
            <w:left w:val="none" w:sz="0" w:space="0" w:color="auto"/>
            <w:bottom w:val="none" w:sz="0" w:space="0" w:color="auto"/>
            <w:right w:val="none" w:sz="0" w:space="0" w:color="auto"/>
          </w:divBdr>
        </w:div>
        <w:div w:id="926109365">
          <w:marLeft w:val="0"/>
          <w:marRight w:val="0"/>
          <w:marTop w:val="0"/>
          <w:marBottom w:val="0"/>
          <w:divBdr>
            <w:top w:val="none" w:sz="0" w:space="0" w:color="auto"/>
            <w:left w:val="none" w:sz="0" w:space="0" w:color="auto"/>
            <w:bottom w:val="none" w:sz="0" w:space="0" w:color="auto"/>
            <w:right w:val="none" w:sz="0" w:space="0" w:color="auto"/>
          </w:divBdr>
        </w:div>
        <w:div w:id="1255743729">
          <w:marLeft w:val="0"/>
          <w:marRight w:val="0"/>
          <w:marTop w:val="0"/>
          <w:marBottom w:val="0"/>
          <w:divBdr>
            <w:top w:val="none" w:sz="0" w:space="0" w:color="auto"/>
            <w:left w:val="none" w:sz="0" w:space="0" w:color="auto"/>
            <w:bottom w:val="none" w:sz="0" w:space="0" w:color="auto"/>
            <w:right w:val="none" w:sz="0" w:space="0" w:color="auto"/>
          </w:divBdr>
        </w:div>
        <w:div w:id="1259750158">
          <w:marLeft w:val="0"/>
          <w:marRight w:val="0"/>
          <w:marTop w:val="0"/>
          <w:marBottom w:val="0"/>
          <w:divBdr>
            <w:top w:val="none" w:sz="0" w:space="0" w:color="auto"/>
            <w:left w:val="none" w:sz="0" w:space="0" w:color="auto"/>
            <w:bottom w:val="none" w:sz="0" w:space="0" w:color="auto"/>
            <w:right w:val="none" w:sz="0" w:space="0" w:color="auto"/>
          </w:divBdr>
        </w:div>
        <w:div w:id="1606111289">
          <w:marLeft w:val="0"/>
          <w:marRight w:val="0"/>
          <w:marTop w:val="0"/>
          <w:marBottom w:val="0"/>
          <w:divBdr>
            <w:top w:val="none" w:sz="0" w:space="0" w:color="auto"/>
            <w:left w:val="none" w:sz="0" w:space="0" w:color="auto"/>
            <w:bottom w:val="none" w:sz="0" w:space="0" w:color="auto"/>
            <w:right w:val="none" w:sz="0" w:space="0" w:color="auto"/>
          </w:divBdr>
        </w:div>
        <w:div w:id="2127771780">
          <w:marLeft w:val="0"/>
          <w:marRight w:val="0"/>
          <w:marTop w:val="0"/>
          <w:marBottom w:val="0"/>
          <w:divBdr>
            <w:top w:val="none" w:sz="0" w:space="0" w:color="auto"/>
            <w:left w:val="none" w:sz="0" w:space="0" w:color="auto"/>
            <w:bottom w:val="none" w:sz="0" w:space="0" w:color="auto"/>
            <w:right w:val="none" w:sz="0" w:space="0" w:color="auto"/>
          </w:divBdr>
        </w:div>
      </w:divsChild>
    </w:div>
    <w:div w:id="1088692503">
      <w:bodyDiv w:val="1"/>
      <w:marLeft w:val="0"/>
      <w:marRight w:val="0"/>
      <w:marTop w:val="0"/>
      <w:marBottom w:val="0"/>
      <w:divBdr>
        <w:top w:val="none" w:sz="0" w:space="0" w:color="auto"/>
        <w:left w:val="none" w:sz="0" w:space="0" w:color="auto"/>
        <w:bottom w:val="none" w:sz="0" w:space="0" w:color="auto"/>
        <w:right w:val="none" w:sz="0" w:space="0" w:color="auto"/>
      </w:divBdr>
    </w:div>
    <w:div w:id="1095058997">
      <w:bodyDiv w:val="1"/>
      <w:marLeft w:val="0"/>
      <w:marRight w:val="0"/>
      <w:marTop w:val="0"/>
      <w:marBottom w:val="0"/>
      <w:divBdr>
        <w:top w:val="none" w:sz="0" w:space="0" w:color="auto"/>
        <w:left w:val="none" w:sz="0" w:space="0" w:color="auto"/>
        <w:bottom w:val="none" w:sz="0" w:space="0" w:color="auto"/>
        <w:right w:val="none" w:sz="0" w:space="0" w:color="auto"/>
      </w:divBdr>
      <w:divsChild>
        <w:div w:id="90199398">
          <w:marLeft w:val="0"/>
          <w:marRight w:val="0"/>
          <w:marTop w:val="0"/>
          <w:marBottom w:val="0"/>
          <w:divBdr>
            <w:top w:val="none" w:sz="0" w:space="0" w:color="auto"/>
            <w:left w:val="none" w:sz="0" w:space="0" w:color="auto"/>
            <w:bottom w:val="none" w:sz="0" w:space="0" w:color="auto"/>
            <w:right w:val="none" w:sz="0" w:space="0" w:color="auto"/>
          </w:divBdr>
        </w:div>
        <w:div w:id="1855411289">
          <w:marLeft w:val="0"/>
          <w:marRight w:val="0"/>
          <w:marTop w:val="0"/>
          <w:marBottom w:val="0"/>
          <w:divBdr>
            <w:top w:val="none" w:sz="0" w:space="0" w:color="auto"/>
            <w:left w:val="none" w:sz="0" w:space="0" w:color="auto"/>
            <w:bottom w:val="none" w:sz="0" w:space="0" w:color="auto"/>
            <w:right w:val="none" w:sz="0" w:space="0" w:color="auto"/>
          </w:divBdr>
        </w:div>
        <w:div w:id="1900433050">
          <w:marLeft w:val="0"/>
          <w:marRight w:val="0"/>
          <w:marTop w:val="0"/>
          <w:marBottom w:val="0"/>
          <w:divBdr>
            <w:top w:val="none" w:sz="0" w:space="0" w:color="auto"/>
            <w:left w:val="none" w:sz="0" w:space="0" w:color="auto"/>
            <w:bottom w:val="none" w:sz="0" w:space="0" w:color="auto"/>
            <w:right w:val="none" w:sz="0" w:space="0" w:color="auto"/>
          </w:divBdr>
        </w:div>
      </w:divsChild>
    </w:div>
    <w:div w:id="1282879055">
      <w:bodyDiv w:val="1"/>
      <w:marLeft w:val="0"/>
      <w:marRight w:val="0"/>
      <w:marTop w:val="0"/>
      <w:marBottom w:val="0"/>
      <w:divBdr>
        <w:top w:val="none" w:sz="0" w:space="0" w:color="auto"/>
        <w:left w:val="none" w:sz="0" w:space="0" w:color="auto"/>
        <w:bottom w:val="none" w:sz="0" w:space="0" w:color="auto"/>
        <w:right w:val="none" w:sz="0" w:space="0" w:color="auto"/>
      </w:divBdr>
      <w:divsChild>
        <w:div w:id="88964192">
          <w:marLeft w:val="0"/>
          <w:marRight w:val="0"/>
          <w:marTop w:val="0"/>
          <w:marBottom w:val="0"/>
          <w:divBdr>
            <w:top w:val="none" w:sz="0" w:space="0" w:color="auto"/>
            <w:left w:val="none" w:sz="0" w:space="0" w:color="auto"/>
            <w:bottom w:val="none" w:sz="0" w:space="0" w:color="auto"/>
            <w:right w:val="none" w:sz="0" w:space="0" w:color="auto"/>
          </w:divBdr>
        </w:div>
        <w:div w:id="130641217">
          <w:marLeft w:val="0"/>
          <w:marRight w:val="0"/>
          <w:marTop w:val="0"/>
          <w:marBottom w:val="0"/>
          <w:divBdr>
            <w:top w:val="none" w:sz="0" w:space="0" w:color="auto"/>
            <w:left w:val="none" w:sz="0" w:space="0" w:color="auto"/>
            <w:bottom w:val="none" w:sz="0" w:space="0" w:color="auto"/>
            <w:right w:val="none" w:sz="0" w:space="0" w:color="auto"/>
          </w:divBdr>
        </w:div>
        <w:div w:id="235357434">
          <w:marLeft w:val="0"/>
          <w:marRight w:val="0"/>
          <w:marTop w:val="0"/>
          <w:marBottom w:val="0"/>
          <w:divBdr>
            <w:top w:val="none" w:sz="0" w:space="0" w:color="auto"/>
            <w:left w:val="none" w:sz="0" w:space="0" w:color="auto"/>
            <w:bottom w:val="none" w:sz="0" w:space="0" w:color="auto"/>
            <w:right w:val="none" w:sz="0" w:space="0" w:color="auto"/>
          </w:divBdr>
        </w:div>
        <w:div w:id="246112693">
          <w:marLeft w:val="0"/>
          <w:marRight w:val="0"/>
          <w:marTop w:val="0"/>
          <w:marBottom w:val="0"/>
          <w:divBdr>
            <w:top w:val="none" w:sz="0" w:space="0" w:color="auto"/>
            <w:left w:val="none" w:sz="0" w:space="0" w:color="auto"/>
            <w:bottom w:val="none" w:sz="0" w:space="0" w:color="auto"/>
            <w:right w:val="none" w:sz="0" w:space="0" w:color="auto"/>
          </w:divBdr>
        </w:div>
        <w:div w:id="271936194">
          <w:marLeft w:val="0"/>
          <w:marRight w:val="0"/>
          <w:marTop w:val="0"/>
          <w:marBottom w:val="0"/>
          <w:divBdr>
            <w:top w:val="none" w:sz="0" w:space="0" w:color="auto"/>
            <w:left w:val="none" w:sz="0" w:space="0" w:color="auto"/>
            <w:bottom w:val="none" w:sz="0" w:space="0" w:color="auto"/>
            <w:right w:val="none" w:sz="0" w:space="0" w:color="auto"/>
          </w:divBdr>
        </w:div>
        <w:div w:id="280187204">
          <w:marLeft w:val="0"/>
          <w:marRight w:val="0"/>
          <w:marTop w:val="0"/>
          <w:marBottom w:val="0"/>
          <w:divBdr>
            <w:top w:val="none" w:sz="0" w:space="0" w:color="auto"/>
            <w:left w:val="none" w:sz="0" w:space="0" w:color="auto"/>
            <w:bottom w:val="none" w:sz="0" w:space="0" w:color="auto"/>
            <w:right w:val="none" w:sz="0" w:space="0" w:color="auto"/>
          </w:divBdr>
        </w:div>
        <w:div w:id="541594772">
          <w:marLeft w:val="0"/>
          <w:marRight w:val="0"/>
          <w:marTop w:val="0"/>
          <w:marBottom w:val="0"/>
          <w:divBdr>
            <w:top w:val="none" w:sz="0" w:space="0" w:color="auto"/>
            <w:left w:val="none" w:sz="0" w:space="0" w:color="auto"/>
            <w:bottom w:val="none" w:sz="0" w:space="0" w:color="auto"/>
            <w:right w:val="none" w:sz="0" w:space="0" w:color="auto"/>
          </w:divBdr>
        </w:div>
        <w:div w:id="586186586">
          <w:marLeft w:val="0"/>
          <w:marRight w:val="0"/>
          <w:marTop w:val="0"/>
          <w:marBottom w:val="0"/>
          <w:divBdr>
            <w:top w:val="none" w:sz="0" w:space="0" w:color="auto"/>
            <w:left w:val="none" w:sz="0" w:space="0" w:color="auto"/>
            <w:bottom w:val="none" w:sz="0" w:space="0" w:color="auto"/>
            <w:right w:val="none" w:sz="0" w:space="0" w:color="auto"/>
          </w:divBdr>
        </w:div>
        <w:div w:id="734741473">
          <w:marLeft w:val="0"/>
          <w:marRight w:val="0"/>
          <w:marTop w:val="0"/>
          <w:marBottom w:val="0"/>
          <w:divBdr>
            <w:top w:val="none" w:sz="0" w:space="0" w:color="auto"/>
            <w:left w:val="none" w:sz="0" w:space="0" w:color="auto"/>
            <w:bottom w:val="none" w:sz="0" w:space="0" w:color="auto"/>
            <w:right w:val="none" w:sz="0" w:space="0" w:color="auto"/>
          </w:divBdr>
        </w:div>
        <w:div w:id="899054473">
          <w:marLeft w:val="0"/>
          <w:marRight w:val="0"/>
          <w:marTop w:val="0"/>
          <w:marBottom w:val="0"/>
          <w:divBdr>
            <w:top w:val="none" w:sz="0" w:space="0" w:color="auto"/>
            <w:left w:val="none" w:sz="0" w:space="0" w:color="auto"/>
            <w:bottom w:val="none" w:sz="0" w:space="0" w:color="auto"/>
            <w:right w:val="none" w:sz="0" w:space="0" w:color="auto"/>
          </w:divBdr>
        </w:div>
        <w:div w:id="987125900">
          <w:marLeft w:val="0"/>
          <w:marRight w:val="0"/>
          <w:marTop w:val="0"/>
          <w:marBottom w:val="0"/>
          <w:divBdr>
            <w:top w:val="none" w:sz="0" w:space="0" w:color="auto"/>
            <w:left w:val="none" w:sz="0" w:space="0" w:color="auto"/>
            <w:bottom w:val="none" w:sz="0" w:space="0" w:color="auto"/>
            <w:right w:val="none" w:sz="0" w:space="0" w:color="auto"/>
          </w:divBdr>
        </w:div>
        <w:div w:id="1074351777">
          <w:marLeft w:val="0"/>
          <w:marRight w:val="0"/>
          <w:marTop w:val="0"/>
          <w:marBottom w:val="0"/>
          <w:divBdr>
            <w:top w:val="none" w:sz="0" w:space="0" w:color="auto"/>
            <w:left w:val="none" w:sz="0" w:space="0" w:color="auto"/>
            <w:bottom w:val="none" w:sz="0" w:space="0" w:color="auto"/>
            <w:right w:val="none" w:sz="0" w:space="0" w:color="auto"/>
          </w:divBdr>
        </w:div>
        <w:div w:id="1371415849">
          <w:marLeft w:val="0"/>
          <w:marRight w:val="0"/>
          <w:marTop w:val="0"/>
          <w:marBottom w:val="0"/>
          <w:divBdr>
            <w:top w:val="none" w:sz="0" w:space="0" w:color="auto"/>
            <w:left w:val="none" w:sz="0" w:space="0" w:color="auto"/>
            <w:bottom w:val="none" w:sz="0" w:space="0" w:color="auto"/>
            <w:right w:val="none" w:sz="0" w:space="0" w:color="auto"/>
          </w:divBdr>
        </w:div>
        <w:div w:id="1498502244">
          <w:marLeft w:val="0"/>
          <w:marRight w:val="0"/>
          <w:marTop w:val="0"/>
          <w:marBottom w:val="0"/>
          <w:divBdr>
            <w:top w:val="none" w:sz="0" w:space="0" w:color="auto"/>
            <w:left w:val="none" w:sz="0" w:space="0" w:color="auto"/>
            <w:bottom w:val="none" w:sz="0" w:space="0" w:color="auto"/>
            <w:right w:val="none" w:sz="0" w:space="0" w:color="auto"/>
          </w:divBdr>
        </w:div>
      </w:divsChild>
    </w:div>
    <w:div w:id="1437944671">
      <w:bodyDiv w:val="1"/>
      <w:marLeft w:val="0"/>
      <w:marRight w:val="0"/>
      <w:marTop w:val="0"/>
      <w:marBottom w:val="0"/>
      <w:divBdr>
        <w:top w:val="none" w:sz="0" w:space="0" w:color="auto"/>
        <w:left w:val="none" w:sz="0" w:space="0" w:color="auto"/>
        <w:bottom w:val="none" w:sz="0" w:space="0" w:color="auto"/>
        <w:right w:val="none" w:sz="0" w:space="0" w:color="auto"/>
      </w:divBdr>
      <w:divsChild>
        <w:div w:id="616763085">
          <w:marLeft w:val="0"/>
          <w:marRight w:val="0"/>
          <w:marTop w:val="0"/>
          <w:marBottom w:val="0"/>
          <w:divBdr>
            <w:top w:val="none" w:sz="0" w:space="0" w:color="auto"/>
            <w:left w:val="none" w:sz="0" w:space="0" w:color="auto"/>
            <w:bottom w:val="none" w:sz="0" w:space="0" w:color="auto"/>
            <w:right w:val="none" w:sz="0" w:space="0" w:color="auto"/>
          </w:divBdr>
          <w:divsChild>
            <w:div w:id="1277250706">
              <w:marLeft w:val="0"/>
              <w:marRight w:val="0"/>
              <w:marTop w:val="0"/>
              <w:marBottom w:val="0"/>
              <w:divBdr>
                <w:top w:val="none" w:sz="0" w:space="0" w:color="auto"/>
                <w:left w:val="none" w:sz="0" w:space="0" w:color="auto"/>
                <w:bottom w:val="none" w:sz="0" w:space="0" w:color="auto"/>
                <w:right w:val="none" w:sz="0" w:space="0" w:color="auto"/>
              </w:divBdr>
              <w:divsChild>
                <w:div w:id="182184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511396">
      <w:bodyDiv w:val="1"/>
      <w:marLeft w:val="0"/>
      <w:marRight w:val="0"/>
      <w:marTop w:val="0"/>
      <w:marBottom w:val="0"/>
      <w:divBdr>
        <w:top w:val="none" w:sz="0" w:space="0" w:color="auto"/>
        <w:left w:val="none" w:sz="0" w:space="0" w:color="auto"/>
        <w:bottom w:val="none" w:sz="0" w:space="0" w:color="auto"/>
        <w:right w:val="none" w:sz="0" w:space="0" w:color="auto"/>
      </w:divBdr>
      <w:divsChild>
        <w:div w:id="27682185">
          <w:marLeft w:val="0"/>
          <w:marRight w:val="0"/>
          <w:marTop w:val="0"/>
          <w:marBottom w:val="0"/>
          <w:divBdr>
            <w:top w:val="none" w:sz="0" w:space="0" w:color="auto"/>
            <w:left w:val="none" w:sz="0" w:space="0" w:color="auto"/>
            <w:bottom w:val="none" w:sz="0" w:space="0" w:color="auto"/>
            <w:right w:val="none" w:sz="0" w:space="0" w:color="auto"/>
          </w:divBdr>
        </w:div>
        <w:div w:id="314649566">
          <w:marLeft w:val="0"/>
          <w:marRight w:val="0"/>
          <w:marTop w:val="0"/>
          <w:marBottom w:val="0"/>
          <w:divBdr>
            <w:top w:val="none" w:sz="0" w:space="0" w:color="auto"/>
            <w:left w:val="none" w:sz="0" w:space="0" w:color="auto"/>
            <w:bottom w:val="none" w:sz="0" w:space="0" w:color="auto"/>
            <w:right w:val="none" w:sz="0" w:space="0" w:color="auto"/>
          </w:divBdr>
        </w:div>
        <w:div w:id="1392577954">
          <w:marLeft w:val="0"/>
          <w:marRight w:val="0"/>
          <w:marTop w:val="0"/>
          <w:marBottom w:val="0"/>
          <w:divBdr>
            <w:top w:val="none" w:sz="0" w:space="0" w:color="auto"/>
            <w:left w:val="none" w:sz="0" w:space="0" w:color="auto"/>
            <w:bottom w:val="none" w:sz="0" w:space="0" w:color="auto"/>
            <w:right w:val="none" w:sz="0" w:space="0" w:color="auto"/>
          </w:divBdr>
        </w:div>
        <w:div w:id="1729524516">
          <w:marLeft w:val="0"/>
          <w:marRight w:val="0"/>
          <w:marTop w:val="0"/>
          <w:marBottom w:val="0"/>
          <w:divBdr>
            <w:top w:val="none" w:sz="0" w:space="0" w:color="auto"/>
            <w:left w:val="none" w:sz="0" w:space="0" w:color="auto"/>
            <w:bottom w:val="none" w:sz="0" w:space="0" w:color="auto"/>
            <w:right w:val="none" w:sz="0" w:space="0" w:color="auto"/>
          </w:divBdr>
        </w:div>
        <w:div w:id="1779834424">
          <w:marLeft w:val="0"/>
          <w:marRight w:val="0"/>
          <w:marTop w:val="0"/>
          <w:marBottom w:val="0"/>
          <w:divBdr>
            <w:top w:val="none" w:sz="0" w:space="0" w:color="auto"/>
            <w:left w:val="none" w:sz="0" w:space="0" w:color="auto"/>
            <w:bottom w:val="none" w:sz="0" w:space="0" w:color="auto"/>
            <w:right w:val="none" w:sz="0" w:space="0" w:color="auto"/>
          </w:divBdr>
        </w:div>
      </w:divsChild>
    </w:div>
    <w:div w:id="1495992718">
      <w:bodyDiv w:val="1"/>
      <w:marLeft w:val="0"/>
      <w:marRight w:val="0"/>
      <w:marTop w:val="0"/>
      <w:marBottom w:val="0"/>
      <w:divBdr>
        <w:top w:val="none" w:sz="0" w:space="0" w:color="auto"/>
        <w:left w:val="none" w:sz="0" w:space="0" w:color="auto"/>
        <w:bottom w:val="none" w:sz="0" w:space="0" w:color="auto"/>
        <w:right w:val="none" w:sz="0" w:space="0" w:color="auto"/>
      </w:divBdr>
      <w:divsChild>
        <w:div w:id="155414304">
          <w:marLeft w:val="0"/>
          <w:marRight w:val="0"/>
          <w:marTop w:val="0"/>
          <w:marBottom w:val="0"/>
          <w:divBdr>
            <w:top w:val="none" w:sz="0" w:space="0" w:color="auto"/>
            <w:left w:val="none" w:sz="0" w:space="0" w:color="auto"/>
            <w:bottom w:val="none" w:sz="0" w:space="0" w:color="auto"/>
            <w:right w:val="none" w:sz="0" w:space="0" w:color="auto"/>
          </w:divBdr>
        </w:div>
        <w:div w:id="210851428">
          <w:marLeft w:val="0"/>
          <w:marRight w:val="0"/>
          <w:marTop w:val="0"/>
          <w:marBottom w:val="0"/>
          <w:divBdr>
            <w:top w:val="none" w:sz="0" w:space="0" w:color="auto"/>
            <w:left w:val="none" w:sz="0" w:space="0" w:color="auto"/>
            <w:bottom w:val="none" w:sz="0" w:space="0" w:color="auto"/>
            <w:right w:val="none" w:sz="0" w:space="0" w:color="auto"/>
          </w:divBdr>
        </w:div>
        <w:div w:id="793908853">
          <w:marLeft w:val="0"/>
          <w:marRight w:val="0"/>
          <w:marTop w:val="0"/>
          <w:marBottom w:val="0"/>
          <w:divBdr>
            <w:top w:val="none" w:sz="0" w:space="0" w:color="auto"/>
            <w:left w:val="none" w:sz="0" w:space="0" w:color="auto"/>
            <w:bottom w:val="none" w:sz="0" w:space="0" w:color="auto"/>
            <w:right w:val="none" w:sz="0" w:space="0" w:color="auto"/>
          </w:divBdr>
        </w:div>
        <w:div w:id="894776654">
          <w:marLeft w:val="0"/>
          <w:marRight w:val="0"/>
          <w:marTop w:val="0"/>
          <w:marBottom w:val="0"/>
          <w:divBdr>
            <w:top w:val="none" w:sz="0" w:space="0" w:color="auto"/>
            <w:left w:val="none" w:sz="0" w:space="0" w:color="auto"/>
            <w:bottom w:val="none" w:sz="0" w:space="0" w:color="auto"/>
            <w:right w:val="none" w:sz="0" w:space="0" w:color="auto"/>
          </w:divBdr>
        </w:div>
        <w:div w:id="1503928217">
          <w:marLeft w:val="0"/>
          <w:marRight w:val="0"/>
          <w:marTop w:val="0"/>
          <w:marBottom w:val="0"/>
          <w:divBdr>
            <w:top w:val="none" w:sz="0" w:space="0" w:color="auto"/>
            <w:left w:val="none" w:sz="0" w:space="0" w:color="auto"/>
            <w:bottom w:val="none" w:sz="0" w:space="0" w:color="auto"/>
            <w:right w:val="none" w:sz="0" w:space="0" w:color="auto"/>
          </w:divBdr>
        </w:div>
      </w:divsChild>
    </w:div>
    <w:div w:id="1515145371">
      <w:bodyDiv w:val="1"/>
      <w:marLeft w:val="0"/>
      <w:marRight w:val="0"/>
      <w:marTop w:val="0"/>
      <w:marBottom w:val="0"/>
      <w:divBdr>
        <w:top w:val="none" w:sz="0" w:space="0" w:color="auto"/>
        <w:left w:val="none" w:sz="0" w:space="0" w:color="auto"/>
        <w:bottom w:val="none" w:sz="0" w:space="0" w:color="auto"/>
        <w:right w:val="none" w:sz="0" w:space="0" w:color="auto"/>
      </w:divBdr>
      <w:divsChild>
        <w:div w:id="115106658">
          <w:marLeft w:val="0"/>
          <w:marRight w:val="0"/>
          <w:marTop w:val="0"/>
          <w:marBottom w:val="0"/>
          <w:divBdr>
            <w:top w:val="none" w:sz="0" w:space="0" w:color="auto"/>
            <w:left w:val="none" w:sz="0" w:space="0" w:color="auto"/>
            <w:bottom w:val="none" w:sz="0" w:space="0" w:color="auto"/>
            <w:right w:val="none" w:sz="0" w:space="0" w:color="auto"/>
          </w:divBdr>
          <w:divsChild>
            <w:div w:id="138984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390687">
      <w:bodyDiv w:val="1"/>
      <w:marLeft w:val="0"/>
      <w:marRight w:val="0"/>
      <w:marTop w:val="0"/>
      <w:marBottom w:val="0"/>
      <w:divBdr>
        <w:top w:val="none" w:sz="0" w:space="0" w:color="auto"/>
        <w:left w:val="none" w:sz="0" w:space="0" w:color="auto"/>
        <w:bottom w:val="none" w:sz="0" w:space="0" w:color="auto"/>
        <w:right w:val="none" w:sz="0" w:space="0" w:color="auto"/>
      </w:divBdr>
      <w:divsChild>
        <w:div w:id="1747607324">
          <w:marLeft w:val="0"/>
          <w:marRight w:val="0"/>
          <w:marTop w:val="0"/>
          <w:marBottom w:val="0"/>
          <w:divBdr>
            <w:top w:val="none" w:sz="0" w:space="0" w:color="auto"/>
            <w:left w:val="none" w:sz="0" w:space="0" w:color="auto"/>
            <w:bottom w:val="none" w:sz="0" w:space="0" w:color="auto"/>
            <w:right w:val="none" w:sz="0" w:space="0" w:color="auto"/>
          </w:divBdr>
          <w:divsChild>
            <w:div w:id="17380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28282">
      <w:bodyDiv w:val="1"/>
      <w:marLeft w:val="0"/>
      <w:marRight w:val="0"/>
      <w:marTop w:val="0"/>
      <w:marBottom w:val="0"/>
      <w:divBdr>
        <w:top w:val="none" w:sz="0" w:space="0" w:color="auto"/>
        <w:left w:val="none" w:sz="0" w:space="0" w:color="auto"/>
        <w:bottom w:val="none" w:sz="0" w:space="0" w:color="auto"/>
        <w:right w:val="none" w:sz="0" w:space="0" w:color="auto"/>
      </w:divBdr>
      <w:divsChild>
        <w:div w:id="969481827">
          <w:marLeft w:val="0"/>
          <w:marRight w:val="0"/>
          <w:marTop w:val="0"/>
          <w:marBottom w:val="0"/>
          <w:divBdr>
            <w:top w:val="none" w:sz="0" w:space="0" w:color="auto"/>
            <w:left w:val="none" w:sz="0" w:space="0" w:color="auto"/>
            <w:bottom w:val="none" w:sz="0" w:space="0" w:color="auto"/>
            <w:right w:val="none" w:sz="0" w:space="0" w:color="auto"/>
          </w:divBdr>
          <w:divsChild>
            <w:div w:id="203603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738451">
      <w:bodyDiv w:val="1"/>
      <w:marLeft w:val="0"/>
      <w:marRight w:val="0"/>
      <w:marTop w:val="0"/>
      <w:marBottom w:val="0"/>
      <w:divBdr>
        <w:top w:val="none" w:sz="0" w:space="0" w:color="auto"/>
        <w:left w:val="none" w:sz="0" w:space="0" w:color="auto"/>
        <w:bottom w:val="none" w:sz="0" w:space="0" w:color="auto"/>
        <w:right w:val="none" w:sz="0" w:space="0" w:color="auto"/>
      </w:divBdr>
      <w:divsChild>
        <w:div w:id="43916677">
          <w:marLeft w:val="0"/>
          <w:marRight w:val="0"/>
          <w:marTop w:val="0"/>
          <w:marBottom w:val="0"/>
          <w:divBdr>
            <w:top w:val="none" w:sz="0" w:space="0" w:color="auto"/>
            <w:left w:val="none" w:sz="0" w:space="0" w:color="auto"/>
            <w:bottom w:val="none" w:sz="0" w:space="0" w:color="auto"/>
            <w:right w:val="none" w:sz="0" w:space="0" w:color="auto"/>
          </w:divBdr>
        </w:div>
        <w:div w:id="240214859">
          <w:marLeft w:val="0"/>
          <w:marRight w:val="0"/>
          <w:marTop w:val="0"/>
          <w:marBottom w:val="0"/>
          <w:divBdr>
            <w:top w:val="none" w:sz="0" w:space="0" w:color="auto"/>
            <w:left w:val="none" w:sz="0" w:space="0" w:color="auto"/>
            <w:bottom w:val="none" w:sz="0" w:space="0" w:color="auto"/>
            <w:right w:val="none" w:sz="0" w:space="0" w:color="auto"/>
          </w:divBdr>
        </w:div>
        <w:div w:id="440993421">
          <w:marLeft w:val="0"/>
          <w:marRight w:val="0"/>
          <w:marTop w:val="0"/>
          <w:marBottom w:val="0"/>
          <w:divBdr>
            <w:top w:val="none" w:sz="0" w:space="0" w:color="auto"/>
            <w:left w:val="none" w:sz="0" w:space="0" w:color="auto"/>
            <w:bottom w:val="none" w:sz="0" w:space="0" w:color="auto"/>
            <w:right w:val="none" w:sz="0" w:space="0" w:color="auto"/>
          </w:divBdr>
        </w:div>
        <w:div w:id="510528746">
          <w:marLeft w:val="0"/>
          <w:marRight w:val="0"/>
          <w:marTop w:val="0"/>
          <w:marBottom w:val="0"/>
          <w:divBdr>
            <w:top w:val="none" w:sz="0" w:space="0" w:color="auto"/>
            <w:left w:val="none" w:sz="0" w:space="0" w:color="auto"/>
            <w:bottom w:val="none" w:sz="0" w:space="0" w:color="auto"/>
            <w:right w:val="none" w:sz="0" w:space="0" w:color="auto"/>
          </w:divBdr>
        </w:div>
        <w:div w:id="858396781">
          <w:marLeft w:val="0"/>
          <w:marRight w:val="0"/>
          <w:marTop w:val="0"/>
          <w:marBottom w:val="0"/>
          <w:divBdr>
            <w:top w:val="none" w:sz="0" w:space="0" w:color="auto"/>
            <w:left w:val="none" w:sz="0" w:space="0" w:color="auto"/>
            <w:bottom w:val="none" w:sz="0" w:space="0" w:color="auto"/>
            <w:right w:val="none" w:sz="0" w:space="0" w:color="auto"/>
          </w:divBdr>
        </w:div>
        <w:div w:id="1014379098">
          <w:marLeft w:val="0"/>
          <w:marRight w:val="0"/>
          <w:marTop w:val="0"/>
          <w:marBottom w:val="0"/>
          <w:divBdr>
            <w:top w:val="none" w:sz="0" w:space="0" w:color="auto"/>
            <w:left w:val="none" w:sz="0" w:space="0" w:color="auto"/>
            <w:bottom w:val="none" w:sz="0" w:space="0" w:color="auto"/>
            <w:right w:val="none" w:sz="0" w:space="0" w:color="auto"/>
          </w:divBdr>
        </w:div>
        <w:div w:id="1414400849">
          <w:marLeft w:val="0"/>
          <w:marRight w:val="0"/>
          <w:marTop w:val="0"/>
          <w:marBottom w:val="0"/>
          <w:divBdr>
            <w:top w:val="none" w:sz="0" w:space="0" w:color="auto"/>
            <w:left w:val="none" w:sz="0" w:space="0" w:color="auto"/>
            <w:bottom w:val="none" w:sz="0" w:space="0" w:color="auto"/>
            <w:right w:val="none" w:sz="0" w:space="0" w:color="auto"/>
          </w:divBdr>
        </w:div>
      </w:divsChild>
    </w:div>
    <w:div w:id="1820001758">
      <w:bodyDiv w:val="1"/>
      <w:marLeft w:val="0"/>
      <w:marRight w:val="0"/>
      <w:marTop w:val="0"/>
      <w:marBottom w:val="0"/>
      <w:divBdr>
        <w:top w:val="none" w:sz="0" w:space="0" w:color="auto"/>
        <w:left w:val="none" w:sz="0" w:space="0" w:color="auto"/>
        <w:bottom w:val="none" w:sz="0" w:space="0" w:color="auto"/>
        <w:right w:val="none" w:sz="0" w:space="0" w:color="auto"/>
      </w:divBdr>
      <w:divsChild>
        <w:div w:id="162092859">
          <w:marLeft w:val="0"/>
          <w:marRight w:val="0"/>
          <w:marTop w:val="0"/>
          <w:marBottom w:val="0"/>
          <w:divBdr>
            <w:top w:val="none" w:sz="0" w:space="0" w:color="auto"/>
            <w:left w:val="none" w:sz="0" w:space="0" w:color="auto"/>
            <w:bottom w:val="none" w:sz="0" w:space="0" w:color="auto"/>
            <w:right w:val="none" w:sz="0" w:space="0" w:color="auto"/>
          </w:divBdr>
        </w:div>
        <w:div w:id="299728421">
          <w:marLeft w:val="0"/>
          <w:marRight w:val="0"/>
          <w:marTop w:val="0"/>
          <w:marBottom w:val="0"/>
          <w:divBdr>
            <w:top w:val="none" w:sz="0" w:space="0" w:color="auto"/>
            <w:left w:val="none" w:sz="0" w:space="0" w:color="auto"/>
            <w:bottom w:val="none" w:sz="0" w:space="0" w:color="auto"/>
            <w:right w:val="none" w:sz="0" w:space="0" w:color="auto"/>
          </w:divBdr>
        </w:div>
        <w:div w:id="591469262">
          <w:marLeft w:val="0"/>
          <w:marRight w:val="0"/>
          <w:marTop w:val="0"/>
          <w:marBottom w:val="0"/>
          <w:divBdr>
            <w:top w:val="none" w:sz="0" w:space="0" w:color="auto"/>
            <w:left w:val="none" w:sz="0" w:space="0" w:color="auto"/>
            <w:bottom w:val="none" w:sz="0" w:space="0" w:color="auto"/>
            <w:right w:val="none" w:sz="0" w:space="0" w:color="auto"/>
          </w:divBdr>
        </w:div>
        <w:div w:id="725644292">
          <w:marLeft w:val="0"/>
          <w:marRight w:val="0"/>
          <w:marTop w:val="0"/>
          <w:marBottom w:val="0"/>
          <w:divBdr>
            <w:top w:val="none" w:sz="0" w:space="0" w:color="auto"/>
            <w:left w:val="none" w:sz="0" w:space="0" w:color="auto"/>
            <w:bottom w:val="none" w:sz="0" w:space="0" w:color="auto"/>
            <w:right w:val="none" w:sz="0" w:space="0" w:color="auto"/>
          </w:divBdr>
        </w:div>
        <w:div w:id="759571544">
          <w:marLeft w:val="0"/>
          <w:marRight w:val="0"/>
          <w:marTop w:val="0"/>
          <w:marBottom w:val="0"/>
          <w:divBdr>
            <w:top w:val="none" w:sz="0" w:space="0" w:color="auto"/>
            <w:left w:val="none" w:sz="0" w:space="0" w:color="auto"/>
            <w:bottom w:val="none" w:sz="0" w:space="0" w:color="auto"/>
            <w:right w:val="none" w:sz="0" w:space="0" w:color="auto"/>
          </w:divBdr>
        </w:div>
        <w:div w:id="1204827877">
          <w:marLeft w:val="0"/>
          <w:marRight w:val="0"/>
          <w:marTop w:val="0"/>
          <w:marBottom w:val="0"/>
          <w:divBdr>
            <w:top w:val="none" w:sz="0" w:space="0" w:color="auto"/>
            <w:left w:val="none" w:sz="0" w:space="0" w:color="auto"/>
            <w:bottom w:val="none" w:sz="0" w:space="0" w:color="auto"/>
            <w:right w:val="none" w:sz="0" w:space="0" w:color="auto"/>
          </w:divBdr>
        </w:div>
        <w:div w:id="1314338300">
          <w:marLeft w:val="0"/>
          <w:marRight w:val="0"/>
          <w:marTop w:val="0"/>
          <w:marBottom w:val="0"/>
          <w:divBdr>
            <w:top w:val="none" w:sz="0" w:space="0" w:color="auto"/>
            <w:left w:val="none" w:sz="0" w:space="0" w:color="auto"/>
            <w:bottom w:val="none" w:sz="0" w:space="0" w:color="auto"/>
            <w:right w:val="none" w:sz="0" w:space="0" w:color="auto"/>
          </w:divBdr>
        </w:div>
        <w:div w:id="1336811104">
          <w:marLeft w:val="0"/>
          <w:marRight w:val="0"/>
          <w:marTop w:val="0"/>
          <w:marBottom w:val="0"/>
          <w:divBdr>
            <w:top w:val="none" w:sz="0" w:space="0" w:color="auto"/>
            <w:left w:val="none" w:sz="0" w:space="0" w:color="auto"/>
            <w:bottom w:val="none" w:sz="0" w:space="0" w:color="auto"/>
            <w:right w:val="none" w:sz="0" w:space="0" w:color="auto"/>
          </w:divBdr>
        </w:div>
        <w:div w:id="1773279508">
          <w:marLeft w:val="0"/>
          <w:marRight w:val="0"/>
          <w:marTop w:val="0"/>
          <w:marBottom w:val="0"/>
          <w:divBdr>
            <w:top w:val="none" w:sz="0" w:space="0" w:color="auto"/>
            <w:left w:val="none" w:sz="0" w:space="0" w:color="auto"/>
            <w:bottom w:val="none" w:sz="0" w:space="0" w:color="auto"/>
            <w:right w:val="none" w:sz="0" w:space="0" w:color="auto"/>
          </w:divBdr>
        </w:div>
        <w:div w:id="1775516485">
          <w:marLeft w:val="0"/>
          <w:marRight w:val="0"/>
          <w:marTop w:val="0"/>
          <w:marBottom w:val="0"/>
          <w:divBdr>
            <w:top w:val="none" w:sz="0" w:space="0" w:color="auto"/>
            <w:left w:val="none" w:sz="0" w:space="0" w:color="auto"/>
            <w:bottom w:val="none" w:sz="0" w:space="0" w:color="auto"/>
            <w:right w:val="none" w:sz="0" w:space="0" w:color="auto"/>
          </w:divBdr>
        </w:div>
      </w:divsChild>
    </w:div>
    <w:div w:id="1836339052">
      <w:bodyDiv w:val="1"/>
      <w:marLeft w:val="0"/>
      <w:marRight w:val="0"/>
      <w:marTop w:val="0"/>
      <w:marBottom w:val="0"/>
      <w:divBdr>
        <w:top w:val="none" w:sz="0" w:space="0" w:color="auto"/>
        <w:left w:val="none" w:sz="0" w:space="0" w:color="auto"/>
        <w:bottom w:val="none" w:sz="0" w:space="0" w:color="auto"/>
        <w:right w:val="none" w:sz="0" w:space="0" w:color="auto"/>
      </w:divBdr>
    </w:div>
    <w:div w:id="1841041260">
      <w:bodyDiv w:val="1"/>
      <w:marLeft w:val="0"/>
      <w:marRight w:val="0"/>
      <w:marTop w:val="0"/>
      <w:marBottom w:val="0"/>
      <w:divBdr>
        <w:top w:val="none" w:sz="0" w:space="0" w:color="auto"/>
        <w:left w:val="none" w:sz="0" w:space="0" w:color="auto"/>
        <w:bottom w:val="none" w:sz="0" w:space="0" w:color="auto"/>
        <w:right w:val="none" w:sz="0" w:space="0" w:color="auto"/>
      </w:divBdr>
    </w:div>
    <w:div w:id="2034575059">
      <w:bodyDiv w:val="1"/>
      <w:marLeft w:val="0"/>
      <w:marRight w:val="0"/>
      <w:marTop w:val="0"/>
      <w:marBottom w:val="0"/>
      <w:divBdr>
        <w:top w:val="none" w:sz="0" w:space="0" w:color="auto"/>
        <w:left w:val="none" w:sz="0" w:space="0" w:color="auto"/>
        <w:bottom w:val="none" w:sz="0" w:space="0" w:color="auto"/>
        <w:right w:val="none" w:sz="0" w:space="0" w:color="auto"/>
      </w:divBdr>
      <w:divsChild>
        <w:div w:id="56323557">
          <w:marLeft w:val="0"/>
          <w:marRight w:val="0"/>
          <w:marTop w:val="0"/>
          <w:marBottom w:val="0"/>
          <w:divBdr>
            <w:top w:val="none" w:sz="0" w:space="0" w:color="auto"/>
            <w:left w:val="none" w:sz="0" w:space="0" w:color="auto"/>
            <w:bottom w:val="none" w:sz="0" w:space="0" w:color="auto"/>
            <w:right w:val="none" w:sz="0" w:space="0" w:color="auto"/>
          </w:divBdr>
        </w:div>
        <w:div w:id="204832251">
          <w:marLeft w:val="0"/>
          <w:marRight w:val="0"/>
          <w:marTop w:val="0"/>
          <w:marBottom w:val="0"/>
          <w:divBdr>
            <w:top w:val="none" w:sz="0" w:space="0" w:color="auto"/>
            <w:left w:val="none" w:sz="0" w:space="0" w:color="auto"/>
            <w:bottom w:val="none" w:sz="0" w:space="0" w:color="auto"/>
            <w:right w:val="none" w:sz="0" w:space="0" w:color="auto"/>
          </w:divBdr>
        </w:div>
        <w:div w:id="315957333">
          <w:marLeft w:val="0"/>
          <w:marRight w:val="0"/>
          <w:marTop w:val="0"/>
          <w:marBottom w:val="0"/>
          <w:divBdr>
            <w:top w:val="none" w:sz="0" w:space="0" w:color="auto"/>
            <w:left w:val="none" w:sz="0" w:space="0" w:color="auto"/>
            <w:bottom w:val="none" w:sz="0" w:space="0" w:color="auto"/>
            <w:right w:val="none" w:sz="0" w:space="0" w:color="auto"/>
          </w:divBdr>
        </w:div>
        <w:div w:id="459080244">
          <w:marLeft w:val="0"/>
          <w:marRight w:val="0"/>
          <w:marTop w:val="0"/>
          <w:marBottom w:val="0"/>
          <w:divBdr>
            <w:top w:val="none" w:sz="0" w:space="0" w:color="auto"/>
            <w:left w:val="none" w:sz="0" w:space="0" w:color="auto"/>
            <w:bottom w:val="none" w:sz="0" w:space="0" w:color="auto"/>
            <w:right w:val="none" w:sz="0" w:space="0" w:color="auto"/>
          </w:divBdr>
        </w:div>
        <w:div w:id="873537692">
          <w:marLeft w:val="0"/>
          <w:marRight w:val="0"/>
          <w:marTop w:val="0"/>
          <w:marBottom w:val="0"/>
          <w:divBdr>
            <w:top w:val="none" w:sz="0" w:space="0" w:color="auto"/>
            <w:left w:val="none" w:sz="0" w:space="0" w:color="auto"/>
            <w:bottom w:val="none" w:sz="0" w:space="0" w:color="auto"/>
            <w:right w:val="none" w:sz="0" w:space="0" w:color="auto"/>
          </w:divBdr>
        </w:div>
        <w:div w:id="1599361600">
          <w:marLeft w:val="0"/>
          <w:marRight w:val="0"/>
          <w:marTop w:val="0"/>
          <w:marBottom w:val="0"/>
          <w:divBdr>
            <w:top w:val="none" w:sz="0" w:space="0" w:color="auto"/>
            <w:left w:val="none" w:sz="0" w:space="0" w:color="auto"/>
            <w:bottom w:val="none" w:sz="0" w:space="0" w:color="auto"/>
            <w:right w:val="none" w:sz="0" w:space="0" w:color="auto"/>
          </w:divBdr>
        </w:div>
        <w:div w:id="16180263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287E1B-B6E4-4206-81AF-43A601553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45</TotalTime>
  <Pages>5</Pages>
  <Words>515</Words>
  <Characters>293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dc:creator>
  <cp:lastModifiedBy>Muhammad Ashfaq</cp:lastModifiedBy>
  <cp:revision>444</cp:revision>
  <cp:lastPrinted>2021-05-31T04:47:00Z</cp:lastPrinted>
  <dcterms:created xsi:type="dcterms:W3CDTF">2018-08-06T05:54:00Z</dcterms:created>
  <dcterms:modified xsi:type="dcterms:W3CDTF">2021-06-23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